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EB51F" w14:textId="77777777" w:rsidR="008C3734" w:rsidRDefault="008C3734">
      <w:pPr>
        <w:pStyle w:val="BodyText"/>
        <w:rPr>
          <w:sz w:val="6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2"/>
        <w:gridCol w:w="8364"/>
      </w:tblGrid>
      <w:tr w:rsidR="008C3734" w14:paraId="2C988537" w14:textId="77777777">
        <w:trPr>
          <w:trHeight w:val="491"/>
        </w:trPr>
        <w:tc>
          <w:tcPr>
            <w:tcW w:w="762" w:type="dxa"/>
          </w:tcPr>
          <w:p w14:paraId="4C67626B" w14:textId="77777777" w:rsidR="008C3734" w:rsidRDefault="00F770C0">
            <w:pPr>
              <w:pStyle w:val="TableParagraph"/>
              <w:ind w:left="20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2BE81A1" wp14:editId="517FD0F5">
                  <wp:extent cx="295317" cy="307085"/>
                  <wp:effectExtent l="0" t="0" r="0" b="0"/>
                  <wp:docPr id="557" name="image4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8" name="image44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17" cy="307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64" w:type="dxa"/>
          </w:tcPr>
          <w:p w14:paraId="35377BE3" w14:textId="77777777" w:rsidR="008C3734" w:rsidRDefault="00F770C0">
            <w:pPr>
              <w:pStyle w:val="TableParagraph"/>
              <w:spacing w:before="41"/>
              <w:ind w:left="89"/>
              <w:rPr>
                <w:sz w:val="36"/>
              </w:rPr>
            </w:pPr>
            <w:bookmarkStart w:id="0" w:name="_bookmark44"/>
            <w:bookmarkEnd w:id="0"/>
            <w:r>
              <w:rPr>
                <w:color w:val="00757A"/>
                <w:sz w:val="36"/>
              </w:rPr>
              <w:t>TEMPLATE 3</w:t>
            </w:r>
          </w:p>
        </w:tc>
      </w:tr>
      <w:tr w:rsidR="008C3734" w14:paraId="1EA5184D" w14:textId="77777777">
        <w:trPr>
          <w:trHeight w:val="534"/>
        </w:trPr>
        <w:tc>
          <w:tcPr>
            <w:tcW w:w="762" w:type="dxa"/>
          </w:tcPr>
          <w:p w14:paraId="723B48F9" w14:textId="77777777" w:rsidR="008C3734" w:rsidRDefault="008C373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364" w:type="dxa"/>
          </w:tcPr>
          <w:p w14:paraId="676B68EC" w14:textId="77777777" w:rsidR="008C3734" w:rsidRDefault="00F770C0">
            <w:pPr>
              <w:pStyle w:val="TableParagraph"/>
              <w:spacing w:line="515" w:lineRule="exact"/>
              <w:ind w:left="89"/>
              <w:rPr>
                <w:b/>
                <w:sz w:val="48"/>
              </w:rPr>
            </w:pPr>
            <w:r>
              <w:rPr>
                <w:b/>
                <w:color w:val="003B45"/>
                <w:sz w:val="48"/>
              </w:rPr>
              <w:t>Graduate Teacher Standards Matrix</w:t>
            </w:r>
          </w:p>
        </w:tc>
      </w:tr>
    </w:tbl>
    <w:p w14:paraId="3EA21166" w14:textId="77777777" w:rsidR="008C3734" w:rsidRDefault="008C3734">
      <w:pPr>
        <w:pStyle w:val="BodyText"/>
      </w:pPr>
    </w:p>
    <w:p w14:paraId="6A823E35" w14:textId="77777777" w:rsidR="008C3734" w:rsidRDefault="008C3734">
      <w:pPr>
        <w:pStyle w:val="BodyText"/>
      </w:pPr>
    </w:p>
    <w:p w14:paraId="21997463" w14:textId="77777777" w:rsidR="008C3734" w:rsidRDefault="008C3734">
      <w:pPr>
        <w:pStyle w:val="BodyText"/>
      </w:pPr>
    </w:p>
    <w:p w14:paraId="1712BA7B" w14:textId="77777777" w:rsidR="008C3734" w:rsidRDefault="008C3734">
      <w:pPr>
        <w:pStyle w:val="BodyText"/>
      </w:pPr>
    </w:p>
    <w:p w14:paraId="4488C338" w14:textId="77777777" w:rsidR="008C3734" w:rsidRDefault="00F770C0">
      <w:pPr>
        <w:pStyle w:val="Heading2"/>
        <w:spacing w:before="225"/>
      </w:pPr>
      <w:r>
        <w:rPr>
          <w:color w:val="00757A"/>
        </w:rPr>
        <w:t>Purpose of the template</w:t>
      </w:r>
    </w:p>
    <w:p w14:paraId="4DB62092" w14:textId="028293A1" w:rsidR="008C3734" w:rsidRDefault="00F770C0">
      <w:pPr>
        <w:pStyle w:val="BodyText"/>
        <w:spacing w:before="164" w:line="256" w:lineRule="auto"/>
        <w:ind w:left="317"/>
      </w:pPr>
      <w:r>
        <w:rPr>
          <w:color w:val="231F20"/>
        </w:rPr>
        <w:t xml:space="preserve">The </w:t>
      </w:r>
      <w:r>
        <w:rPr>
          <w:i/>
          <w:color w:val="231F20"/>
        </w:rPr>
        <w:t xml:space="preserve">Graduate Teacher Standards Matrix </w:t>
      </w:r>
      <w:r>
        <w:rPr>
          <w:color w:val="231F20"/>
        </w:rPr>
        <w:t xml:space="preserve">(Template 3) requires providers to map the evidence within </w:t>
      </w:r>
      <w:r w:rsidR="00B7017B">
        <w:rPr>
          <w:color w:val="231F20"/>
        </w:rPr>
        <w:t xml:space="preserve">the </w:t>
      </w:r>
      <w:r>
        <w:rPr>
          <w:color w:val="231F20"/>
        </w:rPr>
        <w:t>application against each of the Graduate Teacher Standards as required by Program Standard</w:t>
      </w:r>
    </w:p>
    <w:p w14:paraId="5F0C6A16" w14:textId="6666339E" w:rsidR="008C3734" w:rsidRDefault="00F770C0">
      <w:pPr>
        <w:pStyle w:val="BodyText"/>
        <w:ind w:left="317"/>
      </w:pPr>
      <w:r>
        <w:rPr>
          <w:color w:val="231F20"/>
        </w:rPr>
        <w:t>1.1</w:t>
      </w:r>
      <w:r w:rsidR="00785D2F">
        <w:rPr>
          <w:color w:val="231F20"/>
        </w:rPr>
        <w:t>.</w:t>
      </w:r>
      <w:r>
        <w:rPr>
          <w:color w:val="231F20"/>
        </w:rPr>
        <w:t xml:space="preserve"> Evidence for this </w:t>
      </w:r>
      <w:r w:rsidR="00785D2F">
        <w:rPr>
          <w:color w:val="231F20"/>
        </w:rPr>
        <w:t xml:space="preserve">Program Standard </w:t>
      </w:r>
      <w:r>
        <w:rPr>
          <w:color w:val="231F20"/>
        </w:rPr>
        <w:t>may also be related to Program Standards, 1.3, 2.1 and 5.4.</w:t>
      </w:r>
    </w:p>
    <w:p w14:paraId="7A4EC127" w14:textId="77777777" w:rsidR="008C3734" w:rsidRDefault="00F770C0">
      <w:pPr>
        <w:spacing w:before="186" w:line="256" w:lineRule="auto"/>
        <w:ind w:left="317" w:right="515"/>
        <w:rPr>
          <w:b/>
          <w:sz w:val="20"/>
        </w:rPr>
      </w:pPr>
      <w:r>
        <w:rPr>
          <w:b/>
          <w:color w:val="231F20"/>
          <w:sz w:val="20"/>
        </w:rPr>
        <w:t xml:space="preserve">The </w:t>
      </w:r>
      <w:r>
        <w:rPr>
          <w:rFonts w:ascii="Arial-BoldItalicMT"/>
          <w:b/>
          <w:i/>
          <w:color w:val="231F20"/>
          <w:sz w:val="20"/>
        </w:rPr>
        <w:t xml:space="preserve">Graduate Teacher Standards Matrix </w:t>
      </w:r>
      <w:r>
        <w:rPr>
          <w:b/>
          <w:color w:val="231F20"/>
          <w:sz w:val="20"/>
        </w:rPr>
        <w:t>is designed to assist initial teacher education (ITE) providers to:</w:t>
      </w:r>
    </w:p>
    <w:p w14:paraId="3A54FC57" w14:textId="77777777" w:rsidR="008C3734" w:rsidRDefault="008C3734">
      <w:pPr>
        <w:pStyle w:val="BodyText"/>
        <w:spacing w:before="8"/>
        <w:rPr>
          <w:b/>
          <w:sz w:val="16"/>
        </w:rPr>
      </w:pPr>
    </w:p>
    <w:tbl>
      <w:tblPr>
        <w:tblW w:w="0" w:type="auto"/>
        <w:tblInd w:w="3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8390"/>
      </w:tblGrid>
      <w:tr w:rsidR="008C3734" w14:paraId="1A381793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888E"/>
          </w:tcPr>
          <w:p w14:paraId="69616327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5825CF4B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2F802E2E" wp14:editId="6378791E">
                  <wp:extent cx="142598" cy="123825"/>
                  <wp:effectExtent l="0" t="0" r="0" b="0"/>
                  <wp:docPr id="559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0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90" w:type="dxa"/>
            <w:tcBorders>
              <w:left w:val="single" w:sz="24" w:space="0" w:color="FFFFFF"/>
            </w:tcBorders>
            <w:shd w:val="clear" w:color="auto" w:fill="EAF1F1"/>
          </w:tcPr>
          <w:p w14:paraId="3D8E6150" w14:textId="77777777" w:rsidR="008C3734" w:rsidRDefault="00F770C0">
            <w:pPr>
              <w:pStyle w:val="TableParagraph"/>
              <w:spacing w:before="128" w:line="256" w:lineRule="auto"/>
              <w:ind w:left="140"/>
              <w:rPr>
                <w:sz w:val="20"/>
              </w:rPr>
            </w:pPr>
            <w:r>
              <w:rPr>
                <w:color w:val="414042"/>
                <w:sz w:val="20"/>
              </w:rPr>
              <w:t>identify evidence of how the program will ensure that graduates meet the Graduate Teacher Standards</w:t>
            </w:r>
          </w:p>
        </w:tc>
      </w:tr>
      <w:tr w:rsidR="008C3734" w14:paraId="754D781B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757A"/>
          </w:tcPr>
          <w:p w14:paraId="74ED3040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4A60FCE3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1FCB6F02" wp14:editId="5A6E63E9">
                  <wp:extent cx="142598" cy="123825"/>
                  <wp:effectExtent l="0" t="0" r="0" b="0"/>
                  <wp:docPr id="561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90" w:type="dxa"/>
            <w:tcBorders>
              <w:left w:val="single" w:sz="24" w:space="0" w:color="FFFFFF"/>
            </w:tcBorders>
            <w:shd w:val="clear" w:color="auto" w:fill="D4E3E5"/>
          </w:tcPr>
          <w:p w14:paraId="05D27133" w14:textId="77777777" w:rsidR="008C3734" w:rsidRDefault="00F770C0">
            <w:pPr>
              <w:pStyle w:val="TableParagraph"/>
              <w:spacing w:before="128" w:line="256" w:lineRule="auto"/>
              <w:ind w:left="140" w:right="473"/>
              <w:rPr>
                <w:sz w:val="20"/>
              </w:rPr>
            </w:pPr>
            <w:r>
              <w:rPr>
                <w:color w:val="414042"/>
                <w:sz w:val="20"/>
              </w:rPr>
              <w:t>identify evidence of how the program will ensure that all components of a descriptor are taught, practised and assessed.</w:t>
            </w:r>
          </w:p>
        </w:tc>
      </w:tr>
    </w:tbl>
    <w:p w14:paraId="3805A80F" w14:textId="77777777" w:rsidR="008C3734" w:rsidRDefault="008C3734">
      <w:pPr>
        <w:pStyle w:val="BodyText"/>
        <w:spacing w:before="8"/>
        <w:rPr>
          <w:b/>
          <w:sz w:val="22"/>
        </w:rPr>
      </w:pPr>
    </w:p>
    <w:p w14:paraId="4C0D11DA" w14:textId="77777777" w:rsidR="008C3734" w:rsidRDefault="00F770C0">
      <w:pPr>
        <w:spacing w:before="1"/>
        <w:ind w:left="317"/>
        <w:rPr>
          <w:b/>
          <w:sz w:val="20"/>
        </w:rPr>
      </w:pPr>
      <w:r>
        <w:rPr>
          <w:b/>
          <w:color w:val="231F20"/>
          <w:sz w:val="20"/>
        </w:rPr>
        <w:t xml:space="preserve">The </w:t>
      </w:r>
      <w:r>
        <w:rPr>
          <w:rFonts w:ascii="Arial-BoldItalicMT"/>
          <w:b/>
          <w:i/>
          <w:color w:val="231F20"/>
          <w:sz w:val="20"/>
        </w:rPr>
        <w:t xml:space="preserve">Graduate Teacher Standards Matrix </w:t>
      </w:r>
      <w:r>
        <w:rPr>
          <w:b/>
          <w:color w:val="231F20"/>
          <w:sz w:val="20"/>
        </w:rPr>
        <w:t>is designed to assist accreditation panels to:</w:t>
      </w:r>
    </w:p>
    <w:p w14:paraId="2C72C033" w14:textId="77777777" w:rsidR="008C3734" w:rsidRDefault="008C3734">
      <w:pPr>
        <w:pStyle w:val="BodyText"/>
        <w:rPr>
          <w:b/>
          <w:sz w:val="18"/>
        </w:rPr>
      </w:pPr>
    </w:p>
    <w:tbl>
      <w:tblPr>
        <w:tblW w:w="0" w:type="auto"/>
        <w:tblInd w:w="3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8390"/>
      </w:tblGrid>
      <w:tr w:rsidR="008C3734" w14:paraId="11F847CA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888E"/>
          </w:tcPr>
          <w:p w14:paraId="49441C80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55062846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57FBC6B9" wp14:editId="71038251">
                  <wp:extent cx="142598" cy="123825"/>
                  <wp:effectExtent l="0" t="0" r="0" b="0"/>
                  <wp:docPr id="563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90" w:type="dxa"/>
            <w:tcBorders>
              <w:left w:val="single" w:sz="24" w:space="0" w:color="FFFFFF"/>
            </w:tcBorders>
            <w:shd w:val="clear" w:color="auto" w:fill="EAF1F1"/>
          </w:tcPr>
          <w:p w14:paraId="6843F419" w14:textId="77777777" w:rsidR="008C3734" w:rsidRDefault="00F770C0">
            <w:pPr>
              <w:pStyle w:val="TableParagraph"/>
              <w:spacing w:before="128" w:line="256" w:lineRule="auto"/>
              <w:ind w:left="140" w:right="629"/>
              <w:rPr>
                <w:sz w:val="20"/>
              </w:rPr>
            </w:pPr>
            <w:r>
              <w:rPr>
                <w:color w:val="414042"/>
                <w:sz w:val="20"/>
              </w:rPr>
              <w:t>identify where in the program all components of a descriptor are taught, practised and assessed</w:t>
            </w:r>
          </w:p>
        </w:tc>
      </w:tr>
      <w:tr w:rsidR="008C3734" w14:paraId="2120BB9E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757A"/>
          </w:tcPr>
          <w:p w14:paraId="7CE6C8A7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3CAC9851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2EAB58D6" wp14:editId="7E7BC382">
                  <wp:extent cx="142598" cy="123825"/>
                  <wp:effectExtent l="0" t="0" r="0" b="0"/>
                  <wp:docPr id="565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6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90" w:type="dxa"/>
            <w:tcBorders>
              <w:left w:val="single" w:sz="24" w:space="0" w:color="FFFFFF"/>
            </w:tcBorders>
            <w:shd w:val="clear" w:color="auto" w:fill="D4E3E5"/>
          </w:tcPr>
          <w:p w14:paraId="445C39C3" w14:textId="77777777" w:rsidR="008C3734" w:rsidRDefault="00F770C0">
            <w:pPr>
              <w:pStyle w:val="TableParagraph"/>
              <w:spacing w:before="128" w:line="256" w:lineRule="auto"/>
              <w:ind w:left="140" w:right="151"/>
              <w:rPr>
                <w:sz w:val="20"/>
              </w:rPr>
            </w:pPr>
            <w:r>
              <w:rPr>
                <w:color w:val="414042"/>
                <w:sz w:val="20"/>
              </w:rPr>
              <w:t>make professional judgements as to whether the evidence provided gives confidence that all graduates will meet all components of a descriptor.</w:t>
            </w:r>
          </w:p>
        </w:tc>
      </w:tr>
    </w:tbl>
    <w:p w14:paraId="7FCA64B3" w14:textId="77777777" w:rsidR="008C3734" w:rsidRDefault="008C3734">
      <w:pPr>
        <w:pStyle w:val="BodyText"/>
        <w:rPr>
          <w:b/>
          <w:sz w:val="22"/>
        </w:rPr>
      </w:pPr>
    </w:p>
    <w:p w14:paraId="12863219" w14:textId="77777777" w:rsidR="008C3734" w:rsidRDefault="008C3734">
      <w:pPr>
        <w:pStyle w:val="BodyText"/>
        <w:spacing w:before="2"/>
        <w:rPr>
          <w:b/>
          <w:sz w:val="22"/>
        </w:rPr>
      </w:pPr>
    </w:p>
    <w:p w14:paraId="413CA15A" w14:textId="77777777" w:rsidR="008C3734" w:rsidRDefault="00F770C0">
      <w:pPr>
        <w:pStyle w:val="Heading2"/>
        <w:spacing w:before="1"/>
      </w:pPr>
      <w:r>
        <w:rPr>
          <w:color w:val="00757A"/>
        </w:rPr>
        <w:t>Completion and use of the template</w:t>
      </w:r>
    </w:p>
    <w:p w14:paraId="4E06E358" w14:textId="79D73413" w:rsidR="008C3734" w:rsidRDefault="00F770C0">
      <w:pPr>
        <w:spacing w:before="164" w:line="256" w:lineRule="auto"/>
        <w:ind w:left="317" w:right="323"/>
        <w:rPr>
          <w:sz w:val="20"/>
        </w:rPr>
      </w:pPr>
      <w:r>
        <w:rPr>
          <w:color w:val="231F20"/>
          <w:sz w:val="20"/>
        </w:rPr>
        <w:t xml:space="preserve">The completed </w:t>
      </w:r>
      <w:r>
        <w:rPr>
          <w:i/>
          <w:color w:val="231F20"/>
          <w:sz w:val="20"/>
        </w:rPr>
        <w:t xml:space="preserve">Graduate Teacher Standards Matrix </w:t>
      </w:r>
      <w:r>
        <w:rPr>
          <w:color w:val="231F20"/>
          <w:sz w:val="20"/>
        </w:rPr>
        <w:t xml:space="preserve">(Template 3) must be included for all program applications for accreditation. The template is to be used by both ITE providers and accreditation panels in conjunction with the </w:t>
      </w:r>
      <w:r>
        <w:rPr>
          <w:i/>
          <w:color w:val="231F20"/>
          <w:sz w:val="20"/>
        </w:rPr>
        <w:t xml:space="preserve">Guidelines for the accreditation of initial teacher education </w:t>
      </w:r>
      <w:r w:rsidR="009E601E">
        <w:rPr>
          <w:i/>
          <w:color w:val="231F20"/>
          <w:sz w:val="20"/>
        </w:rPr>
        <w:t xml:space="preserve">programs </w:t>
      </w:r>
      <w:r>
        <w:rPr>
          <w:i/>
          <w:color w:val="231F20"/>
          <w:sz w:val="20"/>
        </w:rPr>
        <w:t xml:space="preserve">in Australia </w:t>
      </w:r>
      <w:r>
        <w:rPr>
          <w:color w:val="231F20"/>
          <w:sz w:val="20"/>
        </w:rPr>
        <w:t>(Accreditation Guidelines).</w:t>
      </w:r>
    </w:p>
    <w:p w14:paraId="794C8527" w14:textId="77777777" w:rsidR="008C3734" w:rsidRDefault="008C3734">
      <w:pPr>
        <w:pStyle w:val="BodyText"/>
      </w:pPr>
    </w:p>
    <w:p w14:paraId="079D0F60" w14:textId="77777777" w:rsidR="008C3734" w:rsidRDefault="008C3734">
      <w:pPr>
        <w:pStyle w:val="BodyText"/>
        <w:spacing w:before="9"/>
        <w:rPr>
          <w:sz w:val="27"/>
        </w:rPr>
      </w:pPr>
    </w:p>
    <w:tbl>
      <w:tblPr>
        <w:tblW w:w="0" w:type="auto"/>
        <w:tblInd w:w="3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5"/>
        <w:gridCol w:w="4535"/>
      </w:tblGrid>
      <w:tr w:rsidR="008C3734" w14:paraId="596D8C18" w14:textId="77777777">
        <w:trPr>
          <w:trHeight w:val="542"/>
        </w:trPr>
        <w:tc>
          <w:tcPr>
            <w:tcW w:w="4535" w:type="dxa"/>
            <w:tcBorders>
              <w:right w:val="single" w:sz="24" w:space="0" w:color="FFFFFF"/>
            </w:tcBorders>
            <w:shd w:val="clear" w:color="auto" w:fill="003B45"/>
          </w:tcPr>
          <w:p w14:paraId="2F638010" w14:textId="77777777" w:rsidR="008C3734" w:rsidRDefault="00F770C0">
            <w:pPr>
              <w:pStyle w:val="TableParagraph"/>
              <w:spacing w:before="184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Stage one accreditation</w:t>
            </w:r>
          </w:p>
        </w:tc>
        <w:tc>
          <w:tcPr>
            <w:tcW w:w="4535" w:type="dxa"/>
            <w:tcBorders>
              <w:left w:val="single" w:sz="24" w:space="0" w:color="FFFFFF"/>
            </w:tcBorders>
            <w:shd w:val="clear" w:color="auto" w:fill="003B45"/>
          </w:tcPr>
          <w:p w14:paraId="1734A368" w14:textId="77777777" w:rsidR="008C3734" w:rsidRDefault="00F770C0">
            <w:pPr>
              <w:pStyle w:val="TableParagraph"/>
              <w:spacing w:before="184"/>
              <w:ind w:left="197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Stage two accreditation</w:t>
            </w:r>
          </w:p>
        </w:tc>
      </w:tr>
      <w:tr w:rsidR="008C3734" w14:paraId="6D627ABF" w14:textId="77777777">
        <w:trPr>
          <w:trHeight w:val="2964"/>
        </w:trPr>
        <w:tc>
          <w:tcPr>
            <w:tcW w:w="4535" w:type="dxa"/>
            <w:tcBorders>
              <w:right w:val="single" w:sz="24" w:space="0" w:color="FFFFFF"/>
            </w:tcBorders>
            <w:shd w:val="clear" w:color="auto" w:fill="EDEEEE"/>
          </w:tcPr>
          <w:p w14:paraId="5AA46137" w14:textId="77777777" w:rsidR="008C3734" w:rsidRDefault="008C3734">
            <w:pPr>
              <w:pStyle w:val="TableParagraph"/>
              <w:spacing w:before="10"/>
              <w:rPr>
                <w:sz w:val="25"/>
              </w:rPr>
            </w:pPr>
          </w:p>
          <w:p w14:paraId="6F32556B" w14:textId="47BFC23D" w:rsidR="008C3734" w:rsidRDefault="00F770C0">
            <w:pPr>
              <w:pStyle w:val="TableParagraph"/>
              <w:spacing w:line="256" w:lineRule="auto"/>
              <w:ind w:left="226" w:right="230"/>
              <w:rPr>
                <w:sz w:val="20"/>
              </w:rPr>
            </w:pPr>
            <w:r>
              <w:rPr>
                <w:color w:val="414042"/>
                <w:sz w:val="20"/>
              </w:rPr>
              <w:t xml:space="preserve">The </w:t>
            </w:r>
            <w:r>
              <w:rPr>
                <w:i/>
                <w:color w:val="414042"/>
                <w:sz w:val="20"/>
              </w:rPr>
              <w:t xml:space="preserve">Graduate </w:t>
            </w:r>
            <w:r>
              <w:rPr>
                <w:i/>
                <w:color w:val="414042"/>
                <w:spacing w:val="-4"/>
                <w:sz w:val="20"/>
              </w:rPr>
              <w:t xml:space="preserve">Teacher </w:t>
            </w:r>
            <w:r>
              <w:rPr>
                <w:i/>
                <w:color w:val="414042"/>
                <w:sz w:val="20"/>
              </w:rPr>
              <w:t xml:space="preserve">Standards Matrix </w:t>
            </w:r>
            <w:r>
              <w:rPr>
                <w:color w:val="414042"/>
                <w:spacing w:val="-4"/>
                <w:sz w:val="20"/>
              </w:rPr>
              <w:t xml:space="preserve">(Template </w:t>
            </w:r>
            <w:r>
              <w:rPr>
                <w:color w:val="414042"/>
                <w:sz w:val="20"/>
              </w:rPr>
              <w:t xml:space="preserve">3) is used by the provider to map the evidence within </w:t>
            </w:r>
            <w:r w:rsidR="002E6F0C">
              <w:rPr>
                <w:color w:val="414042"/>
                <w:sz w:val="20"/>
              </w:rPr>
              <w:t xml:space="preserve">the </w:t>
            </w:r>
            <w:r>
              <w:rPr>
                <w:color w:val="414042"/>
                <w:sz w:val="20"/>
              </w:rPr>
              <w:t xml:space="preserve">application against each of the Graduate </w:t>
            </w:r>
            <w:r>
              <w:rPr>
                <w:color w:val="414042"/>
                <w:spacing w:val="-4"/>
                <w:sz w:val="20"/>
              </w:rPr>
              <w:t xml:space="preserve">Teacher </w:t>
            </w:r>
            <w:r>
              <w:rPr>
                <w:color w:val="414042"/>
                <w:sz w:val="20"/>
              </w:rPr>
              <w:t xml:space="preserve">Standards as required by Program Standard 1.1. Panellists assess the Graduate </w:t>
            </w:r>
            <w:r>
              <w:rPr>
                <w:color w:val="414042"/>
                <w:spacing w:val="-4"/>
                <w:sz w:val="20"/>
              </w:rPr>
              <w:t xml:space="preserve">Teacher </w:t>
            </w:r>
            <w:r>
              <w:rPr>
                <w:color w:val="414042"/>
                <w:sz w:val="20"/>
              </w:rPr>
              <w:t>Standards using the elements requiring verification and professional judgement for Program Standard 1.1.</w:t>
            </w:r>
          </w:p>
        </w:tc>
        <w:tc>
          <w:tcPr>
            <w:tcW w:w="4535" w:type="dxa"/>
            <w:tcBorders>
              <w:left w:val="single" w:sz="24" w:space="0" w:color="FFFFFF"/>
            </w:tcBorders>
            <w:shd w:val="clear" w:color="auto" w:fill="EDEEEE"/>
          </w:tcPr>
          <w:p w14:paraId="7903CCEC" w14:textId="77777777" w:rsidR="008C3734" w:rsidRDefault="008C3734">
            <w:pPr>
              <w:pStyle w:val="TableParagraph"/>
              <w:spacing w:before="10"/>
              <w:rPr>
                <w:sz w:val="25"/>
              </w:rPr>
            </w:pPr>
          </w:p>
          <w:p w14:paraId="2FEB3524" w14:textId="300D6D9C" w:rsidR="008C3734" w:rsidRDefault="00F770C0" w:rsidP="003D4132">
            <w:pPr>
              <w:pStyle w:val="TableParagraph"/>
              <w:spacing w:line="256" w:lineRule="auto"/>
              <w:ind w:left="226" w:right="230"/>
              <w:rPr>
                <w:sz w:val="20"/>
              </w:rPr>
            </w:pPr>
            <w:r>
              <w:rPr>
                <w:color w:val="414042"/>
                <w:sz w:val="20"/>
              </w:rPr>
              <w:t xml:space="preserve">The </w:t>
            </w:r>
            <w:r w:rsidRPr="003D4132">
              <w:rPr>
                <w:i/>
                <w:iCs/>
                <w:color w:val="414042"/>
                <w:sz w:val="20"/>
              </w:rPr>
              <w:t xml:space="preserve">Graduate Teacher Standards Matrix </w:t>
            </w:r>
            <w:r>
              <w:rPr>
                <w:color w:val="414042"/>
                <w:sz w:val="20"/>
              </w:rPr>
              <w:t xml:space="preserve">(Template 3) is used by the provider to map the evidence within the application against each of the Graduate Teacher Standards, only where the evidence has </w:t>
            </w:r>
            <w:r w:rsidR="002E6F0C">
              <w:rPr>
                <w:color w:val="414042"/>
                <w:sz w:val="20"/>
              </w:rPr>
              <w:t xml:space="preserve">changed. </w:t>
            </w:r>
            <w:r>
              <w:rPr>
                <w:color w:val="414042"/>
                <w:sz w:val="20"/>
              </w:rPr>
              <w:t>Panellists assess the Graduate Teacher Standards using the elements requiring verification and professional judgement for Program Standard 1.1.</w:t>
            </w:r>
          </w:p>
        </w:tc>
      </w:tr>
    </w:tbl>
    <w:p w14:paraId="760BD4F7" w14:textId="77777777" w:rsidR="008C3734" w:rsidRDefault="008C3734">
      <w:pPr>
        <w:spacing w:line="256" w:lineRule="auto"/>
        <w:rPr>
          <w:sz w:val="20"/>
        </w:rPr>
        <w:sectPr w:rsidR="008C3734">
          <w:headerReference w:type="even" r:id="rId10"/>
          <w:headerReference w:type="default" r:id="rId11"/>
          <w:footerReference w:type="default" r:id="rId12"/>
          <w:headerReference w:type="first" r:id="rId13"/>
          <w:pgSz w:w="11910" w:h="16840"/>
          <w:pgMar w:top="1580" w:right="1300" w:bottom="820" w:left="1100" w:header="0" w:footer="622" w:gutter="0"/>
          <w:cols w:space="720"/>
        </w:sectPr>
      </w:pPr>
    </w:p>
    <w:p w14:paraId="3EF5F101" w14:textId="77777777" w:rsidR="008C3734" w:rsidRDefault="00F770C0">
      <w:pPr>
        <w:pStyle w:val="BodyText"/>
        <w:spacing w:before="67" w:line="256" w:lineRule="auto"/>
        <w:ind w:left="317"/>
      </w:pPr>
      <w:bookmarkStart w:id="1" w:name="_bookmark45"/>
      <w:bookmarkEnd w:id="1"/>
      <w:r>
        <w:rPr>
          <w:color w:val="231F20"/>
        </w:rPr>
        <w:lastRenderedPageBreak/>
        <w:t xml:space="preserve">Completion of the </w:t>
      </w:r>
      <w:r>
        <w:rPr>
          <w:i/>
          <w:color w:val="231F20"/>
        </w:rPr>
        <w:t xml:space="preserve">Graduate Teacher Standards Matrix </w:t>
      </w:r>
      <w:r>
        <w:rPr>
          <w:color w:val="231F20"/>
        </w:rPr>
        <w:t>(Template 3) requires reference to the relevant evidence provided in the application for accreditation, and it is advised that:</w:t>
      </w:r>
    </w:p>
    <w:p w14:paraId="7C2B9524" w14:textId="77777777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ind w:hanging="228"/>
        <w:rPr>
          <w:sz w:val="20"/>
        </w:rPr>
      </w:pPr>
      <w:r>
        <w:rPr>
          <w:color w:val="231F20"/>
          <w:sz w:val="20"/>
        </w:rPr>
        <w:t>the template should be completed electronically so that the cells can be expanded as</w:t>
      </w:r>
      <w:r>
        <w:rPr>
          <w:color w:val="231F20"/>
          <w:spacing w:val="-18"/>
          <w:sz w:val="20"/>
        </w:rPr>
        <w:t xml:space="preserve"> </w:t>
      </w:r>
      <w:r>
        <w:rPr>
          <w:color w:val="231F20"/>
          <w:sz w:val="20"/>
        </w:rPr>
        <w:t>required</w:t>
      </w:r>
    </w:p>
    <w:p w14:paraId="2F0587DB" w14:textId="77777777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spacing w:before="186" w:line="256" w:lineRule="auto"/>
        <w:ind w:right="567"/>
        <w:rPr>
          <w:sz w:val="20"/>
        </w:rPr>
      </w:pPr>
      <w:r>
        <w:rPr>
          <w:color w:val="231F20"/>
          <w:sz w:val="20"/>
        </w:rPr>
        <w:t xml:space="preserve">reference to relevant evidence should include the exact location of the evidence in the program documentation, including appendix </w:t>
      </w:r>
      <w:r>
        <w:rPr>
          <w:color w:val="231F20"/>
          <w:spacing w:val="-3"/>
          <w:sz w:val="20"/>
        </w:rPr>
        <w:t xml:space="preserve">number, </w:t>
      </w:r>
      <w:r>
        <w:rPr>
          <w:color w:val="231F20"/>
          <w:sz w:val="20"/>
        </w:rPr>
        <w:t>title and page</w:t>
      </w:r>
      <w:r>
        <w:rPr>
          <w:color w:val="231F20"/>
          <w:spacing w:val="-8"/>
          <w:sz w:val="20"/>
        </w:rPr>
        <w:t xml:space="preserve"> </w:t>
      </w:r>
      <w:r>
        <w:rPr>
          <w:color w:val="231F20"/>
          <w:sz w:val="20"/>
        </w:rPr>
        <w:t>number(s)</w:t>
      </w:r>
    </w:p>
    <w:p w14:paraId="0239A71E" w14:textId="77777777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spacing w:line="256" w:lineRule="auto"/>
        <w:ind w:right="479"/>
        <w:rPr>
          <w:sz w:val="20"/>
        </w:rPr>
      </w:pPr>
      <w:r>
        <w:rPr>
          <w:color w:val="231F20"/>
          <w:sz w:val="20"/>
        </w:rPr>
        <w:t>actual evidence and/or information from within the program documentation should not be copied and pasted into this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template</w:t>
      </w:r>
    </w:p>
    <w:p w14:paraId="78CCD31B" w14:textId="77777777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spacing w:line="256" w:lineRule="auto"/>
        <w:ind w:right="722"/>
        <w:rPr>
          <w:sz w:val="20"/>
        </w:rPr>
      </w:pPr>
      <w:r>
        <w:rPr>
          <w:color w:val="231F20"/>
          <w:sz w:val="20"/>
        </w:rPr>
        <w:t>any electronic submissions should include hyperlinks to the evidence throughout the program documentation.</w:t>
      </w:r>
    </w:p>
    <w:p w14:paraId="64CBAF44" w14:textId="77777777" w:rsidR="008C3734" w:rsidRDefault="008C3734">
      <w:pPr>
        <w:pStyle w:val="BodyText"/>
        <w:rPr>
          <w:sz w:val="22"/>
        </w:rPr>
      </w:pPr>
    </w:p>
    <w:p w14:paraId="750FA93A" w14:textId="77777777" w:rsidR="008C3734" w:rsidRDefault="00F770C0">
      <w:pPr>
        <w:pStyle w:val="Heading2"/>
        <w:spacing w:before="164"/>
      </w:pPr>
      <w:r>
        <w:rPr>
          <w:color w:val="00757A"/>
        </w:rPr>
        <w:t>Evidence required to support completion of the template</w:t>
      </w:r>
    </w:p>
    <w:p w14:paraId="74DC1AFD" w14:textId="77777777" w:rsidR="008C3734" w:rsidRDefault="00F770C0" w:rsidP="00277F6F">
      <w:pPr>
        <w:pStyle w:val="ListParagraph"/>
        <w:numPr>
          <w:ilvl w:val="0"/>
          <w:numId w:val="10"/>
        </w:numPr>
        <w:tabs>
          <w:tab w:val="left" w:pos="798"/>
        </w:tabs>
        <w:spacing w:before="165" w:line="256" w:lineRule="auto"/>
        <w:ind w:right="514"/>
        <w:rPr>
          <w:sz w:val="20"/>
        </w:rPr>
      </w:pPr>
      <w:r>
        <w:rPr>
          <w:color w:val="231F20"/>
          <w:sz w:val="20"/>
        </w:rPr>
        <w:t>Unit outlines – learning outcomes, subject content, teaching and learning schedule or weekly timetable, details of assessment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tasks.</w:t>
      </w:r>
    </w:p>
    <w:p w14:paraId="3B04651B" w14:textId="7344B03E" w:rsidR="008C3734" w:rsidRDefault="00EE7736">
      <w:pPr>
        <w:pStyle w:val="BodyText"/>
        <w:spacing w:before="6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6D085426" wp14:editId="43B4343C">
                <wp:simplePos x="0" y="0"/>
                <wp:positionH relativeFrom="page">
                  <wp:posOffset>899795</wp:posOffset>
                </wp:positionH>
                <wp:positionV relativeFrom="paragraph">
                  <wp:posOffset>121920</wp:posOffset>
                </wp:positionV>
                <wp:extent cx="5760085" cy="836930"/>
                <wp:effectExtent l="0" t="0" r="0" b="0"/>
                <wp:wrapTopAndBottom/>
                <wp:docPr id="530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85" cy="836930"/>
                        </a:xfrm>
                        <a:prstGeom prst="rect">
                          <a:avLst/>
                        </a:prstGeom>
                        <a:solidFill>
                          <a:srgbClr val="EDEEE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D272D9" w14:textId="77777777" w:rsidR="00A61616" w:rsidRDefault="00A61616">
                            <w:pPr>
                              <w:pStyle w:val="BodyText"/>
                              <w:spacing w:before="10"/>
                              <w:rPr>
                                <w:sz w:val="25"/>
                              </w:rPr>
                            </w:pPr>
                          </w:p>
                          <w:p w14:paraId="578CBEEE" w14:textId="77777777" w:rsidR="00A61616" w:rsidRDefault="00A61616">
                            <w:pPr>
                              <w:spacing w:line="256" w:lineRule="auto"/>
                              <w:ind w:left="340" w:right="29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231F20"/>
                                <w:sz w:val="20"/>
                              </w:rPr>
                              <w:t>While all units are to be listed in the Graduate Teacher Standards Map, it is not intended that Template 3 is an exhaustive list of every unit in the program. Provide the best evidence in Template 3 for each of the Graduate Teacher Standard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085426" id="_x0000_t202" coordsize="21600,21600" o:spt="202" path="m,l,21600r21600,l21600,xe">
                <v:stroke joinstyle="miter"/>
                <v:path gradientshapeok="t" o:connecttype="rect"/>
              </v:shapetype>
              <v:shape id="Text Box 98" o:spid="_x0000_s1026" type="#_x0000_t202" style="position:absolute;margin-left:70.85pt;margin-top:9.6pt;width:453.55pt;height:65.9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" fillcolor="#edeeee" stroked="f">
                <v:textbox inset="0,0,0,0">
                  <w:txbxContent>
                    <w:p w14:paraId="4FD272D9" w14:textId="77777777" w:rsidR="00A61616" w:rsidRDefault="00A61616">
                      <w:pPr>
                        <w:pStyle w:val="BodyText"/>
                        <w:spacing w:before="10"/>
                        <w:rPr>
                          <w:sz w:val="25"/>
                        </w:rPr>
                      </w:pPr>
                    </w:p>
                    <w:p w14:paraId="578CBEEE" w14:textId="77777777" w:rsidR="00A61616" w:rsidRDefault="00A61616">
                      <w:pPr>
                        <w:spacing w:line="256" w:lineRule="auto"/>
                        <w:ind w:left="340" w:right="292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231F20"/>
                          <w:sz w:val="20"/>
                        </w:rPr>
                        <w:t>While all units are to be listed in the Graduate Teacher Standards Map, it is not intended that Template 3 is an exhaustive list of every unit in the program. Provide the best evidence in Template 3 for each of the Graduate Teacher Standard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2A786C4" w14:textId="77777777" w:rsidR="008C3734" w:rsidRDefault="00F770C0" w:rsidP="00277F6F">
      <w:pPr>
        <w:pStyle w:val="ListParagraph"/>
        <w:numPr>
          <w:ilvl w:val="0"/>
          <w:numId w:val="10"/>
        </w:numPr>
        <w:tabs>
          <w:tab w:val="left" w:pos="798"/>
        </w:tabs>
        <w:spacing w:before="133" w:line="256" w:lineRule="auto"/>
        <w:ind w:right="548"/>
        <w:rPr>
          <w:sz w:val="20"/>
        </w:rPr>
      </w:pPr>
      <w:r>
        <w:rPr>
          <w:color w:val="231F20"/>
          <w:sz w:val="20"/>
        </w:rPr>
        <w:t>Critical tasks – assessment tasks identified by the provider as core to the demonstration of a descriptor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or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component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f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a</w:t>
      </w:r>
      <w:r>
        <w:rPr>
          <w:color w:val="231F20"/>
          <w:spacing w:val="-5"/>
          <w:sz w:val="20"/>
        </w:rPr>
        <w:t xml:space="preserve"> </w:t>
      </w:r>
      <w:r>
        <w:rPr>
          <w:color w:val="231F20"/>
          <w:sz w:val="20"/>
        </w:rPr>
        <w:t>descriptor.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They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are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drawn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from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the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unit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outlines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and</w:t>
      </w:r>
      <w:r>
        <w:rPr>
          <w:color w:val="231F20"/>
          <w:spacing w:val="-4"/>
          <w:sz w:val="20"/>
        </w:rPr>
        <w:t xml:space="preserve"> </w:t>
      </w:r>
      <w:r>
        <w:rPr>
          <w:color w:val="231F20"/>
          <w:sz w:val="20"/>
        </w:rPr>
        <w:t>include:</w:t>
      </w:r>
    </w:p>
    <w:p w14:paraId="5FE9CB64" w14:textId="429D8458" w:rsidR="008C3734" w:rsidRDefault="00F770C0" w:rsidP="00277F6F">
      <w:pPr>
        <w:pStyle w:val="ListParagraph"/>
        <w:numPr>
          <w:ilvl w:val="1"/>
          <w:numId w:val="10"/>
        </w:numPr>
        <w:tabs>
          <w:tab w:val="left" w:pos="1281"/>
          <w:tab w:val="left" w:pos="1282"/>
        </w:tabs>
        <w:spacing w:line="256" w:lineRule="auto"/>
        <w:ind w:right="798"/>
        <w:rPr>
          <w:sz w:val="20"/>
        </w:rPr>
      </w:pPr>
      <w:r>
        <w:rPr>
          <w:color w:val="231F20"/>
          <w:sz w:val="20"/>
        </w:rPr>
        <w:t>Description of the task – for example, as provided to students, example examination questions</w:t>
      </w:r>
    </w:p>
    <w:p w14:paraId="272CB264" w14:textId="64E12254" w:rsidR="008C3734" w:rsidRDefault="00F770C0" w:rsidP="00277F6F">
      <w:pPr>
        <w:pStyle w:val="ListParagraph"/>
        <w:numPr>
          <w:ilvl w:val="1"/>
          <w:numId w:val="10"/>
        </w:numPr>
        <w:tabs>
          <w:tab w:val="left" w:pos="1281"/>
          <w:tab w:val="left" w:pos="1282"/>
        </w:tabs>
        <w:ind w:hanging="455"/>
        <w:rPr>
          <w:sz w:val="20"/>
        </w:rPr>
      </w:pPr>
      <w:r>
        <w:rPr>
          <w:color w:val="231F20"/>
          <w:sz w:val="20"/>
        </w:rPr>
        <w:t>Criteria used for making judgements – for example, marking criteria guides, rubrics</w:t>
      </w:r>
      <w:r w:rsidR="002D207A">
        <w:rPr>
          <w:color w:val="231F20"/>
          <w:sz w:val="20"/>
        </w:rPr>
        <w:t>.</w:t>
      </w:r>
      <w:r>
        <w:rPr>
          <w:color w:val="231F20"/>
          <w:spacing w:val="-27"/>
          <w:sz w:val="20"/>
        </w:rPr>
        <w:t xml:space="preserve"> </w:t>
      </w:r>
    </w:p>
    <w:p w14:paraId="78C471DA" w14:textId="77777777" w:rsidR="008C3734" w:rsidRDefault="00F770C0">
      <w:pPr>
        <w:pStyle w:val="BodyText"/>
        <w:spacing w:before="186" w:line="256" w:lineRule="auto"/>
        <w:ind w:left="317" w:right="501"/>
      </w:pPr>
      <w:r>
        <w:rPr>
          <w:color w:val="231F20"/>
        </w:rPr>
        <w:t>The submission of assessment information for critical tasks will provide accreditation panels with the evidence required to assess whether a program’s pre-service teachers will have adequate and appropriate opportunities to meet each descriptor.</w:t>
      </w:r>
    </w:p>
    <w:p w14:paraId="2350BBFF" w14:textId="77777777" w:rsidR="008C3734" w:rsidRDefault="008C3734">
      <w:pPr>
        <w:pStyle w:val="BodyText"/>
        <w:rPr>
          <w:sz w:val="15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"/>
        <w:gridCol w:w="5032"/>
      </w:tblGrid>
      <w:tr w:rsidR="008C3734" w14:paraId="6777F95D" w14:textId="77777777">
        <w:trPr>
          <w:trHeight w:val="274"/>
        </w:trPr>
        <w:tc>
          <w:tcPr>
            <w:tcW w:w="564" w:type="dxa"/>
          </w:tcPr>
          <w:p w14:paraId="6B48EC97" w14:textId="77777777" w:rsidR="008C3734" w:rsidRDefault="00F770C0">
            <w:pPr>
              <w:pStyle w:val="TableParagraph"/>
              <w:ind w:left="214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39134CE" wp14:editId="24A3BE8B">
                  <wp:extent cx="158495" cy="155448"/>
                  <wp:effectExtent l="0" t="0" r="0" b="0"/>
                  <wp:docPr id="567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8" name="image3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95" cy="155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2" w:type="dxa"/>
          </w:tcPr>
          <w:p w14:paraId="67A95D95" w14:textId="77777777" w:rsidR="008C3734" w:rsidRDefault="00F770C0">
            <w:pPr>
              <w:pStyle w:val="TableParagraph"/>
              <w:spacing w:before="34"/>
              <w:ind w:left="89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See ‘Elements requiring professional judgement’, p. 92.</w:t>
            </w:r>
          </w:p>
        </w:tc>
      </w:tr>
    </w:tbl>
    <w:p w14:paraId="00A655A2" w14:textId="77777777" w:rsidR="008C3734" w:rsidRDefault="008C3734">
      <w:pPr>
        <w:pStyle w:val="BodyText"/>
        <w:rPr>
          <w:sz w:val="22"/>
        </w:rPr>
      </w:pPr>
    </w:p>
    <w:p w14:paraId="082FCA19" w14:textId="77777777" w:rsidR="008C3734" w:rsidRDefault="008C3734">
      <w:pPr>
        <w:pStyle w:val="BodyText"/>
        <w:spacing w:before="7"/>
        <w:rPr>
          <w:sz w:val="19"/>
        </w:rPr>
      </w:pPr>
    </w:p>
    <w:p w14:paraId="2C68D4EF" w14:textId="77777777" w:rsidR="008C3734" w:rsidRDefault="00F770C0">
      <w:pPr>
        <w:pStyle w:val="Heading3"/>
      </w:pPr>
      <w:r>
        <w:rPr>
          <w:color w:val="231F20"/>
        </w:rPr>
        <w:t>Critical tasks</w:t>
      </w:r>
    </w:p>
    <w:p w14:paraId="4CBDAE7A" w14:textId="77777777" w:rsidR="008C3734" w:rsidRDefault="00F770C0">
      <w:pPr>
        <w:pStyle w:val="BodyText"/>
        <w:spacing w:before="178" w:line="256" w:lineRule="auto"/>
        <w:ind w:left="317" w:right="479"/>
      </w:pPr>
      <w:r>
        <w:rPr>
          <w:color w:val="231F20"/>
        </w:rPr>
        <w:t>Critical tasks will be selected pieces of assessment covering both academic and professional experience contexts that a provider sees as being core to ensuring their pre-service teachers have met the Graduate Teacher Standards.</w:t>
      </w:r>
    </w:p>
    <w:p w14:paraId="23DB51C1" w14:textId="4FF5C186" w:rsidR="008C3734" w:rsidRDefault="00F770C0">
      <w:pPr>
        <w:pStyle w:val="BodyText"/>
        <w:spacing w:before="170" w:line="256" w:lineRule="auto"/>
        <w:ind w:left="317" w:right="790"/>
      </w:pPr>
      <w:r>
        <w:rPr>
          <w:color w:val="231F20"/>
        </w:rPr>
        <w:t xml:space="preserve">Limiting assessment information to only these critical tasks is intended to reduce the amount of evidence providers need to include within </w:t>
      </w:r>
      <w:r w:rsidR="00B7017B">
        <w:rPr>
          <w:color w:val="231F20"/>
        </w:rPr>
        <w:t xml:space="preserve">the </w:t>
      </w:r>
      <w:r>
        <w:rPr>
          <w:color w:val="231F20"/>
        </w:rPr>
        <w:t>application.</w:t>
      </w:r>
    </w:p>
    <w:p w14:paraId="2FDC2996" w14:textId="77777777" w:rsidR="008C3734" w:rsidRDefault="00F770C0">
      <w:pPr>
        <w:pStyle w:val="BodyText"/>
        <w:spacing w:before="170"/>
        <w:ind w:left="317"/>
      </w:pPr>
      <w:r>
        <w:rPr>
          <w:color w:val="231F20"/>
        </w:rPr>
        <w:t>Please note the following on critical tasks:</w:t>
      </w:r>
    </w:p>
    <w:p w14:paraId="2C343C7B" w14:textId="64050013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spacing w:before="186"/>
        <w:ind w:hanging="228"/>
        <w:rPr>
          <w:sz w:val="20"/>
        </w:rPr>
      </w:pPr>
      <w:r>
        <w:rPr>
          <w:color w:val="231F20"/>
          <w:sz w:val="20"/>
        </w:rPr>
        <w:t>One critical task may capture multiple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descriptors</w:t>
      </w:r>
      <w:r w:rsidR="00282A2E">
        <w:rPr>
          <w:color w:val="231F20"/>
          <w:sz w:val="20"/>
        </w:rPr>
        <w:t>.</w:t>
      </w:r>
    </w:p>
    <w:p w14:paraId="6B00FE1E" w14:textId="77777777" w:rsidR="008C3734" w:rsidRDefault="00F770C0" w:rsidP="00277F6F">
      <w:pPr>
        <w:pStyle w:val="ListParagraph"/>
        <w:numPr>
          <w:ilvl w:val="0"/>
          <w:numId w:val="96"/>
        </w:numPr>
        <w:tabs>
          <w:tab w:val="left" w:pos="545"/>
        </w:tabs>
        <w:spacing w:before="186" w:line="256" w:lineRule="auto"/>
        <w:ind w:right="867"/>
        <w:rPr>
          <w:sz w:val="20"/>
        </w:rPr>
      </w:pPr>
      <w:r>
        <w:rPr>
          <w:color w:val="231F20"/>
          <w:sz w:val="20"/>
        </w:rPr>
        <w:t>A</w:t>
      </w:r>
      <w:r>
        <w:rPr>
          <w:color w:val="231F20"/>
          <w:spacing w:val="-13"/>
          <w:sz w:val="20"/>
        </w:rPr>
        <w:t xml:space="preserve"> </w:t>
      </w:r>
      <w:r>
        <w:rPr>
          <w:color w:val="231F20"/>
          <w:sz w:val="20"/>
        </w:rPr>
        <w:t>second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critical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task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for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a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descriptor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may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be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included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where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one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task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does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not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meet</w:t>
      </w:r>
      <w:r>
        <w:rPr>
          <w:color w:val="231F20"/>
          <w:spacing w:val="-1"/>
          <w:sz w:val="20"/>
        </w:rPr>
        <w:t xml:space="preserve"> </w:t>
      </w:r>
      <w:r>
        <w:rPr>
          <w:color w:val="231F20"/>
          <w:sz w:val="20"/>
        </w:rPr>
        <w:t>all</w:t>
      </w:r>
      <w:r>
        <w:rPr>
          <w:color w:val="231F20"/>
          <w:spacing w:val="-3"/>
          <w:sz w:val="20"/>
        </w:rPr>
        <w:t xml:space="preserve"> </w:t>
      </w:r>
      <w:r>
        <w:rPr>
          <w:color w:val="231F20"/>
          <w:sz w:val="20"/>
        </w:rPr>
        <w:t>the components of the</w:t>
      </w:r>
      <w:r>
        <w:rPr>
          <w:color w:val="231F20"/>
          <w:spacing w:val="-2"/>
          <w:sz w:val="20"/>
        </w:rPr>
        <w:t xml:space="preserve"> </w:t>
      </w:r>
      <w:r>
        <w:rPr>
          <w:color w:val="231F20"/>
          <w:sz w:val="20"/>
        </w:rPr>
        <w:t>descriptor.</w:t>
      </w:r>
    </w:p>
    <w:p w14:paraId="2021B106" w14:textId="77777777" w:rsidR="008C3734" w:rsidRDefault="008C3734">
      <w:pPr>
        <w:spacing w:line="256" w:lineRule="auto"/>
        <w:rPr>
          <w:sz w:val="20"/>
        </w:rPr>
        <w:sectPr w:rsidR="008C3734">
          <w:pgSz w:w="11910" w:h="16840"/>
          <w:pgMar w:top="1460" w:right="1300" w:bottom="820" w:left="1100" w:header="0" w:footer="622" w:gutter="0"/>
          <w:cols w:space="720"/>
        </w:sectPr>
      </w:pPr>
    </w:p>
    <w:p w14:paraId="4790EADA" w14:textId="77777777" w:rsidR="008C3734" w:rsidRDefault="00F770C0">
      <w:pPr>
        <w:pStyle w:val="Heading2"/>
      </w:pPr>
      <w:bookmarkStart w:id="2" w:name="_bookmark46"/>
      <w:bookmarkEnd w:id="2"/>
      <w:r>
        <w:rPr>
          <w:color w:val="00757A"/>
        </w:rPr>
        <w:lastRenderedPageBreak/>
        <w:t>Elements requiring professional judgement</w:t>
      </w:r>
    </w:p>
    <w:p w14:paraId="1D8E8577" w14:textId="77777777" w:rsidR="008C3734" w:rsidRDefault="00F770C0">
      <w:pPr>
        <w:pStyle w:val="BodyText"/>
        <w:spacing w:before="165" w:line="256" w:lineRule="auto"/>
        <w:ind w:left="317" w:right="346"/>
      </w:pPr>
      <w:r>
        <w:rPr>
          <w:color w:val="231F20"/>
        </w:rPr>
        <w:t xml:space="preserve">The following are the elements requiring professional judgement from Program Standard 1.1. These elements guide the panel in the assessment of the evidence provided in the </w:t>
      </w:r>
      <w:r>
        <w:rPr>
          <w:i/>
          <w:color w:val="231F20"/>
        </w:rPr>
        <w:t xml:space="preserve">Graduate Teacher Standards Matrix </w:t>
      </w:r>
      <w:r>
        <w:rPr>
          <w:color w:val="231F20"/>
        </w:rPr>
        <w:t>(Template 3) to assess whether each descriptor is met.</w:t>
      </w:r>
    </w:p>
    <w:p w14:paraId="7FA2D8A7" w14:textId="77777777" w:rsidR="008C3734" w:rsidRDefault="008C3734">
      <w:pPr>
        <w:pStyle w:val="BodyText"/>
      </w:pPr>
    </w:p>
    <w:p w14:paraId="255E883D" w14:textId="77777777" w:rsidR="008C3734" w:rsidRDefault="008C3734">
      <w:pPr>
        <w:pStyle w:val="BodyText"/>
      </w:pPr>
    </w:p>
    <w:p w14:paraId="369D5285" w14:textId="77777777" w:rsidR="008C3734" w:rsidRDefault="008C3734">
      <w:pPr>
        <w:pStyle w:val="BodyText"/>
        <w:spacing w:before="10"/>
        <w:rPr>
          <w:sz w:val="12"/>
        </w:rPr>
      </w:pPr>
    </w:p>
    <w:tbl>
      <w:tblPr>
        <w:tblW w:w="0" w:type="auto"/>
        <w:tblInd w:w="3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8"/>
        <w:gridCol w:w="2063"/>
        <w:gridCol w:w="6369"/>
      </w:tblGrid>
      <w:tr w:rsidR="00BB2F33" w14:paraId="5764FADC" w14:textId="77777777">
        <w:trPr>
          <w:trHeight w:val="4997"/>
        </w:trPr>
        <w:tc>
          <w:tcPr>
            <w:tcW w:w="638" w:type="dxa"/>
            <w:tcBorders>
              <w:top w:val="single" w:sz="2" w:space="0" w:color="00757A"/>
              <w:bottom w:val="single" w:sz="4" w:space="0" w:color="003B45"/>
            </w:tcBorders>
          </w:tcPr>
          <w:p w14:paraId="4C73814C" w14:textId="77777777" w:rsidR="00BB2F33" w:rsidRDefault="00BB2F33" w:rsidP="00BB2F33">
            <w:pPr>
              <w:pStyle w:val="TableParagraph"/>
              <w:spacing w:before="5"/>
              <w:rPr>
                <w:sz w:val="19"/>
              </w:rPr>
            </w:pPr>
          </w:p>
          <w:p w14:paraId="0634174E" w14:textId="77777777" w:rsidR="00BB2F33" w:rsidRDefault="00BB2F33" w:rsidP="00BB2F33">
            <w:pPr>
              <w:pStyle w:val="TableParagraph"/>
              <w:ind w:left="157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8D1B024" wp14:editId="5F5F2028">
                  <wp:extent cx="219868" cy="249935"/>
                  <wp:effectExtent l="0" t="0" r="0" b="0"/>
                  <wp:docPr id="569" name="image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0" name="image34.pn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68" cy="249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3" w:type="dxa"/>
            <w:tcBorders>
              <w:top w:val="single" w:sz="2" w:space="0" w:color="00757A"/>
              <w:bottom w:val="single" w:sz="4" w:space="0" w:color="003B45"/>
            </w:tcBorders>
          </w:tcPr>
          <w:p w14:paraId="176EC4E2" w14:textId="77777777" w:rsidR="00BB2F33" w:rsidRDefault="00BB2F33" w:rsidP="00BB2F33">
            <w:pPr>
              <w:pStyle w:val="TableParagraph"/>
              <w:spacing w:before="2"/>
              <w:rPr>
                <w:sz w:val="16"/>
              </w:rPr>
            </w:pPr>
          </w:p>
          <w:p w14:paraId="0F83D8C3" w14:textId="77777777" w:rsidR="00BB2F33" w:rsidRDefault="00BB2F33" w:rsidP="00BB2F33">
            <w:pPr>
              <w:pStyle w:val="TableParagraph"/>
              <w:spacing w:line="254" w:lineRule="auto"/>
              <w:ind w:left="135" w:right="277"/>
              <w:rPr>
                <w:b/>
                <w:sz w:val="18"/>
              </w:rPr>
            </w:pPr>
            <w:r>
              <w:rPr>
                <w:b/>
                <w:color w:val="414042"/>
                <w:sz w:val="18"/>
              </w:rPr>
              <w:t>Elements requiring professional judgement</w:t>
            </w:r>
          </w:p>
        </w:tc>
        <w:tc>
          <w:tcPr>
            <w:tcW w:w="6369" w:type="dxa"/>
            <w:tcBorders>
              <w:top w:val="single" w:sz="2" w:space="0" w:color="00757A"/>
              <w:bottom w:val="single" w:sz="4" w:space="0" w:color="003B45"/>
            </w:tcBorders>
            <w:shd w:val="clear" w:color="auto" w:fill="EDEEEE"/>
          </w:tcPr>
          <w:p w14:paraId="501F6F54" w14:textId="77777777" w:rsidR="00BB2F33" w:rsidRDefault="00BB2F33" w:rsidP="00BB2F33">
            <w:pPr>
              <w:pStyle w:val="Tablefirstline"/>
            </w:pPr>
            <w:r>
              <w:t xml:space="preserve">For each Graduate Teacher Standard: </w:t>
            </w:r>
          </w:p>
          <w:p w14:paraId="60FED616" w14:textId="77777777" w:rsidR="00BB2F33" w:rsidRDefault="00BB2F33" w:rsidP="00BB2F33">
            <w:pPr>
              <w:pStyle w:val="squarebullet"/>
            </w:pPr>
            <w:r>
              <w:t>Taught</w:t>
            </w:r>
            <w:r>
              <w:br/>
              <w:t>Does the evidence provide the opportunity to acquire skills, concepts, and content for all components of the descriptor?</w:t>
            </w:r>
          </w:p>
          <w:p w14:paraId="2B67EB67" w14:textId="77777777" w:rsidR="00BB2F33" w:rsidRDefault="00BB2F33" w:rsidP="00BB2F33">
            <w:pPr>
              <w:pStyle w:val="squarebullet"/>
            </w:pPr>
            <w:r>
              <w:t>Practised</w:t>
            </w:r>
            <w:r>
              <w:br/>
              <w:t>Does the evidence provide opportunities for pre-service teachers to consolidate their learning of all components of the descriptor after it has been taught?</w:t>
            </w:r>
          </w:p>
          <w:p w14:paraId="4CBE86FD" w14:textId="77777777" w:rsidR="00BB2F33" w:rsidRDefault="00BB2F33" w:rsidP="00BB2F33">
            <w:pPr>
              <w:pStyle w:val="squarebullet"/>
            </w:pPr>
            <w:r>
              <w:t>Assessed</w:t>
            </w:r>
            <w:r>
              <w:br/>
              <w:t>Do the critical task(s) assess each component of the descriptor? Consider the verb/process in the descriptor: for example, demonstrate, know and understand, implement, plan, describe.</w:t>
            </w:r>
          </w:p>
          <w:p w14:paraId="444D7712" w14:textId="77777777" w:rsidR="00BB2F33" w:rsidRDefault="00BB2F33" w:rsidP="00BB2F33">
            <w:pPr>
              <w:pStyle w:val="squarebullet"/>
            </w:pPr>
            <w:r>
              <w:t>Does the context of the critical task allow for the assessment of the descriptor at the Graduate Teacher level?</w:t>
            </w:r>
          </w:p>
          <w:p w14:paraId="6ADDBB3D" w14:textId="77777777" w:rsidR="00BB2F33" w:rsidRDefault="00BB2F33" w:rsidP="00BB2F33">
            <w:pPr>
              <w:pStyle w:val="squarebullet"/>
            </w:pPr>
            <w:r>
              <w:t>Does the sequencing of the descriptor across the program (</w:t>
            </w:r>
            <w:proofErr w:type="gramStart"/>
            <w:r>
              <w:t>i.e.</w:t>
            </w:r>
            <w:proofErr w:type="gramEnd"/>
            <w:r>
              <w:t xml:space="preserve"> across taught, practised and assessed) allow pre-service teachers to successfully demonstrate performance against all of the Graduate </w:t>
            </w:r>
            <w:r>
              <w:rPr>
                <w:spacing w:val="-4"/>
              </w:rPr>
              <w:t xml:space="preserve">Teacher </w:t>
            </w:r>
            <w:r>
              <w:t>Standards prior to</w:t>
            </w:r>
            <w:r>
              <w:rPr>
                <w:spacing w:val="1"/>
              </w:rPr>
              <w:t xml:space="preserve"> </w:t>
            </w:r>
            <w:r>
              <w:t>graduation?</w:t>
            </w:r>
          </w:p>
        </w:tc>
      </w:tr>
    </w:tbl>
    <w:p w14:paraId="57F8B2BF" w14:textId="77777777" w:rsidR="008C3734" w:rsidRDefault="008C3734">
      <w:pPr>
        <w:spacing w:line="254" w:lineRule="auto"/>
        <w:rPr>
          <w:sz w:val="18"/>
        </w:rPr>
        <w:sectPr w:rsidR="008C3734">
          <w:pgSz w:w="11910" w:h="16840"/>
          <w:pgMar w:top="1440" w:right="1300" w:bottom="820" w:left="1100" w:header="0" w:footer="622" w:gutter="0"/>
          <w:cols w:space="720"/>
        </w:sectPr>
      </w:pPr>
    </w:p>
    <w:p w14:paraId="7AEE27A5" w14:textId="77777777" w:rsidR="008C3734" w:rsidRDefault="00F770C0">
      <w:pPr>
        <w:pStyle w:val="Heading1"/>
        <w:spacing w:before="72"/>
        <w:ind w:left="837"/>
      </w:pPr>
      <w:bookmarkStart w:id="3" w:name="_bookmark47"/>
      <w:bookmarkEnd w:id="3"/>
      <w:r>
        <w:rPr>
          <w:color w:val="00757A"/>
        </w:rPr>
        <w:lastRenderedPageBreak/>
        <w:t>Graduate Teacher Standards Matrix</w:t>
      </w:r>
    </w:p>
    <w:p w14:paraId="1D73D21D" w14:textId="77777777" w:rsidR="008C3734" w:rsidRDefault="008C3734">
      <w:pPr>
        <w:pStyle w:val="BodyText"/>
        <w:spacing w:before="6"/>
        <w:rPr>
          <w:b/>
          <w:sz w:val="64"/>
        </w:rPr>
      </w:pPr>
    </w:p>
    <w:p w14:paraId="7F506F09" w14:textId="6849A837" w:rsidR="008C3734" w:rsidRDefault="00F770C0">
      <w:pPr>
        <w:ind w:left="837"/>
        <w:rPr>
          <w:b/>
          <w:sz w:val="20"/>
        </w:rPr>
      </w:pPr>
      <w:r>
        <w:rPr>
          <w:b/>
          <w:color w:val="231F20"/>
          <w:sz w:val="20"/>
        </w:rPr>
        <w:t xml:space="preserve">For program approach to the </w:t>
      </w:r>
      <w:r w:rsidR="002E6F0C">
        <w:rPr>
          <w:b/>
          <w:color w:val="231F20"/>
          <w:sz w:val="20"/>
        </w:rPr>
        <w:t xml:space="preserve">Graduate Teacher </w:t>
      </w:r>
      <w:r>
        <w:rPr>
          <w:b/>
          <w:color w:val="231F20"/>
          <w:sz w:val="20"/>
        </w:rPr>
        <w:t>Standard, provide:</w:t>
      </w:r>
    </w:p>
    <w:p w14:paraId="4BC09791" w14:textId="77777777" w:rsidR="008C3734" w:rsidRDefault="008C3734">
      <w:pPr>
        <w:pStyle w:val="BodyText"/>
        <w:spacing w:before="1"/>
        <w:rPr>
          <w:b/>
          <w:sz w:val="18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323"/>
      </w:tblGrid>
      <w:tr w:rsidR="008C3734" w14:paraId="685B149B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7E84"/>
          </w:tcPr>
          <w:p w14:paraId="368373B6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6BFAE561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5F617885" wp14:editId="395965ED">
                  <wp:extent cx="142598" cy="123825"/>
                  <wp:effectExtent l="0" t="0" r="0" b="0"/>
                  <wp:docPr id="571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F1F1F1"/>
          </w:tcPr>
          <w:p w14:paraId="133EB965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color w:val="414042"/>
                <w:sz w:val="20"/>
              </w:rPr>
              <w:t xml:space="preserve">an explanation of how all components of the Graduate Teacher Standard descriptor </w:t>
            </w:r>
            <w:proofErr w:type="gramStart"/>
            <w:r>
              <w:rPr>
                <w:color w:val="414042"/>
                <w:sz w:val="20"/>
              </w:rPr>
              <w:t>are</w:t>
            </w:r>
            <w:proofErr w:type="gramEnd"/>
            <w:r>
              <w:rPr>
                <w:color w:val="414042"/>
                <w:sz w:val="20"/>
              </w:rPr>
              <w:t xml:space="preserve"> taught, practised and assessed across the program</w:t>
            </w:r>
          </w:p>
        </w:tc>
      </w:tr>
      <w:tr w:rsidR="008C3734" w14:paraId="3A30BA73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3B45"/>
          </w:tcPr>
          <w:p w14:paraId="09327200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6F4C2EDB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35A8063F" wp14:editId="0A046DDD">
                  <wp:extent cx="142598" cy="123825"/>
                  <wp:effectExtent l="0" t="0" r="0" b="0"/>
                  <wp:docPr id="573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E0E0E1"/>
          </w:tcPr>
          <w:p w14:paraId="58AE84FD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color w:val="414042"/>
                <w:sz w:val="20"/>
              </w:rPr>
              <w:t>a connection to Program Standard 2.1 (program rationale).</w:t>
            </w:r>
          </w:p>
        </w:tc>
      </w:tr>
    </w:tbl>
    <w:p w14:paraId="7A6D8DC3" w14:textId="77777777" w:rsidR="008C3734" w:rsidRDefault="008C3734">
      <w:pPr>
        <w:pStyle w:val="BodyText"/>
        <w:spacing w:before="8"/>
        <w:rPr>
          <w:b/>
          <w:sz w:val="22"/>
        </w:rPr>
      </w:pPr>
    </w:p>
    <w:p w14:paraId="57E476B0" w14:textId="77777777" w:rsidR="008C3734" w:rsidRDefault="00F770C0">
      <w:pPr>
        <w:spacing w:before="1"/>
        <w:ind w:left="837"/>
        <w:rPr>
          <w:b/>
          <w:sz w:val="20"/>
        </w:rPr>
      </w:pPr>
      <w:r>
        <w:rPr>
          <w:b/>
          <w:color w:val="231F20"/>
          <w:sz w:val="20"/>
        </w:rPr>
        <w:t>For the taught, practised and assessed columns, provide reference to relevant evidence with:</w:t>
      </w:r>
    </w:p>
    <w:p w14:paraId="72AA19B9" w14:textId="77777777" w:rsidR="008C3734" w:rsidRDefault="008C3734">
      <w:pPr>
        <w:pStyle w:val="BodyText"/>
        <w:rPr>
          <w:b/>
          <w:sz w:val="18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323"/>
      </w:tblGrid>
      <w:tr w:rsidR="008C3734" w14:paraId="5D78BFC2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7E84"/>
          </w:tcPr>
          <w:p w14:paraId="02A9BB9B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448EE447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66F77BFE" wp14:editId="3F5CAEC4">
                  <wp:extent cx="142598" cy="123825"/>
                  <wp:effectExtent l="0" t="0" r="0" b="0"/>
                  <wp:docPr id="575" name="image4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" name="image45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F1F1F1"/>
          </w:tcPr>
          <w:p w14:paraId="38D84FC3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color w:val="414042"/>
                <w:sz w:val="20"/>
              </w:rPr>
              <w:t>the unit name and numbers clearly listed for each outline</w:t>
            </w:r>
          </w:p>
        </w:tc>
      </w:tr>
      <w:tr w:rsidR="008C3734" w14:paraId="5899FD58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696F"/>
          </w:tcPr>
          <w:p w14:paraId="7C616019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3EB08B21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61A979D5" wp14:editId="3DB3B80C">
                  <wp:extent cx="142598" cy="123825"/>
                  <wp:effectExtent l="0" t="0" r="0" b="0"/>
                  <wp:docPr id="577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EAEAEB"/>
          </w:tcPr>
          <w:p w14:paraId="15D64822" w14:textId="77777777" w:rsidR="008C3734" w:rsidRDefault="00F770C0">
            <w:pPr>
              <w:pStyle w:val="TableParagraph"/>
              <w:spacing w:before="128" w:line="256" w:lineRule="auto"/>
              <w:ind w:left="140" w:right="87"/>
              <w:rPr>
                <w:sz w:val="20"/>
              </w:rPr>
            </w:pPr>
            <w:r>
              <w:rPr>
                <w:color w:val="414042"/>
                <w:sz w:val="20"/>
              </w:rPr>
              <w:t>the exact location of the information in the program documentation, including appendix and page number(s) to unit outlines where the components of a descriptor are evidenced</w:t>
            </w:r>
          </w:p>
        </w:tc>
      </w:tr>
      <w:tr w:rsidR="008C3734" w14:paraId="756982A3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3B45"/>
          </w:tcPr>
          <w:p w14:paraId="2698ED44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53D30A71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32A86BC4" wp14:editId="023B1C04">
                  <wp:extent cx="142598" cy="123825"/>
                  <wp:effectExtent l="0" t="0" r="0" b="0"/>
                  <wp:docPr id="579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0" name="image30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98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E0E0E1"/>
          </w:tcPr>
          <w:p w14:paraId="6244687E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color w:val="414042"/>
                <w:sz w:val="20"/>
              </w:rPr>
              <w:t>hyperlinks to the evidence in the program documentation for any electronic submissions.</w:t>
            </w:r>
          </w:p>
        </w:tc>
      </w:tr>
    </w:tbl>
    <w:p w14:paraId="6BC59163" w14:textId="77777777" w:rsidR="008C3734" w:rsidRDefault="008C3734">
      <w:pPr>
        <w:pStyle w:val="BodyText"/>
        <w:spacing w:before="8"/>
        <w:rPr>
          <w:b/>
          <w:sz w:val="22"/>
        </w:rPr>
      </w:pPr>
    </w:p>
    <w:p w14:paraId="15676BA5" w14:textId="77777777" w:rsidR="008C3734" w:rsidRDefault="00F770C0">
      <w:pPr>
        <w:spacing w:before="1"/>
        <w:ind w:left="837"/>
        <w:rPr>
          <w:b/>
          <w:sz w:val="20"/>
        </w:rPr>
      </w:pPr>
      <w:r>
        <w:rPr>
          <w:b/>
          <w:color w:val="231F20"/>
          <w:sz w:val="20"/>
        </w:rPr>
        <w:t>Evidence required for each of the columns:</w:t>
      </w:r>
    </w:p>
    <w:p w14:paraId="3B9942FA" w14:textId="77777777" w:rsidR="008C3734" w:rsidRDefault="008C3734">
      <w:pPr>
        <w:pStyle w:val="BodyText"/>
        <w:rPr>
          <w:b/>
          <w:sz w:val="18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0"/>
        <w:gridCol w:w="13323"/>
      </w:tblGrid>
      <w:tr w:rsidR="008C3734" w14:paraId="7DF0D58F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7E84"/>
          </w:tcPr>
          <w:p w14:paraId="01AB46D8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22C96DAA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30AE88D1" wp14:editId="32C378B8">
                  <wp:extent cx="142612" cy="123825"/>
                  <wp:effectExtent l="0" t="0" r="0" b="0"/>
                  <wp:docPr id="581" name="image4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2" name="image46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12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F1F1F1"/>
          </w:tcPr>
          <w:p w14:paraId="2480D825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b/>
                <w:color w:val="414042"/>
                <w:sz w:val="20"/>
              </w:rPr>
              <w:t xml:space="preserve">Taught </w:t>
            </w:r>
            <w:r>
              <w:rPr>
                <w:color w:val="414042"/>
                <w:sz w:val="20"/>
              </w:rPr>
              <w:t>– List relevant learning outcomes, subject content and reference to teaching and learning schedule or weekly timetable.</w:t>
            </w:r>
          </w:p>
        </w:tc>
      </w:tr>
      <w:tr w:rsidR="008C3734" w14:paraId="2B90B15D" w14:textId="77777777">
        <w:trPr>
          <w:trHeight w:val="533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696F"/>
          </w:tcPr>
          <w:p w14:paraId="1B3DD227" w14:textId="77777777" w:rsidR="008C3734" w:rsidRDefault="008C3734">
            <w:pPr>
              <w:pStyle w:val="TableParagraph"/>
              <w:spacing w:before="9"/>
              <w:rPr>
                <w:b/>
                <w:sz w:val="14"/>
              </w:rPr>
            </w:pPr>
          </w:p>
          <w:p w14:paraId="2DB3D7BE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0FFAFD91" wp14:editId="2ADE6B89">
                  <wp:extent cx="142612" cy="123825"/>
                  <wp:effectExtent l="0" t="0" r="0" b="0"/>
                  <wp:docPr id="583" name="image4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" name="image47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12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EAEAEB"/>
          </w:tcPr>
          <w:p w14:paraId="676868FD" w14:textId="77777777" w:rsidR="008C3734" w:rsidRDefault="00F770C0">
            <w:pPr>
              <w:pStyle w:val="TableParagraph"/>
              <w:spacing w:before="152"/>
              <w:ind w:left="140"/>
              <w:rPr>
                <w:sz w:val="20"/>
              </w:rPr>
            </w:pPr>
            <w:r>
              <w:rPr>
                <w:b/>
                <w:color w:val="414042"/>
                <w:sz w:val="20"/>
              </w:rPr>
              <w:t xml:space="preserve">Practised </w:t>
            </w:r>
            <w:r>
              <w:rPr>
                <w:color w:val="414042"/>
                <w:sz w:val="20"/>
              </w:rPr>
              <w:t>– List relevant subject content, reference to teaching and learning schedule or weekly timetable and nature of tasks.</w:t>
            </w:r>
          </w:p>
        </w:tc>
      </w:tr>
      <w:tr w:rsidR="008C3734" w14:paraId="0DD588CB" w14:textId="77777777">
        <w:trPr>
          <w:trHeight w:val="731"/>
        </w:trPr>
        <w:tc>
          <w:tcPr>
            <w:tcW w:w="680" w:type="dxa"/>
            <w:tcBorders>
              <w:right w:val="single" w:sz="24" w:space="0" w:color="FFFFFF"/>
            </w:tcBorders>
            <w:shd w:val="clear" w:color="auto" w:fill="003B45"/>
          </w:tcPr>
          <w:p w14:paraId="68F11580" w14:textId="77777777" w:rsidR="008C3734" w:rsidRDefault="008C3734">
            <w:pPr>
              <w:pStyle w:val="TableParagraph"/>
              <w:spacing w:before="4"/>
              <w:rPr>
                <w:b/>
                <w:sz w:val="23"/>
              </w:rPr>
            </w:pPr>
          </w:p>
          <w:p w14:paraId="03D2ABBE" w14:textId="77777777" w:rsidR="008C3734" w:rsidRDefault="00F770C0">
            <w:pPr>
              <w:pStyle w:val="TableParagraph"/>
              <w:spacing w:line="195" w:lineRule="exact"/>
              <w:ind w:left="212"/>
              <w:rPr>
                <w:sz w:val="19"/>
              </w:rPr>
            </w:pPr>
            <w:r>
              <w:rPr>
                <w:noProof/>
                <w:position w:val="-3"/>
                <w:sz w:val="19"/>
              </w:rPr>
              <w:drawing>
                <wp:inline distT="0" distB="0" distL="0" distR="0" wp14:anchorId="31D021AA" wp14:editId="18A847C2">
                  <wp:extent cx="142612" cy="123825"/>
                  <wp:effectExtent l="0" t="0" r="0" b="0"/>
                  <wp:docPr id="585" name="image4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" name="image47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12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23" w:type="dxa"/>
            <w:tcBorders>
              <w:left w:val="single" w:sz="24" w:space="0" w:color="FFFFFF"/>
            </w:tcBorders>
            <w:shd w:val="clear" w:color="auto" w:fill="E0E0E1"/>
          </w:tcPr>
          <w:p w14:paraId="44133C24" w14:textId="77777777" w:rsidR="008C3734" w:rsidRDefault="00F770C0">
            <w:pPr>
              <w:pStyle w:val="TableParagraph"/>
              <w:spacing w:before="128"/>
              <w:ind w:left="140"/>
              <w:rPr>
                <w:sz w:val="20"/>
              </w:rPr>
            </w:pPr>
            <w:r>
              <w:rPr>
                <w:b/>
                <w:color w:val="414042"/>
                <w:sz w:val="20"/>
              </w:rPr>
              <w:t xml:space="preserve">Assessed </w:t>
            </w:r>
            <w:r>
              <w:rPr>
                <w:color w:val="414042"/>
                <w:sz w:val="20"/>
              </w:rPr>
              <w:t>– Identify at least one critical task for each descriptor, or component of a descriptor.</w:t>
            </w:r>
          </w:p>
          <w:p w14:paraId="30F6F9AF" w14:textId="77777777" w:rsidR="008C3734" w:rsidRDefault="00F770C0">
            <w:pPr>
              <w:pStyle w:val="TableParagraph"/>
              <w:spacing w:before="16"/>
              <w:ind w:left="1296"/>
              <w:rPr>
                <w:b/>
                <w:sz w:val="20"/>
              </w:rPr>
            </w:pPr>
            <w:r>
              <w:rPr>
                <w:b/>
                <w:color w:val="414042"/>
                <w:sz w:val="20"/>
              </w:rPr>
              <w:t>One critical task may be used across multiple descriptors.</w:t>
            </w:r>
          </w:p>
        </w:tc>
      </w:tr>
    </w:tbl>
    <w:p w14:paraId="53ED7B88" w14:textId="77777777" w:rsidR="008C3734" w:rsidRDefault="008C3734">
      <w:pPr>
        <w:rPr>
          <w:sz w:val="20"/>
        </w:rPr>
        <w:sectPr w:rsidR="008C3734">
          <w:headerReference w:type="even" r:id="rId19"/>
          <w:headerReference w:type="default" r:id="rId20"/>
          <w:footerReference w:type="default" r:id="rId21"/>
          <w:headerReference w:type="first" r:id="rId22"/>
          <w:pgSz w:w="16840" w:h="11910" w:orient="landscape"/>
          <w:pgMar w:top="1060" w:right="460" w:bottom="740" w:left="580" w:header="0" w:footer="542" w:gutter="0"/>
          <w:cols w:space="720"/>
        </w:sectPr>
      </w:pPr>
    </w:p>
    <w:p w14:paraId="58A8FB8D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65C746AF" w14:textId="5326FEF4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0AD59E85" wp14:editId="6F98C769">
                <wp:extent cx="8901430" cy="900430"/>
                <wp:effectExtent l="23495" t="0" r="19050" b="0"/>
                <wp:docPr id="126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512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6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0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4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175223" w14:textId="0296A754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bookmarkStart w:id="4" w:name="_Hlk58935645"/>
                              <w:r w:rsid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>Graduate Teacher</w:t>
                              </w:r>
                              <w:bookmarkEnd w:id="4"/>
                              <w:r w:rsid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6" name="Text Box 9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4310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D3F926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Know students and how they lear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8" name="Text 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70CCF6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D59E85" id="Group 88" o:spid="_x0000_s102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">
                <v:rect id="Rectangle 89" o:spid="_x0000_s102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" fillcolor="#003b45" stroked="f"/>
                <v:line id="Line 90" o:spid="_x0000_s102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" strokecolor="white" strokeweight="3pt"/>
                <v:line id="Line 91" o:spid="_x0000_s103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" strokecolor="white" strokeweight="3pt"/>
                <v:line id="Line 92" o:spid="_x0000_s103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" strokecolor="white" strokeweight="3pt"/>
                <v:line id="Line 93" o:spid="_x0000_s103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" strokecolor="white" strokeweight="3pt"/>
                <v:line id="Line 94" o:spid="_x0000_s103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" strokecolor="white" strokeweight="3pt"/>
                <v:shape id="Text Box 95" o:spid="_x0000_s103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" fillcolor="#f5f8e7" stroked="f">
                  <v:textbox inset="0,0,0,0">
                    <w:txbxContent>
                      <w:p w14:paraId="18175223" w14:textId="0296A754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bookmarkStart w:id="5" w:name="_Hlk58935645"/>
                        <w:r w:rsidR="0067743A">
                          <w:rPr>
                            <w:b/>
                            <w:color w:val="414042"/>
                            <w:sz w:val="18"/>
                          </w:rPr>
                          <w:t>Graduate Teacher</w:t>
                        </w:r>
                        <w:bookmarkEnd w:id="5"/>
                        <w:r w:rsidR="0067743A">
                          <w:rPr>
                            <w:b/>
                            <w:color w:val="414042"/>
                            <w:sz w:val="18"/>
                          </w:rPr>
                          <w:t xml:space="preserve">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96" o:spid="_x0000_s1035" type="#_x0000_t202" style="position:absolute;left:934;top:444;width:4310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" filled="f" stroked="f">
                  <v:textbox inset="0,0,0,0">
                    <w:txbxContent>
                      <w:p w14:paraId="6CD3F926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Know students and how they learn</w:t>
                        </w:r>
                      </w:p>
                    </w:txbxContent>
                  </v:textbox>
                </v:shape>
                <v:shape id="Text Box 97" o:spid="_x0000_s103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" filled="f" stroked="f">
                  <v:textbox inset="0,0,0,0">
                    <w:txbxContent>
                      <w:p w14:paraId="6C70CCF6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1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8EF8815" w14:textId="77777777" w:rsidR="008C3734" w:rsidRDefault="008C3734">
      <w:pPr>
        <w:pStyle w:val="BodyText"/>
        <w:rPr>
          <w:b/>
        </w:rPr>
      </w:pPr>
    </w:p>
    <w:p w14:paraId="084465AC" w14:textId="77777777" w:rsidR="008C3734" w:rsidRDefault="008C3734">
      <w:pPr>
        <w:pStyle w:val="BodyText"/>
        <w:rPr>
          <w:b/>
        </w:rPr>
      </w:pPr>
    </w:p>
    <w:p w14:paraId="42FD3B5F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136329" w14:paraId="3FFE3CA7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07DB74B8" w14:textId="77777777" w:rsidR="00136329" w:rsidRDefault="00136329" w:rsidP="00136329">
            <w:pPr>
              <w:pStyle w:val="TableParagraph"/>
              <w:rPr>
                <w:b/>
              </w:rPr>
            </w:pPr>
          </w:p>
          <w:p w14:paraId="09197C15" w14:textId="77777777" w:rsidR="00136329" w:rsidRDefault="00136329" w:rsidP="00136329">
            <w:pPr>
              <w:pStyle w:val="TableParagraph"/>
              <w:rPr>
                <w:b/>
              </w:rPr>
            </w:pPr>
          </w:p>
          <w:p w14:paraId="31B9DED0" w14:textId="77777777" w:rsidR="00136329" w:rsidRDefault="00136329" w:rsidP="00136329">
            <w:pPr>
              <w:pStyle w:val="TableParagraph"/>
              <w:rPr>
                <w:b/>
              </w:rPr>
            </w:pPr>
          </w:p>
          <w:p w14:paraId="42A59958" w14:textId="77777777" w:rsidR="00136329" w:rsidRDefault="00136329" w:rsidP="00136329">
            <w:pPr>
              <w:pStyle w:val="TableParagraph"/>
              <w:rPr>
                <w:b/>
              </w:rPr>
            </w:pPr>
          </w:p>
          <w:p w14:paraId="65F89F41" w14:textId="77777777" w:rsidR="00136329" w:rsidRDefault="00136329" w:rsidP="00136329">
            <w:pPr>
              <w:pStyle w:val="TableParagraph"/>
              <w:rPr>
                <w:b/>
              </w:rPr>
            </w:pPr>
          </w:p>
          <w:p w14:paraId="0E027C19" w14:textId="77777777" w:rsidR="00136329" w:rsidRDefault="00136329" w:rsidP="00136329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105F8BC0" w14:textId="77777777" w:rsidR="00136329" w:rsidRDefault="00136329" w:rsidP="00136329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3C80EEDC" w14:textId="77777777" w:rsidR="00136329" w:rsidRDefault="00136329" w:rsidP="00136329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39584AE9" w14:textId="77777777" w:rsidR="00136329" w:rsidRDefault="00136329" w:rsidP="00136329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0B3E9015" w14:textId="77777777" w:rsidR="00136329" w:rsidRDefault="00136329" w:rsidP="00136329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7A2A3B62" w14:textId="77777777" w:rsidR="00136329" w:rsidRDefault="00136329" w:rsidP="00136329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413522ED" w14:textId="77777777" w:rsidR="00136329" w:rsidRDefault="00136329" w:rsidP="00136329">
            <w:pPr>
              <w:pStyle w:val="TableParagraph"/>
              <w:spacing w:before="109" w:line="235" w:lineRule="auto"/>
              <w:ind w:left="226" w:right="237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</w:t>
            </w:r>
            <w:r>
              <w:rPr>
                <w:i/>
                <w:color w:val="FFFFFF"/>
                <w:spacing w:val="-8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code,</w:t>
            </w:r>
            <w:r>
              <w:rPr>
                <w:i/>
                <w:color w:val="FFFFFF"/>
                <w:spacing w:val="-7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unit</w:t>
            </w:r>
            <w:r>
              <w:rPr>
                <w:i/>
                <w:color w:val="FFFFFF"/>
                <w:spacing w:val="-7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title</w:t>
            </w:r>
            <w:r>
              <w:rPr>
                <w:i/>
                <w:color w:val="FFFFFF"/>
                <w:spacing w:val="-7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and</w:t>
            </w:r>
            <w:r>
              <w:rPr>
                <w:i/>
                <w:color w:val="FFFFFF"/>
                <w:spacing w:val="-7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page</w:t>
            </w:r>
            <w:r>
              <w:rPr>
                <w:i/>
                <w:color w:val="FFFFFF"/>
                <w:spacing w:val="-7"/>
                <w:sz w:val="16"/>
              </w:rPr>
              <w:t xml:space="preserve"> </w:t>
            </w:r>
            <w:r>
              <w:rPr>
                <w:i/>
                <w:color w:val="FFFFFF"/>
                <w:sz w:val="16"/>
              </w:rPr>
              <w:t>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2E89AF8C" w14:textId="77777777" w:rsidR="00136329" w:rsidRDefault="00136329" w:rsidP="00136329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73205257" w14:textId="77777777" w:rsidR="00136329" w:rsidRDefault="00136329" w:rsidP="00136329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3A03D48F" w14:textId="77777777" w:rsidR="00136329" w:rsidRDefault="00136329" w:rsidP="00136329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B205FF" w14:paraId="42CEEFC6" w14:textId="77777777">
        <w:trPr>
          <w:trHeight w:val="123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1769B02E" w14:textId="77777777" w:rsidR="00B205FF" w:rsidRDefault="00B205FF" w:rsidP="00B205FF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4C98A290" w14:textId="77777777" w:rsidR="00B205FF" w:rsidRDefault="00B205FF" w:rsidP="00B205FF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29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1.1</w:t>
            </w:r>
            <w:r>
              <w:rPr>
                <w:color w:val="414042"/>
                <w:sz w:val="18"/>
              </w:rPr>
              <w:tab/>
              <w:t>Demonstrate knowledge and understanding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of physical, social and intellectual development and characteristics of students and how these may affect</w:t>
            </w:r>
            <w:r>
              <w:rPr>
                <w:color w:val="414042"/>
                <w:spacing w:val="-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16A13D97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42C48413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080BABEA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B205FF" w14:paraId="239318D6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17D14883" w14:textId="77777777" w:rsidR="00B205FF" w:rsidRDefault="00B205FF" w:rsidP="00B205F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2D78B4D" w14:textId="77777777" w:rsidR="00B205FF" w:rsidRDefault="00B205FF" w:rsidP="00B205FF">
            <w:pPr>
              <w:pStyle w:val="TableParagraph"/>
              <w:spacing w:line="254" w:lineRule="auto"/>
              <w:ind w:left="686" w:right="493" w:hanging="460"/>
              <w:jc w:val="both"/>
              <w:rPr>
                <w:sz w:val="18"/>
              </w:rPr>
            </w:pPr>
            <w:r>
              <w:rPr>
                <w:color w:val="414042"/>
                <w:sz w:val="18"/>
              </w:rPr>
              <w:t>1.2    Demonstrate knowledge and understanding of research into how students learn and the implications for</w:t>
            </w:r>
            <w:r>
              <w:rPr>
                <w:color w:val="414042"/>
                <w:spacing w:val="-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teach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3207EE47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754CE372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21BE7B76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B205FF" w14:paraId="5A1A4949" w14:textId="77777777">
        <w:trPr>
          <w:trHeight w:val="145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5D2CA1B5" w14:textId="77777777" w:rsidR="00B205FF" w:rsidRDefault="00B205FF" w:rsidP="00B205F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4448009" w14:textId="77777777" w:rsidR="00B205FF" w:rsidRDefault="00B205FF" w:rsidP="00B205FF">
            <w:pPr>
              <w:pStyle w:val="TableParagraph"/>
              <w:tabs>
                <w:tab w:val="left" w:pos="686"/>
              </w:tabs>
              <w:spacing w:line="254" w:lineRule="auto"/>
              <w:ind w:left="686" w:right="27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1.3</w:t>
            </w:r>
            <w:r>
              <w:rPr>
                <w:color w:val="414042"/>
                <w:sz w:val="18"/>
              </w:rPr>
              <w:tab/>
              <w:t>Demonstrate knowledge of teaching strategies that are responsive to the learning strengths and needs of students from diverse linguistic, cultural, religious and socioeconomic background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22F0A699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05340072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3701C61E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B205FF" w14:paraId="06D005F5" w14:textId="77777777">
        <w:trPr>
          <w:trHeight w:val="145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3D7A4DEF" w14:textId="77777777" w:rsidR="00B205FF" w:rsidRDefault="00B205FF" w:rsidP="00B205F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80CB08E" w14:textId="77777777" w:rsidR="00B205FF" w:rsidRDefault="00B205FF" w:rsidP="00B205FF">
            <w:pPr>
              <w:pStyle w:val="TableParagraph"/>
              <w:tabs>
                <w:tab w:val="left" w:pos="686"/>
              </w:tabs>
              <w:spacing w:line="254" w:lineRule="auto"/>
              <w:ind w:left="686" w:right="28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1.4</w:t>
            </w:r>
            <w:r>
              <w:rPr>
                <w:color w:val="414042"/>
                <w:sz w:val="18"/>
              </w:rPr>
              <w:tab/>
              <w:t>Demonstrate broad knowledge and understanding of the impact of culture,</w:t>
            </w:r>
            <w:r>
              <w:rPr>
                <w:color w:val="414042"/>
                <w:spacing w:val="-2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 xml:space="preserve">cultural identity and linguistic background on the education of students from Aboriginal and </w:t>
            </w:r>
            <w:r>
              <w:rPr>
                <w:color w:val="414042"/>
                <w:spacing w:val="-4"/>
                <w:sz w:val="18"/>
              </w:rPr>
              <w:t xml:space="preserve">Torres </w:t>
            </w:r>
            <w:r>
              <w:rPr>
                <w:color w:val="414042"/>
                <w:sz w:val="18"/>
              </w:rPr>
              <w:t>Strait Islander</w:t>
            </w:r>
            <w:r>
              <w:rPr>
                <w:color w:val="414042"/>
                <w:spacing w:val="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background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39DDEC30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11BAB48C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42AD20CC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7581454B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820" w:left="580" w:header="0" w:footer="542" w:gutter="0"/>
          <w:cols w:space="720"/>
        </w:sectPr>
      </w:pPr>
    </w:p>
    <w:p w14:paraId="7B4C3E69" w14:textId="77777777" w:rsidR="008C3734" w:rsidRDefault="008C3734">
      <w:pPr>
        <w:pStyle w:val="BodyText"/>
        <w:spacing w:before="3"/>
        <w:rPr>
          <w:b/>
          <w:sz w:val="12"/>
        </w:rPr>
      </w:pPr>
    </w:p>
    <w:tbl>
      <w:tblPr>
        <w:tblW w:w="0" w:type="auto"/>
        <w:tblInd w:w="8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B205FF" w14:paraId="07719AB4" w14:textId="77777777">
        <w:trPr>
          <w:trHeight w:val="1237"/>
        </w:trPr>
        <w:tc>
          <w:tcPr>
            <w:tcW w:w="4663" w:type="dxa"/>
            <w:tcBorders>
              <w:top w:val="single" w:sz="2" w:space="0" w:color="00757A"/>
              <w:bottom w:val="single" w:sz="4" w:space="0" w:color="00757A"/>
            </w:tcBorders>
          </w:tcPr>
          <w:p w14:paraId="37033F33" w14:textId="77777777" w:rsidR="00B205FF" w:rsidRDefault="00B205FF" w:rsidP="00B205F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129C6783" w14:textId="77777777" w:rsidR="00B205FF" w:rsidRDefault="00B205FF" w:rsidP="00B205FF">
            <w:pPr>
              <w:pStyle w:val="TableParagraph"/>
              <w:tabs>
                <w:tab w:val="left" w:pos="691"/>
              </w:tabs>
              <w:spacing w:line="254" w:lineRule="auto"/>
              <w:ind w:left="691" w:right="288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1.5</w:t>
            </w:r>
            <w:r>
              <w:rPr>
                <w:color w:val="414042"/>
                <w:sz w:val="18"/>
              </w:rPr>
              <w:tab/>
              <w:t>Demonstrate knowledge and understanding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of strategies for differentiating teaching to meet the specific learning needs of students across the full range of</w:t>
            </w:r>
            <w:r>
              <w:rPr>
                <w:color w:val="414042"/>
                <w:spacing w:val="-3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bilities.</w:t>
            </w: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E5E6E6"/>
          </w:tcPr>
          <w:p w14:paraId="153BDA38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EDEEEE"/>
          </w:tcPr>
          <w:p w14:paraId="342F50B7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F6F6F6"/>
          </w:tcPr>
          <w:p w14:paraId="16384311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  <w:tr w:rsidR="00B205FF" w14:paraId="5C05AA8C" w14:textId="77777777">
        <w:trPr>
          <w:trHeight w:val="1232"/>
        </w:trPr>
        <w:tc>
          <w:tcPr>
            <w:tcW w:w="4663" w:type="dxa"/>
            <w:tcBorders>
              <w:top w:val="single" w:sz="4" w:space="0" w:color="00757A"/>
              <w:bottom w:val="single" w:sz="6" w:space="0" w:color="003B45"/>
            </w:tcBorders>
          </w:tcPr>
          <w:p w14:paraId="2C488F5C" w14:textId="77777777" w:rsidR="00B205FF" w:rsidRDefault="00B205FF" w:rsidP="00B205F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6B07716" w14:textId="77777777" w:rsidR="00B205FF" w:rsidRDefault="00B205FF" w:rsidP="00B205FF">
            <w:pPr>
              <w:pStyle w:val="TableParagraph"/>
              <w:tabs>
                <w:tab w:val="left" w:pos="691"/>
              </w:tabs>
              <w:spacing w:line="254" w:lineRule="auto"/>
              <w:ind w:left="691" w:right="338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1.6</w:t>
            </w:r>
            <w:r>
              <w:rPr>
                <w:color w:val="414042"/>
                <w:sz w:val="18"/>
              </w:rPr>
              <w:tab/>
              <w:t>Demonstrate broad knowledge and understanding of legislative requirements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nd teaching strategies that support participation and learning of students with</w:t>
            </w:r>
            <w:r>
              <w:rPr>
                <w:color w:val="414042"/>
                <w:spacing w:val="-15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disability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5E6E6"/>
          </w:tcPr>
          <w:p w14:paraId="6AD58FCF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DEEEE"/>
          </w:tcPr>
          <w:p w14:paraId="1DFAEC1E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F6F6F6"/>
          </w:tcPr>
          <w:p w14:paraId="3E40EE60" w14:textId="77777777" w:rsidR="00B205FF" w:rsidRDefault="00B205FF" w:rsidP="00B205FF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</w:tbl>
    <w:p w14:paraId="606C963F" w14:textId="77777777" w:rsidR="008C3734" w:rsidRDefault="008C3734">
      <w:pPr>
        <w:rPr>
          <w:rFonts w:ascii="Times New Roman"/>
          <w:sz w:val="18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40CCE37A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0F3F8B13" w14:textId="6816FB1A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655C5EA9" wp14:editId="76CB15F9">
                <wp:extent cx="8901430" cy="900430"/>
                <wp:effectExtent l="23495" t="0" r="19050" b="0"/>
                <wp:docPr id="106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108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856706" w14:textId="71272C9C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2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4628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767E83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Know the content and how to teach i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4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C6BF63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5C5EA9" id="Group 78" o:spid="_x0000_s103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">
                <v:rect id="Rectangle 79" o:spid="_x0000_s103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" fillcolor="#003b45" stroked="f"/>
                <v:line id="Line 80" o:spid="_x0000_s103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" strokecolor="white" strokeweight="3pt"/>
                <v:line id="Line 81" o:spid="_x0000_s104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" strokecolor="white" strokeweight="3pt"/>
                <v:line id="Line 82" o:spid="_x0000_s104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" strokecolor="white" strokeweight="3pt"/>
                <v:line id="Line 83" o:spid="_x0000_s104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" strokecolor="white" strokeweight="3pt"/>
                <v:line id="Line 84" o:spid="_x0000_s104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" strokecolor="white" strokeweight="3pt"/>
                <v:shape id="Text Box 85" o:spid="_x0000_s104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" fillcolor="#f5f8e7" stroked="f">
                  <v:textbox inset="0,0,0,0">
                    <w:txbxContent>
                      <w:p w14:paraId="7F856706" w14:textId="71272C9C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86" o:spid="_x0000_s1045" type="#_x0000_t202" style="position:absolute;left:934;top:444;width:4628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" filled="f" stroked="f">
                  <v:textbox inset="0,0,0,0">
                    <w:txbxContent>
                      <w:p w14:paraId="76767E83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Know the content and how to teach it</w:t>
                        </w:r>
                      </w:p>
                    </w:txbxContent>
                  </v:textbox>
                </v:shape>
                <v:shape id="Text Box 87" o:spid="_x0000_s104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14:paraId="4EC6BF63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2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3C723E2" w14:textId="77777777" w:rsidR="008C3734" w:rsidRDefault="008C3734">
      <w:pPr>
        <w:pStyle w:val="BodyText"/>
        <w:rPr>
          <w:b/>
        </w:rPr>
      </w:pPr>
    </w:p>
    <w:p w14:paraId="59B84F9F" w14:textId="77777777" w:rsidR="008C3734" w:rsidRDefault="008C3734">
      <w:pPr>
        <w:pStyle w:val="BodyText"/>
        <w:rPr>
          <w:b/>
        </w:rPr>
      </w:pPr>
    </w:p>
    <w:p w14:paraId="0ED35B49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5B6686" w14:paraId="74C4997A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5D61AECC" w14:textId="77777777" w:rsidR="005B6686" w:rsidRDefault="005B6686" w:rsidP="005B6686">
            <w:pPr>
              <w:pStyle w:val="TableParagraph"/>
              <w:rPr>
                <w:b/>
              </w:rPr>
            </w:pPr>
          </w:p>
          <w:p w14:paraId="077BB98E" w14:textId="77777777" w:rsidR="005B6686" w:rsidRDefault="005B6686" w:rsidP="005B6686">
            <w:pPr>
              <w:pStyle w:val="TableParagraph"/>
              <w:rPr>
                <w:b/>
              </w:rPr>
            </w:pPr>
          </w:p>
          <w:p w14:paraId="308A3036" w14:textId="77777777" w:rsidR="005B6686" w:rsidRDefault="005B6686" w:rsidP="005B6686">
            <w:pPr>
              <w:pStyle w:val="TableParagraph"/>
              <w:rPr>
                <w:b/>
              </w:rPr>
            </w:pPr>
          </w:p>
          <w:p w14:paraId="4068673A" w14:textId="77777777" w:rsidR="005B6686" w:rsidRDefault="005B6686" w:rsidP="005B6686">
            <w:pPr>
              <w:pStyle w:val="TableParagraph"/>
              <w:rPr>
                <w:b/>
              </w:rPr>
            </w:pPr>
          </w:p>
          <w:p w14:paraId="004CED39" w14:textId="77777777" w:rsidR="005B6686" w:rsidRDefault="005B6686" w:rsidP="005B6686">
            <w:pPr>
              <w:pStyle w:val="TableParagraph"/>
              <w:rPr>
                <w:b/>
              </w:rPr>
            </w:pPr>
          </w:p>
          <w:p w14:paraId="22354C52" w14:textId="77777777" w:rsidR="005B6686" w:rsidRDefault="005B6686" w:rsidP="005B6686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71BDAA7F" w14:textId="77777777" w:rsidR="005B6686" w:rsidRDefault="005B6686" w:rsidP="005B6686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1442C805" w14:textId="77777777" w:rsidR="005B6686" w:rsidRDefault="005B6686" w:rsidP="005B6686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61002149" w14:textId="77777777" w:rsidR="005B6686" w:rsidRDefault="005B6686" w:rsidP="005B6686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5D09D392" w14:textId="77777777" w:rsidR="005B6686" w:rsidRDefault="005B6686" w:rsidP="005B6686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5D067103" w14:textId="77777777" w:rsidR="005B6686" w:rsidRDefault="005B6686" w:rsidP="005B6686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5B2A6C49" w14:textId="77777777" w:rsidR="005B6686" w:rsidRDefault="005B6686" w:rsidP="005B6686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05891174" w14:textId="77777777" w:rsidR="005B6686" w:rsidRDefault="005B6686" w:rsidP="005B6686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766F35F3" w14:textId="77777777" w:rsidR="005B6686" w:rsidRDefault="005B6686" w:rsidP="005B6686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2375AEEE" w14:textId="77777777" w:rsidR="005B6686" w:rsidRDefault="005B6686" w:rsidP="005B6686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5B6686" w14:paraId="7AE8061C" w14:textId="77777777">
        <w:trPr>
          <w:trHeight w:val="123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3540E64A" w14:textId="77777777" w:rsidR="005B6686" w:rsidRDefault="005B6686" w:rsidP="005B6686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15CF8039" w14:textId="77777777" w:rsidR="005B6686" w:rsidRDefault="005B6686" w:rsidP="005B6686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240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1</w:t>
            </w:r>
            <w:r>
              <w:rPr>
                <w:color w:val="414042"/>
                <w:sz w:val="18"/>
              </w:rPr>
              <w:tab/>
              <w:t>Demonstrate knowledge and understanding of the concepts, substance and structure of the content and teaching strategies of the teaching area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5476CE4B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6CD4E6F0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3EAC8145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5B6686" w14:paraId="5E248293" w14:textId="77777777">
        <w:trPr>
          <w:trHeight w:val="79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323F5C67" w14:textId="77777777" w:rsidR="005B6686" w:rsidRDefault="005B6686" w:rsidP="005B6686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3C8BB8D" w14:textId="77777777" w:rsidR="005B6686" w:rsidRDefault="005B6686" w:rsidP="005B6686">
            <w:pPr>
              <w:pStyle w:val="TableParagraph"/>
              <w:tabs>
                <w:tab w:val="left" w:pos="686"/>
              </w:tabs>
              <w:spacing w:line="254" w:lineRule="auto"/>
              <w:ind w:left="686" w:right="254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2</w:t>
            </w:r>
            <w:r>
              <w:rPr>
                <w:color w:val="414042"/>
                <w:sz w:val="18"/>
              </w:rPr>
              <w:tab/>
              <w:t>Organise content into an effective learning</w:t>
            </w:r>
            <w:r>
              <w:rPr>
                <w:color w:val="414042"/>
                <w:spacing w:val="-2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nd teaching sequence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06CFEBCA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71955682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0924A6ED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5B6686" w14:paraId="580C7D6C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39B22F3F" w14:textId="77777777" w:rsidR="005B6686" w:rsidRDefault="005B6686" w:rsidP="005B6686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3CB68AB" w14:textId="77777777" w:rsidR="005B6686" w:rsidRDefault="005B6686" w:rsidP="005B6686">
            <w:pPr>
              <w:pStyle w:val="TableParagraph"/>
              <w:tabs>
                <w:tab w:val="left" w:pos="686"/>
              </w:tabs>
              <w:spacing w:line="254" w:lineRule="auto"/>
              <w:ind w:left="686" w:right="37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3</w:t>
            </w:r>
            <w:r>
              <w:rPr>
                <w:color w:val="414042"/>
                <w:sz w:val="18"/>
              </w:rPr>
              <w:tab/>
              <w:t>Use curriculum, assessment and reporting knowledge to design learning sequences and lesson</w:t>
            </w:r>
            <w:r>
              <w:rPr>
                <w:color w:val="414042"/>
                <w:spacing w:val="-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plan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2D7B275D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68A1D9F3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24331DD7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5B6686" w14:paraId="70095D39" w14:textId="77777777">
        <w:trPr>
          <w:trHeight w:val="123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72347A8A" w14:textId="77777777" w:rsidR="005B6686" w:rsidRDefault="005B6686" w:rsidP="005B6686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624DE5F5" w14:textId="77777777" w:rsidR="005B6686" w:rsidRDefault="005B6686" w:rsidP="005B6686">
            <w:pPr>
              <w:pStyle w:val="TableParagraph"/>
              <w:tabs>
                <w:tab w:val="left" w:pos="686"/>
              </w:tabs>
              <w:spacing w:line="254" w:lineRule="auto"/>
              <w:ind w:left="686" w:right="516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4</w:t>
            </w:r>
            <w:r>
              <w:rPr>
                <w:color w:val="414042"/>
                <w:sz w:val="18"/>
              </w:rPr>
              <w:tab/>
              <w:t xml:space="preserve">Demonstrate broad knowledge of, understanding of and respect for Aboriginal and </w:t>
            </w:r>
            <w:r>
              <w:rPr>
                <w:color w:val="414042"/>
                <w:spacing w:val="-4"/>
                <w:sz w:val="18"/>
              </w:rPr>
              <w:t xml:space="preserve">Torres </w:t>
            </w:r>
            <w:r>
              <w:rPr>
                <w:color w:val="414042"/>
                <w:sz w:val="18"/>
              </w:rPr>
              <w:t>Strait Islander histories, cultures and</w:t>
            </w:r>
            <w:r>
              <w:rPr>
                <w:color w:val="414042"/>
                <w:spacing w:val="-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anguage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617BE283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68AD94C1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66308FCB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5B6686" w14:paraId="29E551CB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324A44ED" w14:textId="77777777" w:rsidR="005B6686" w:rsidRDefault="005B6686" w:rsidP="005B6686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6642FD41" w14:textId="77777777" w:rsidR="005B6686" w:rsidRDefault="005B6686" w:rsidP="005B6686">
            <w:pPr>
              <w:pStyle w:val="TableParagraph"/>
              <w:tabs>
                <w:tab w:val="left" w:pos="686"/>
              </w:tabs>
              <w:spacing w:line="254" w:lineRule="auto"/>
              <w:ind w:left="686" w:right="41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5</w:t>
            </w:r>
            <w:r>
              <w:rPr>
                <w:color w:val="414042"/>
                <w:sz w:val="18"/>
              </w:rPr>
              <w:tab/>
              <w:t>Know and understand literacy and</w:t>
            </w:r>
            <w:r>
              <w:rPr>
                <w:color w:val="414042"/>
                <w:spacing w:val="-29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numeracy teaching strategies and their application in teaching</w:t>
            </w:r>
            <w:r>
              <w:rPr>
                <w:color w:val="414042"/>
                <w:spacing w:val="-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rea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32FA998E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52E1A87D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36099D53" w14:textId="77777777" w:rsidR="005B6686" w:rsidRDefault="005B6686" w:rsidP="005B6686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5D7FAE03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06439E0F" w14:textId="77777777" w:rsidR="008C3734" w:rsidRDefault="008C3734">
      <w:pPr>
        <w:pStyle w:val="BodyText"/>
        <w:spacing w:before="3"/>
        <w:rPr>
          <w:b/>
          <w:sz w:val="12"/>
        </w:rPr>
      </w:pPr>
    </w:p>
    <w:tbl>
      <w:tblPr>
        <w:tblW w:w="0" w:type="auto"/>
        <w:tblInd w:w="8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8E28A8" w14:paraId="5F1BF96B" w14:textId="77777777">
        <w:trPr>
          <w:trHeight w:val="1014"/>
        </w:trPr>
        <w:tc>
          <w:tcPr>
            <w:tcW w:w="4663" w:type="dxa"/>
            <w:tcBorders>
              <w:top w:val="single" w:sz="2" w:space="0" w:color="00757A"/>
              <w:bottom w:val="single" w:sz="6" w:space="0" w:color="003B45"/>
            </w:tcBorders>
          </w:tcPr>
          <w:p w14:paraId="6B134751" w14:textId="77777777" w:rsidR="008E28A8" w:rsidRDefault="008E28A8" w:rsidP="008E28A8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5DA3CC29" w14:textId="6764D80B" w:rsidR="008E28A8" w:rsidRDefault="008E28A8" w:rsidP="008E28A8">
            <w:pPr>
              <w:pStyle w:val="TableParagraph"/>
              <w:tabs>
                <w:tab w:val="left" w:pos="691"/>
              </w:tabs>
              <w:spacing w:line="254" w:lineRule="auto"/>
              <w:ind w:left="691" w:right="289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2.6</w:t>
            </w:r>
            <w:r>
              <w:rPr>
                <w:color w:val="414042"/>
                <w:sz w:val="18"/>
              </w:rPr>
              <w:tab/>
              <w:t xml:space="preserve">Implement teaching strategies for using ICT </w:t>
            </w:r>
            <w:r>
              <w:rPr>
                <w:color w:val="414042"/>
                <w:spacing w:val="-6"/>
                <w:sz w:val="18"/>
              </w:rPr>
              <w:t xml:space="preserve">to </w:t>
            </w:r>
            <w:r>
              <w:rPr>
                <w:color w:val="414042"/>
                <w:sz w:val="18"/>
              </w:rPr>
              <w:t>expand curriculum learning opportunities for students</w:t>
            </w:r>
            <w:r w:rsidR="002D207A">
              <w:rPr>
                <w:color w:val="414042"/>
                <w:sz w:val="18"/>
              </w:rPr>
              <w:t>.</w:t>
            </w: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E5E6E6"/>
          </w:tcPr>
          <w:p w14:paraId="6FDC23B9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EDEEEE"/>
          </w:tcPr>
          <w:p w14:paraId="6B536073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F6F6F6"/>
          </w:tcPr>
          <w:p w14:paraId="78A7F982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</w:tbl>
    <w:p w14:paraId="4F3C6E30" w14:textId="77777777" w:rsidR="008C3734" w:rsidRDefault="008C3734">
      <w:pPr>
        <w:rPr>
          <w:rFonts w:ascii="Times New Roman"/>
          <w:sz w:val="18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5C5C0BFD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5244DFF8" w14:textId="0EBC1F69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0E3A17B1" wp14:editId="385ACECB">
                <wp:extent cx="8901430" cy="900430"/>
                <wp:effectExtent l="23495" t="0" r="19050" b="0"/>
                <wp:docPr id="86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88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ADECBF" w14:textId="37E9CEDB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2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6782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ED5D08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Plan for and implement effective teaching and learn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4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62CBE9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3A17B1" id="Group 68" o:spid="_x0000_s104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">
                <v:rect id="Rectangle 69" o:spid="_x0000_s104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" fillcolor="#003b45" stroked="f"/>
                <v:line id="Line 70" o:spid="_x0000_s104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" strokecolor="white" strokeweight="3pt"/>
                <v:line id="Line 71" o:spid="_x0000_s105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" strokecolor="white" strokeweight="3pt"/>
                <v:line id="Line 72" o:spid="_x0000_s105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" strokecolor="white" strokeweight="3pt"/>
                <v:line id="Line 73" o:spid="_x0000_s105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" strokecolor="white" strokeweight="3pt"/>
                <v:line id="Line 74" o:spid="_x0000_s105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" strokecolor="white" strokeweight="3pt"/>
                <v:shape id="Text Box 75" o:spid="_x0000_s105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" fillcolor="#f5f8e7" stroked="f">
                  <v:textbox inset="0,0,0,0">
                    <w:txbxContent>
                      <w:p w14:paraId="24ADECBF" w14:textId="37E9CEDB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76" o:spid="_x0000_s1055" type="#_x0000_t202" style="position:absolute;left:934;top:444;width:6782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" filled="f" stroked="f">
                  <v:textbox inset="0,0,0,0">
                    <w:txbxContent>
                      <w:p w14:paraId="63ED5D08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Plan for and implement effective teaching and learning</w:t>
                        </w:r>
                      </w:p>
                    </w:txbxContent>
                  </v:textbox>
                </v:shape>
                <v:shape id="Text Box 77" o:spid="_x0000_s105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<v:textbox inset="0,0,0,0">
                    <w:txbxContent>
                      <w:p w14:paraId="1E62CBE9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3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7511EFC" w14:textId="77777777" w:rsidR="008C3734" w:rsidRDefault="008C3734">
      <w:pPr>
        <w:pStyle w:val="BodyText"/>
        <w:rPr>
          <w:b/>
        </w:rPr>
      </w:pPr>
    </w:p>
    <w:p w14:paraId="3E1E86FC" w14:textId="77777777" w:rsidR="008C3734" w:rsidRDefault="008C3734">
      <w:pPr>
        <w:pStyle w:val="BodyText"/>
        <w:rPr>
          <w:b/>
        </w:rPr>
      </w:pPr>
    </w:p>
    <w:p w14:paraId="342D386E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8E28A8" w14:paraId="0CFA2B72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45DAA75B" w14:textId="77777777" w:rsidR="008E28A8" w:rsidRDefault="008E28A8" w:rsidP="008E28A8">
            <w:pPr>
              <w:pStyle w:val="TableParagraph"/>
              <w:rPr>
                <w:b/>
              </w:rPr>
            </w:pPr>
          </w:p>
          <w:p w14:paraId="70532E44" w14:textId="77777777" w:rsidR="008E28A8" w:rsidRDefault="008E28A8" w:rsidP="008E28A8">
            <w:pPr>
              <w:pStyle w:val="TableParagraph"/>
              <w:rPr>
                <w:b/>
              </w:rPr>
            </w:pPr>
          </w:p>
          <w:p w14:paraId="4222C93C" w14:textId="77777777" w:rsidR="008E28A8" w:rsidRDefault="008E28A8" w:rsidP="008E28A8">
            <w:pPr>
              <w:pStyle w:val="TableParagraph"/>
              <w:rPr>
                <w:b/>
              </w:rPr>
            </w:pPr>
          </w:p>
          <w:p w14:paraId="4B8ED73E" w14:textId="77777777" w:rsidR="008E28A8" w:rsidRDefault="008E28A8" w:rsidP="008E28A8">
            <w:pPr>
              <w:pStyle w:val="TableParagraph"/>
              <w:rPr>
                <w:b/>
              </w:rPr>
            </w:pPr>
          </w:p>
          <w:p w14:paraId="41E43433" w14:textId="77777777" w:rsidR="008E28A8" w:rsidRDefault="008E28A8" w:rsidP="008E28A8">
            <w:pPr>
              <w:pStyle w:val="TableParagraph"/>
              <w:rPr>
                <w:b/>
              </w:rPr>
            </w:pPr>
          </w:p>
          <w:p w14:paraId="6AB357B9" w14:textId="77777777" w:rsidR="008E28A8" w:rsidRDefault="008E28A8" w:rsidP="008E28A8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7D39542E" w14:textId="77777777" w:rsidR="008E28A8" w:rsidRDefault="008E28A8" w:rsidP="008E28A8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1B5F7235" w14:textId="77777777" w:rsidR="008E28A8" w:rsidRDefault="008E28A8" w:rsidP="008E28A8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37AD1AB8" w14:textId="77777777" w:rsidR="008E28A8" w:rsidRDefault="008E28A8" w:rsidP="008E28A8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06E6D8EB" w14:textId="77777777" w:rsidR="008E28A8" w:rsidRDefault="008E28A8" w:rsidP="008E28A8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611C5B34" w14:textId="77777777" w:rsidR="008E28A8" w:rsidRDefault="008E28A8" w:rsidP="008E28A8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17E3BDB3" w14:textId="77777777" w:rsidR="008E28A8" w:rsidRDefault="008E28A8" w:rsidP="008E28A8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16F12D68" w14:textId="77777777" w:rsidR="008E28A8" w:rsidRDefault="008E28A8" w:rsidP="008E28A8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3D67BD28" w14:textId="77777777" w:rsidR="008E28A8" w:rsidRDefault="008E28A8" w:rsidP="008E28A8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4FD08138" w14:textId="77777777" w:rsidR="008E28A8" w:rsidRDefault="008E28A8" w:rsidP="008E28A8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8E28A8" w14:paraId="14F061C3" w14:textId="77777777">
        <w:trPr>
          <w:trHeight w:val="101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74616FAE" w14:textId="77777777" w:rsidR="008E28A8" w:rsidRDefault="008E28A8" w:rsidP="008E28A8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59065A0D" w14:textId="77777777" w:rsidR="008E28A8" w:rsidRDefault="008E28A8" w:rsidP="008E28A8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29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3.1</w:t>
            </w:r>
            <w:r>
              <w:rPr>
                <w:color w:val="414042"/>
                <w:sz w:val="18"/>
              </w:rPr>
              <w:tab/>
              <w:t>Set learning goals that provide achievable challenges for students of varying abilities and characteristics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63B977AB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5D30B7E2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310B2DFF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8E28A8" w14:paraId="7A4F8F23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64E32C50" w14:textId="77777777" w:rsidR="008E28A8" w:rsidRDefault="008E28A8" w:rsidP="008E28A8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A27D4EC" w14:textId="77777777" w:rsidR="008E28A8" w:rsidRDefault="008E28A8" w:rsidP="008E28A8">
            <w:pPr>
              <w:pStyle w:val="TableParagraph"/>
              <w:spacing w:line="254" w:lineRule="auto"/>
              <w:ind w:left="686" w:right="732" w:hanging="460"/>
              <w:jc w:val="both"/>
              <w:rPr>
                <w:sz w:val="18"/>
              </w:rPr>
            </w:pPr>
            <w:r>
              <w:rPr>
                <w:color w:val="414042"/>
                <w:sz w:val="18"/>
              </w:rPr>
              <w:t>3.2    Plan lesson sequences using knowledge of student learning, content and effective teaching strategie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65205619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2493DA5F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572D2775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8E28A8" w14:paraId="665B0848" w14:textId="77777777">
        <w:trPr>
          <w:trHeight w:val="57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59333789" w14:textId="77777777" w:rsidR="008E28A8" w:rsidRDefault="008E28A8" w:rsidP="008E28A8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CE66C7F" w14:textId="77777777" w:rsidR="008E28A8" w:rsidRDefault="008E28A8" w:rsidP="008E28A8">
            <w:pPr>
              <w:pStyle w:val="TableParagraph"/>
              <w:tabs>
                <w:tab w:val="left" w:pos="686"/>
              </w:tabs>
              <w:ind w:left="226"/>
              <w:rPr>
                <w:sz w:val="18"/>
              </w:rPr>
            </w:pPr>
            <w:r>
              <w:rPr>
                <w:color w:val="414042"/>
                <w:sz w:val="18"/>
              </w:rPr>
              <w:t>3.3</w:t>
            </w:r>
            <w:r>
              <w:rPr>
                <w:color w:val="414042"/>
                <w:sz w:val="18"/>
              </w:rPr>
              <w:tab/>
              <w:t>Include a range of teaching</w:t>
            </w:r>
            <w:r>
              <w:rPr>
                <w:color w:val="414042"/>
                <w:spacing w:val="-3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strategie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4EDD02ED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0FC6202F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3ECD55A2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8E28A8" w14:paraId="582D101F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4D59A997" w14:textId="77777777" w:rsidR="008E28A8" w:rsidRDefault="008E28A8" w:rsidP="008E28A8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3CBF43B" w14:textId="77777777" w:rsidR="008E28A8" w:rsidRDefault="008E28A8" w:rsidP="008E28A8">
            <w:pPr>
              <w:pStyle w:val="TableParagraph"/>
              <w:tabs>
                <w:tab w:val="left" w:pos="686"/>
              </w:tabs>
              <w:spacing w:line="254" w:lineRule="auto"/>
              <w:ind w:left="686" w:right="27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3.4</w:t>
            </w:r>
            <w:r>
              <w:rPr>
                <w:color w:val="414042"/>
                <w:sz w:val="18"/>
              </w:rPr>
              <w:tab/>
              <w:t xml:space="preserve">Demonstrate knowledge of a range of resources, including </w:t>
            </w:r>
            <w:r>
              <w:rPr>
                <w:color w:val="414042"/>
                <w:spacing w:val="-5"/>
                <w:sz w:val="18"/>
              </w:rPr>
              <w:t xml:space="preserve">ICT, </w:t>
            </w:r>
            <w:r>
              <w:rPr>
                <w:color w:val="414042"/>
                <w:sz w:val="18"/>
              </w:rPr>
              <w:t>that engage students in their</w:t>
            </w:r>
            <w:r>
              <w:rPr>
                <w:color w:val="414042"/>
                <w:spacing w:val="-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42651DE7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3C38EFAD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6F4F81A2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8E28A8" w14:paraId="2BE9F153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53D0613C" w14:textId="77777777" w:rsidR="008E28A8" w:rsidRDefault="008E28A8" w:rsidP="008E28A8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C2F0AD1" w14:textId="77777777" w:rsidR="008E28A8" w:rsidRDefault="008E28A8" w:rsidP="008E28A8">
            <w:pPr>
              <w:pStyle w:val="TableParagraph"/>
              <w:tabs>
                <w:tab w:val="left" w:pos="686"/>
              </w:tabs>
              <w:spacing w:line="254" w:lineRule="auto"/>
              <w:ind w:left="686" w:right="29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3.5</w:t>
            </w:r>
            <w:r>
              <w:rPr>
                <w:color w:val="414042"/>
                <w:sz w:val="18"/>
              </w:rPr>
              <w:tab/>
              <w:t>Demonstrate a range of verbal and</w:t>
            </w:r>
            <w:r>
              <w:rPr>
                <w:color w:val="414042"/>
                <w:spacing w:val="-25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non-verbal communication strategies to support student engagement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33BEF3D4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3F9CE841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0186D019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48DBD75E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34E20ACD" w14:textId="77777777" w:rsidR="008C3734" w:rsidRDefault="008C3734">
      <w:pPr>
        <w:pStyle w:val="BodyText"/>
        <w:spacing w:before="3"/>
        <w:rPr>
          <w:b/>
          <w:sz w:val="12"/>
        </w:rPr>
      </w:pPr>
    </w:p>
    <w:tbl>
      <w:tblPr>
        <w:tblW w:w="0" w:type="auto"/>
        <w:tblInd w:w="8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8E28A8" w14:paraId="40C3EC05" w14:textId="77777777">
        <w:trPr>
          <w:trHeight w:val="1017"/>
        </w:trPr>
        <w:tc>
          <w:tcPr>
            <w:tcW w:w="4663" w:type="dxa"/>
            <w:tcBorders>
              <w:top w:val="single" w:sz="2" w:space="0" w:color="00757A"/>
              <w:bottom w:val="single" w:sz="4" w:space="0" w:color="00757A"/>
            </w:tcBorders>
          </w:tcPr>
          <w:p w14:paraId="5EC52DF1" w14:textId="77777777" w:rsidR="008E28A8" w:rsidRDefault="008E28A8" w:rsidP="008E28A8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D805DBA" w14:textId="77777777" w:rsidR="008E28A8" w:rsidRDefault="008E28A8" w:rsidP="008E28A8">
            <w:pPr>
              <w:pStyle w:val="TableParagraph"/>
              <w:tabs>
                <w:tab w:val="left" w:pos="691"/>
              </w:tabs>
              <w:spacing w:line="254" w:lineRule="auto"/>
              <w:ind w:left="691" w:right="488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3.6</w:t>
            </w:r>
            <w:r>
              <w:rPr>
                <w:color w:val="414042"/>
                <w:sz w:val="18"/>
              </w:rPr>
              <w:tab/>
              <w:t>Demonstrate broad knowledge of strategies that can be used to evaluate teaching programs to improve student</w:t>
            </w:r>
            <w:r>
              <w:rPr>
                <w:color w:val="414042"/>
                <w:spacing w:val="-9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E5E6E6"/>
          </w:tcPr>
          <w:p w14:paraId="509886FB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EDEEEE"/>
          </w:tcPr>
          <w:p w14:paraId="067F1FEE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4" w:space="0" w:color="00757A"/>
            </w:tcBorders>
            <w:shd w:val="clear" w:color="auto" w:fill="F6F6F6"/>
          </w:tcPr>
          <w:p w14:paraId="55F8B1A5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  <w:tr w:rsidR="008E28A8" w14:paraId="6BA712F1" w14:textId="77777777">
        <w:trPr>
          <w:trHeight w:val="1012"/>
        </w:trPr>
        <w:tc>
          <w:tcPr>
            <w:tcW w:w="4663" w:type="dxa"/>
            <w:tcBorders>
              <w:top w:val="single" w:sz="4" w:space="0" w:color="00757A"/>
              <w:bottom w:val="single" w:sz="6" w:space="0" w:color="003B45"/>
            </w:tcBorders>
          </w:tcPr>
          <w:p w14:paraId="374256EE" w14:textId="77777777" w:rsidR="008E28A8" w:rsidRDefault="008E28A8" w:rsidP="008E28A8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70DBD82" w14:textId="77777777" w:rsidR="008E28A8" w:rsidRDefault="008E28A8" w:rsidP="008E28A8">
            <w:pPr>
              <w:pStyle w:val="TableParagraph"/>
              <w:spacing w:line="254" w:lineRule="auto"/>
              <w:ind w:left="691" w:right="759" w:hanging="460"/>
              <w:jc w:val="both"/>
              <w:rPr>
                <w:sz w:val="18"/>
              </w:rPr>
            </w:pPr>
            <w:r>
              <w:rPr>
                <w:color w:val="414042"/>
                <w:sz w:val="18"/>
              </w:rPr>
              <w:t>3.7    Describe a broad range of strategies for involving parents/carers in the educative proces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5E6E6"/>
          </w:tcPr>
          <w:p w14:paraId="352BDDEC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DEEEE"/>
          </w:tcPr>
          <w:p w14:paraId="6EED7B53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F6F6F6"/>
          </w:tcPr>
          <w:p w14:paraId="27A12221" w14:textId="77777777" w:rsidR="008E28A8" w:rsidRDefault="008E28A8" w:rsidP="008E28A8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</w:tbl>
    <w:p w14:paraId="038EA848" w14:textId="77777777" w:rsidR="008C3734" w:rsidRDefault="008C3734">
      <w:pPr>
        <w:rPr>
          <w:rFonts w:ascii="Times New Roman"/>
          <w:sz w:val="18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12DA8808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64A16562" w14:textId="4685A404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04E44C09" wp14:editId="5ED5AE1E">
                <wp:extent cx="8901430" cy="900430"/>
                <wp:effectExtent l="23495" t="0" r="19050" b="0"/>
                <wp:docPr id="66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68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6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0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FA0C25" w14:textId="689AC4B0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2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7892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21343B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Create and maintain supportive and safe learning environm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4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55EB63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E44C09" id="Group 58" o:spid="_x0000_s105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">
                <v:rect id="Rectangle 59" o:spid="_x0000_s105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" fillcolor="#003b45" stroked="f"/>
                <v:line id="Line 60" o:spid="_x0000_s105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" strokecolor="white" strokeweight="3pt"/>
                <v:line id="Line 61" o:spid="_x0000_s106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" strokecolor="white" strokeweight="3pt"/>
                <v:line id="Line 62" o:spid="_x0000_s106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" strokecolor="white" strokeweight="3pt"/>
                <v:line id="Line 63" o:spid="_x0000_s106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" strokecolor="white" strokeweight="3pt"/>
                <v:line id="Line 64" o:spid="_x0000_s106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" strokecolor="white" strokeweight="3pt"/>
                <v:shape id="Text Box 65" o:spid="_x0000_s106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" fillcolor="#f5f8e7" stroked="f">
                  <v:textbox inset="0,0,0,0">
                    <w:txbxContent>
                      <w:p w14:paraId="4EFA0C25" w14:textId="689AC4B0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66" o:spid="_x0000_s1065" type="#_x0000_t202" style="position:absolute;left:934;top:444;width:7892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" filled="f" stroked="f">
                  <v:textbox inset="0,0,0,0">
                    <w:txbxContent>
                      <w:p w14:paraId="4021343B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Create and maintain supportive and safe learning environments</w:t>
                        </w:r>
                      </w:p>
                    </w:txbxContent>
                  </v:textbox>
                </v:shape>
                <v:shape id="Text Box 67" o:spid="_x0000_s106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" filled="f" stroked="f">
                  <v:textbox inset="0,0,0,0">
                    <w:txbxContent>
                      <w:p w14:paraId="5155EB63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4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EBB4F93" w14:textId="77777777" w:rsidR="008C3734" w:rsidRDefault="008C3734">
      <w:pPr>
        <w:pStyle w:val="BodyText"/>
        <w:rPr>
          <w:b/>
        </w:rPr>
      </w:pPr>
    </w:p>
    <w:p w14:paraId="12E86E41" w14:textId="77777777" w:rsidR="008C3734" w:rsidRDefault="008C3734">
      <w:pPr>
        <w:pStyle w:val="BodyText"/>
        <w:rPr>
          <w:b/>
        </w:rPr>
      </w:pPr>
    </w:p>
    <w:p w14:paraId="79DA81C3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31605E" w14:paraId="45D188B9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4EB100FD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777FBA28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7A157EF9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25B50CC5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2DB7B437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7B8962DD" w14:textId="77777777" w:rsidR="0031605E" w:rsidRDefault="0031605E" w:rsidP="0031605E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60A2C406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5F47113D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446D430D" w14:textId="77777777" w:rsidR="0031605E" w:rsidRDefault="0031605E" w:rsidP="0031605E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2EB22729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039516C8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0997A3B1" w14:textId="77777777" w:rsidR="0031605E" w:rsidRDefault="0031605E" w:rsidP="0031605E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196F7726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643AA8F8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39712CD4" w14:textId="77777777" w:rsidR="0031605E" w:rsidRDefault="0031605E" w:rsidP="0031605E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31605E" w14:paraId="45D3460A" w14:textId="77777777">
        <w:trPr>
          <w:trHeight w:val="101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1276F488" w14:textId="77777777" w:rsidR="0031605E" w:rsidRDefault="0031605E" w:rsidP="0031605E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788FB848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331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4.1</w:t>
            </w:r>
            <w:r>
              <w:rPr>
                <w:color w:val="414042"/>
                <w:sz w:val="18"/>
              </w:rPr>
              <w:tab/>
              <w:t>Identify strategies to support inclusive student participation and engagement in classroom activities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3C9D88CF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02964159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5955A622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5A05E55B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5532B663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158BDC1E" w14:textId="77777777" w:rsidR="0031605E" w:rsidRDefault="0031605E" w:rsidP="0031605E">
            <w:pPr>
              <w:pStyle w:val="TableParagraph"/>
              <w:spacing w:line="254" w:lineRule="auto"/>
              <w:ind w:left="686" w:right="983" w:hanging="460"/>
              <w:jc w:val="both"/>
              <w:rPr>
                <w:sz w:val="18"/>
              </w:rPr>
            </w:pPr>
            <w:r>
              <w:rPr>
                <w:color w:val="414042"/>
                <w:sz w:val="18"/>
              </w:rPr>
              <w:t>4.2    Demonstrate the capacity to organise classroom activities and provide clear direction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318830CF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50C53ABB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396B075A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1AF4A681" w14:textId="77777777">
        <w:trPr>
          <w:trHeight w:val="79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2F3CAFD9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632DEDD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line="254" w:lineRule="auto"/>
              <w:ind w:left="686" w:right="291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4.3</w:t>
            </w:r>
            <w:r>
              <w:rPr>
                <w:color w:val="414042"/>
                <w:sz w:val="18"/>
              </w:rPr>
              <w:tab/>
              <w:t>Demonstrate knowledge of practical approaches to manage challenging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behaviour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289CA59E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1C8A765E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06EBB112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05B669D9" w14:textId="77777777">
        <w:trPr>
          <w:trHeight w:val="123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36A467B9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C2BFB46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line="254" w:lineRule="auto"/>
              <w:ind w:left="686" w:right="53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4.4</w:t>
            </w:r>
            <w:r>
              <w:rPr>
                <w:color w:val="414042"/>
                <w:sz w:val="18"/>
              </w:rPr>
              <w:tab/>
              <w:t>Describe strategies that support students’ well-being and safety working within school and/or system, curriculum and legislative requirement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1E5388D2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05B49258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7B5EFA54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3E548A58" w14:textId="77777777">
        <w:trPr>
          <w:trHeight w:val="1232"/>
        </w:trPr>
        <w:tc>
          <w:tcPr>
            <w:tcW w:w="4663" w:type="dxa"/>
            <w:tcBorders>
              <w:top w:val="single" w:sz="4" w:space="0" w:color="00757A"/>
              <w:bottom w:val="single" w:sz="6" w:space="0" w:color="003B45"/>
            </w:tcBorders>
          </w:tcPr>
          <w:p w14:paraId="42074ABA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2CCA9172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line="254" w:lineRule="auto"/>
              <w:ind w:left="686" w:right="31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4.5</w:t>
            </w:r>
            <w:r>
              <w:rPr>
                <w:color w:val="414042"/>
                <w:sz w:val="18"/>
              </w:rPr>
              <w:tab/>
              <w:t>Demonstrate an understanding of the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relevant issues and the strategies available to support the safe, responsible and ethical use of ICT in learning and</w:t>
            </w:r>
            <w:r>
              <w:rPr>
                <w:color w:val="414042"/>
                <w:spacing w:val="-3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teach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5E6E6"/>
          </w:tcPr>
          <w:p w14:paraId="723A8E04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DEEEE"/>
          </w:tcPr>
          <w:p w14:paraId="4B6713DB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F6F6F6"/>
          </w:tcPr>
          <w:p w14:paraId="4C71A1AF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4C4C2EA8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21A6B0F5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12DF7D40" w14:textId="36A2A85A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1B2B4749" wp14:editId="7CBB4067">
                <wp:extent cx="8901430" cy="900430"/>
                <wp:effectExtent l="23495" t="0" r="19050" b="0"/>
                <wp:docPr id="494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496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0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2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4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6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8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EBBB2F" w14:textId="7E20E2C2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10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7056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769698D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Assess, provide feedback and report on student learn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455F3F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2B4749" id="Group 48" o:spid="_x0000_s106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">
                <v:rect id="Rectangle 49" o:spid="_x0000_s106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" fillcolor="#003b45" stroked="f"/>
                <v:line id="Line 50" o:spid="_x0000_s106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" strokecolor="white" strokeweight="3pt"/>
                <v:line id="Line 51" o:spid="_x0000_s107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" strokecolor="white" strokeweight="3pt"/>
                <v:line id="Line 52" o:spid="_x0000_s107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" strokecolor="white" strokeweight="3pt"/>
                <v:line id="Line 53" o:spid="_x0000_s107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" strokecolor="white" strokeweight="3pt"/>
                <v:line id="Line 54" o:spid="_x0000_s107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" strokecolor="white" strokeweight="3pt"/>
                <v:shape id="Text Box 55" o:spid="_x0000_s107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" fillcolor="#f5f8e7" stroked="f">
                  <v:textbox inset="0,0,0,0">
                    <w:txbxContent>
                      <w:p w14:paraId="33EBBB2F" w14:textId="7E20E2C2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56" o:spid="_x0000_s1075" type="#_x0000_t202" style="position:absolute;left:934;top:444;width:7056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" filled="f" stroked="f">
                  <v:textbox inset="0,0,0,0">
                    <w:txbxContent>
                      <w:p w14:paraId="3769698D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Assess, provide feedback and report on student learning</w:t>
                        </w:r>
                      </w:p>
                    </w:txbxContent>
                  </v:textbox>
                </v:shape>
                <v:shape id="Text Box 57" o:spid="_x0000_s107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inset="0,0,0,0">
                    <w:txbxContent>
                      <w:p w14:paraId="2C455F3F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5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2D4B65A" w14:textId="77777777" w:rsidR="008C3734" w:rsidRDefault="008C3734">
      <w:pPr>
        <w:pStyle w:val="BodyText"/>
        <w:rPr>
          <w:b/>
        </w:rPr>
      </w:pPr>
    </w:p>
    <w:p w14:paraId="556453B7" w14:textId="77777777" w:rsidR="008C3734" w:rsidRDefault="008C3734">
      <w:pPr>
        <w:pStyle w:val="BodyText"/>
        <w:rPr>
          <w:b/>
        </w:rPr>
      </w:pPr>
    </w:p>
    <w:p w14:paraId="04EC7617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31605E" w14:paraId="785631A6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7E7B0554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50885177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18AA1614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501DBA8E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1F8AC9C2" w14:textId="77777777" w:rsidR="0031605E" w:rsidRDefault="0031605E" w:rsidP="0031605E">
            <w:pPr>
              <w:pStyle w:val="TableParagraph"/>
              <w:rPr>
                <w:b/>
              </w:rPr>
            </w:pPr>
          </w:p>
          <w:p w14:paraId="2A6AC7BB" w14:textId="77777777" w:rsidR="0031605E" w:rsidRDefault="0031605E" w:rsidP="0031605E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5D7D29DF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25BC4128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421C59A6" w14:textId="77777777" w:rsidR="0031605E" w:rsidRDefault="0031605E" w:rsidP="0031605E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54A7FF08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4BEFCBEB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496ED36F" w14:textId="77777777" w:rsidR="0031605E" w:rsidRDefault="0031605E" w:rsidP="0031605E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3BB213BB" w14:textId="77777777" w:rsidR="0031605E" w:rsidRDefault="0031605E" w:rsidP="0031605E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39ABAE92" w14:textId="77777777" w:rsidR="0031605E" w:rsidRDefault="0031605E" w:rsidP="0031605E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0A54F561" w14:textId="77777777" w:rsidR="0031605E" w:rsidRDefault="0031605E" w:rsidP="0031605E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31605E" w14:paraId="010D9D7E" w14:textId="77777777">
        <w:trPr>
          <w:trHeight w:val="123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1DBB9BFA" w14:textId="77777777" w:rsidR="0031605E" w:rsidRDefault="0031605E" w:rsidP="0031605E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415B843C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544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5.1</w:t>
            </w:r>
            <w:r>
              <w:rPr>
                <w:color w:val="414042"/>
                <w:sz w:val="18"/>
              </w:rPr>
              <w:tab/>
              <w:t>Demonstrate understanding of</w:t>
            </w:r>
            <w:r>
              <w:rPr>
                <w:color w:val="414042"/>
                <w:spacing w:val="-30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ssessment strategies, including informal and formal, diagnostic, formative and summative approaches to assess student</w:t>
            </w:r>
            <w:r>
              <w:rPr>
                <w:color w:val="414042"/>
                <w:spacing w:val="-1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6EECD766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0F104996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7EE3B7C3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0B658F24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025FA2C0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29F3472A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line="254" w:lineRule="auto"/>
              <w:ind w:left="686" w:right="23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5.2</w:t>
            </w:r>
            <w:r>
              <w:rPr>
                <w:color w:val="414042"/>
                <w:sz w:val="18"/>
              </w:rPr>
              <w:tab/>
              <w:t>Demonstrate an understanding of the purpose of providing timely and appropriate feedback to students about their</w:t>
            </w:r>
            <w:r>
              <w:rPr>
                <w:color w:val="414042"/>
                <w:spacing w:val="-3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74FDEA0F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4C094429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1A88C11F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7C108C0F" w14:textId="77777777">
        <w:trPr>
          <w:trHeight w:val="123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5231197D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0ABC034" w14:textId="77777777" w:rsidR="0031605E" w:rsidRDefault="0031605E" w:rsidP="0031605E">
            <w:pPr>
              <w:pStyle w:val="TableParagraph"/>
              <w:tabs>
                <w:tab w:val="left" w:pos="686"/>
              </w:tabs>
              <w:spacing w:line="254" w:lineRule="auto"/>
              <w:ind w:left="686" w:right="544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5.3</w:t>
            </w:r>
            <w:r>
              <w:rPr>
                <w:color w:val="414042"/>
                <w:sz w:val="18"/>
              </w:rPr>
              <w:tab/>
              <w:t>Demonstrate understanding of</w:t>
            </w:r>
            <w:r>
              <w:rPr>
                <w:color w:val="414042"/>
                <w:spacing w:val="-30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ssessment moderation and its application to support consistent and comparable judgements of student</w:t>
            </w:r>
            <w:r>
              <w:rPr>
                <w:color w:val="414042"/>
                <w:spacing w:val="-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17F96508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55A5AB16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4FA15A43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31605E" w14:paraId="100C9542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21DA25D8" w14:textId="77777777" w:rsidR="0031605E" w:rsidRDefault="0031605E" w:rsidP="0031605E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8EA95D4" w14:textId="77777777" w:rsidR="0031605E" w:rsidRDefault="0031605E" w:rsidP="0031605E">
            <w:pPr>
              <w:pStyle w:val="TableParagraph"/>
              <w:spacing w:line="254" w:lineRule="auto"/>
              <w:ind w:left="686" w:right="353" w:hanging="460"/>
              <w:jc w:val="both"/>
              <w:rPr>
                <w:sz w:val="18"/>
              </w:rPr>
            </w:pPr>
            <w:r>
              <w:rPr>
                <w:color w:val="414042"/>
                <w:sz w:val="18"/>
              </w:rPr>
              <w:t>5.4    Demonstrate the capacity to interpret student assessment data to evaluate student learning and modify teaching practice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6A82AEFE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32804354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7DA3CD6C" w14:textId="77777777" w:rsidR="0031605E" w:rsidRDefault="0031605E" w:rsidP="0031605E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4DC6C38B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820" w:left="580" w:header="0" w:footer="542" w:gutter="0"/>
          <w:cols w:space="720"/>
        </w:sectPr>
      </w:pPr>
    </w:p>
    <w:p w14:paraId="5D4878AC" w14:textId="77777777" w:rsidR="008C3734" w:rsidRDefault="008C3734">
      <w:pPr>
        <w:pStyle w:val="BodyText"/>
        <w:spacing w:before="3"/>
        <w:rPr>
          <w:b/>
          <w:sz w:val="12"/>
        </w:rPr>
      </w:pPr>
    </w:p>
    <w:tbl>
      <w:tblPr>
        <w:tblW w:w="0" w:type="auto"/>
        <w:tblInd w:w="8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9A0A90" w14:paraId="49018F66" w14:textId="77777777">
        <w:trPr>
          <w:trHeight w:val="1454"/>
        </w:trPr>
        <w:tc>
          <w:tcPr>
            <w:tcW w:w="4663" w:type="dxa"/>
            <w:tcBorders>
              <w:top w:val="single" w:sz="2" w:space="0" w:color="00757A"/>
              <w:bottom w:val="single" w:sz="6" w:space="0" w:color="003B45"/>
            </w:tcBorders>
          </w:tcPr>
          <w:p w14:paraId="404A3BC5" w14:textId="77777777" w:rsidR="009A0A90" w:rsidRDefault="009A0A90" w:rsidP="009A0A90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7AE3D3DF" w14:textId="77777777" w:rsidR="009A0A90" w:rsidRDefault="009A0A90" w:rsidP="009A0A90">
            <w:pPr>
              <w:pStyle w:val="TableParagraph"/>
              <w:tabs>
                <w:tab w:val="left" w:pos="691"/>
              </w:tabs>
              <w:ind w:left="231"/>
              <w:rPr>
                <w:sz w:val="18"/>
              </w:rPr>
            </w:pPr>
            <w:r>
              <w:rPr>
                <w:color w:val="414042"/>
                <w:sz w:val="18"/>
              </w:rPr>
              <w:t>5.5</w:t>
            </w:r>
            <w:r>
              <w:rPr>
                <w:color w:val="414042"/>
                <w:sz w:val="18"/>
              </w:rPr>
              <w:tab/>
              <w:t>Demonstrate understanding of a</w:t>
            </w:r>
            <w:r>
              <w:rPr>
                <w:color w:val="414042"/>
                <w:spacing w:val="-9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range</w:t>
            </w:r>
          </w:p>
          <w:p w14:paraId="11441404" w14:textId="77777777" w:rsidR="009A0A90" w:rsidRDefault="009A0A90" w:rsidP="009A0A90">
            <w:pPr>
              <w:pStyle w:val="TableParagraph"/>
              <w:spacing w:before="13" w:line="254" w:lineRule="auto"/>
              <w:ind w:left="691" w:right="569"/>
              <w:rPr>
                <w:sz w:val="18"/>
              </w:rPr>
            </w:pPr>
            <w:r>
              <w:rPr>
                <w:color w:val="414042"/>
                <w:sz w:val="18"/>
              </w:rPr>
              <w:t>of strategies for reporting to students and parents/carers and the purpose of keeping accurate and reliable records of student achievement.</w:t>
            </w: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E5E6E6"/>
          </w:tcPr>
          <w:p w14:paraId="7BC0969F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EDEEEE"/>
          </w:tcPr>
          <w:p w14:paraId="265F424E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2" w:space="0" w:color="00757A"/>
              <w:bottom w:val="single" w:sz="6" w:space="0" w:color="003B45"/>
            </w:tcBorders>
            <w:shd w:val="clear" w:color="auto" w:fill="F6F6F6"/>
          </w:tcPr>
          <w:p w14:paraId="2F7F7D95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</w:tbl>
    <w:p w14:paraId="5BE726D3" w14:textId="77777777" w:rsidR="008C3734" w:rsidRDefault="008C3734">
      <w:pPr>
        <w:rPr>
          <w:rFonts w:ascii="Times New Roman"/>
          <w:sz w:val="18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4DC966A3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427349F7" w14:textId="755029A9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3B014907" wp14:editId="3DF82FD7">
                <wp:extent cx="8901430" cy="900430"/>
                <wp:effectExtent l="23495" t="0" r="19050" b="0"/>
                <wp:docPr id="474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476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0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2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4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6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8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968FC0" w14:textId="5E02D049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0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3966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B4B56E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Engage in professional learn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2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6A3755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014907" id="Group 38" o:spid="_x0000_s107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">
                <v:rect id="Rectangle 39" o:spid="_x0000_s107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" fillcolor="#003b45" stroked="f"/>
                <v:line id="Line 40" o:spid="_x0000_s107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" strokecolor="white" strokeweight="3pt"/>
                <v:line id="Line 41" o:spid="_x0000_s108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" strokecolor="white" strokeweight="3pt"/>
                <v:line id="Line 42" o:spid="_x0000_s108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" strokecolor="white" strokeweight="3pt"/>
                <v:line id="Line 43" o:spid="_x0000_s108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" strokecolor="white" strokeweight="3pt"/>
                <v:line id="Line 44" o:spid="_x0000_s108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" strokecolor="white" strokeweight="3pt"/>
                <v:shape id="Text Box 45" o:spid="_x0000_s108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" fillcolor="#f5f8e7" stroked="f">
                  <v:textbox inset="0,0,0,0">
                    <w:txbxContent>
                      <w:p w14:paraId="18968FC0" w14:textId="5E02D049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46" o:spid="_x0000_s1085" type="#_x0000_t202" style="position:absolute;left:934;top:444;width:3966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" filled="f" stroked="f">
                  <v:textbox inset="0,0,0,0">
                    <w:txbxContent>
                      <w:p w14:paraId="48B4B56E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Engage in professional learning</w:t>
                        </w:r>
                      </w:p>
                    </w:txbxContent>
                  </v:textbox>
                </v:shape>
                <v:shape id="Text Box 47" o:spid="_x0000_s108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" filled="f" stroked="f">
                  <v:textbox inset="0,0,0,0">
                    <w:txbxContent>
                      <w:p w14:paraId="5B6A3755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6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BE95EE6" w14:textId="77777777" w:rsidR="008C3734" w:rsidRDefault="008C3734">
      <w:pPr>
        <w:pStyle w:val="BodyText"/>
        <w:rPr>
          <w:b/>
        </w:rPr>
      </w:pPr>
    </w:p>
    <w:p w14:paraId="22EA730D" w14:textId="77777777" w:rsidR="008C3734" w:rsidRDefault="008C3734">
      <w:pPr>
        <w:pStyle w:val="BodyText"/>
        <w:rPr>
          <w:b/>
        </w:rPr>
      </w:pPr>
    </w:p>
    <w:p w14:paraId="174C76DE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9A0A90" w14:paraId="75D340B8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6B78DE84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16FD4CD1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0E789FE8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449B40AD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130D0BEF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768F968E" w14:textId="77777777" w:rsidR="009A0A90" w:rsidRDefault="009A0A90" w:rsidP="009A0A90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7D8FB168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0C95CB4F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69A55829" w14:textId="77777777" w:rsidR="009A0A90" w:rsidRDefault="009A0A90" w:rsidP="009A0A90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0733FB28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7036F456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07487A09" w14:textId="77777777" w:rsidR="009A0A90" w:rsidRDefault="009A0A90" w:rsidP="009A0A90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027E693D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469804F4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5102DC88" w14:textId="77777777" w:rsidR="009A0A90" w:rsidRDefault="009A0A90" w:rsidP="009A0A90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9A0A90" w14:paraId="59E0F0A6" w14:textId="77777777">
        <w:trPr>
          <w:trHeight w:val="123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4466C196" w14:textId="77777777" w:rsidR="009A0A90" w:rsidRDefault="009A0A90" w:rsidP="009A0A90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351D8351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484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6.1</w:t>
            </w:r>
            <w:r>
              <w:rPr>
                <w:color w:val="414042"/>
                <w:sz w:val="18"/>
              </w:rPr>
              <w:tab/>
              <w:t xml:space="preserve">Demonstrate an understanding of the role of the Australian Professional Standards for </w:t>
            </w:r>
            <w:r>
              <w:rPr>
                <w:color w:val="414042"/>
                <w:spacing w:val="-4"/>
                <w:sz w:val="18"/>
              </w:rPr>
              <w:t xml:space="preserve">Teachers </w:t>
            </w:r>
            <w:r>
              <w:rPr>
                <w:color w:val="414042"/>
                <w:sz w:val="18"/>
              </w:rPr>
              <w:t>in identifying professional learning needs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48437C83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600C8F5F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5CE50AEC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9A0A90" w14:paraId="65E8C70B" w14:textId="77777777">
        <w:trPr>
          <w:trHeight w:val="79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257D063E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8654E9E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38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6.2</w:t>
            </w:r>
            <w:r>
              <w:rPr>
                <w:color w:val="414042"/>
                <w:sz w:val="18"/>
              </w:rPr>
              <w:tab/>
              <w:t>Understand the relevant and appropriate sources of professional learning for</w:t>
            </w:r>
            <w:r>
              <w:rPr>
                <w:color w:val="414042"/>
                <w:spacing w:val="-2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teacher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7185D1EC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35D3325C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023FD55B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9A0A90" w14:paraId="100FD5AB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2E28D9AD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03382CF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341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6.3</w:t>
            </w:r>
            <w:r>
              <w:rPr>
                <w:color w:val="414042"/>
                <w:sz w:val="18"/>
              </w:rPr>
              <w:tab/>
              <w:t>Seek and apply constructive feedback from supervisors and teachers to improve teaching practice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032E2B8D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1D496683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23EE8277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  <w:tr w:rsidR="009A0A90" w14:paraId="131B0301" w14:textId="77777777">
        <w:trPr>
          <w:trHeight w:val="1012"/>
        </w:trPr>
        <w:tc>
          <w:tcPr>
            <w:tcW w:w="4663" w:type="dxa"/>
            <w:tcBorders>
              <w:top w:val="single" w:sz="4" w:space="0" w:color="00757A"/>
              <w:bottom w:val="single" w:sz="6" w:space="0" w:color="003B45"/>
            </w:tcBorders>
          </w:tcPr>
          <w:p w14:paraId="4A84AAB5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5E95B453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263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6.4</w:t>
            </w:r>
            <w:r>
              <w:rPr>
                <w:color w:val="414042"/>
                <w:sz w:val="18"/>
              </w:rPr>
              <w:tab/>
              <w:t>Demonstrate an understanding of the</w:t>
            </w:r>
            <w:r>
              <w:rPr>
                <w:color w:val="414042"/>
                <w:spacing w:val="-2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rationale for continued professional learning and the implications for improved student</w:t>
            </w:r>
            <w:r>
              <w:rPr>
                <w:color w:val="414042"/>
                <w:spacing w:val="-12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learning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5E6E6"/>
          </w:tcPr>
          <w:p w14:paraId="3033B470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DEEEE"/>
          </w:tcPr>
          <w:p w14:paraId="4A9DEFD3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F6F6F6"/>
          </w:tcPr>
          <w:p w14:paraId="280641E7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6"/>
              </w:rPr>
            </w:pPr>
          </w:p>
        </w:tc>
      </w:tr>
    </w:tbl>
    <w:p w14:paraId="0E4EE6CD" w14:textId="77777777" w:rsidR="008C3734" w:rsidRDefault="008C3734">
      <w:pPr>
        <w:rPr>
          <w:rFonts w:ascii="Times New Roman"/>
          <w:sz w:val="16"/>
        </w:rPr>
        <w:sectPr w:rsidR="008C3734">
          <w:pgSz w:w="16840" w:h="11910" w:orient="landscape"/>
          <w:pgMar w:top="1100" w:right="460" w:bottom="740" w:left="580" w:header="0" w:footer="542" w:gutter="0"/>
          <w:cols w:space="720"/>
        </w:sectPr>
      </w:pPr>
    </w:p>
    <w:p w14:paraId="03F90B1C" w14:textId="77777777" w:rsidR="008C3734" w:rsidRDefault="008C3734">
      <w:pPr>
        <w:pStyle w:val="BodyText"/>
        <w:spacing w:before="3"/>
        <w:rPr>
          <w:b/>
          <w:sz w:val="12"/>
        </w:rPr>
      </w:pPr>
    </w:p>
    <w:p w14:paraId="042BF356" w14:textId="6A841737" w:rsidR="008C3734" w:rsidRDefault="00EE7736">
      <w:pPr>
        <w:pStyle w:val="BodyText"/>
        <w:ind w:left="807"/>
      </w:pPr>
      <w:r>
        <w:rPr>
          <w:noProof/>
        </w:rPr>
        <mc:AlternateContent>
          <mc:Choice Requires="wpg">
            <w:drawing>
              <wp:inline distT="0" distB="0" distL="0" distR="0" wp14:anchorId="3BA6B21F" wp14:editId="34137BE0">
                <wp:extent cx="8901430" cy="900430"/>
                <wp:effectExtent l="23495" t="0" r="19050" b="0"/>
                <wp:docPr id="454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01430" cy="900430"/>
                          <a:chOff x="0" y="0"/>
                          <a:chExt cx="14018" cy="1418"/>
                        </a:xfrm>
                      </wpg:grpSpPr>
                      <wps:wsp>
                        <wps:cNvPr id="45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018" cy="908"/>
                          </a:xfrm>
                          <a:prstGeom prst="rect">
                            <a:avLst/>
                          </a:prstGeom>
                          <a:solidFill>
                            <a:srgbClr val="003B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0" y="907"/>
                            <a:ext cx="765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0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765" y="907"/>
                            <a:ext cx="389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2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4663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4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7781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6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0899" y="907"/>
                            <a:ext cx="3118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8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37"/>
                            <a:ext cx="14018" cy="481"/>
                          </a:xfrm>
                          <a:prstGeom prst="rect">
                            <a:avLst/>
                          </a:prstGeom>
                          <a:solidFill>
                            <a:srgbClr val="F5F8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DA8FF6" w14:textId="73D10339" w:rsidR="00A61616" w:rsidRDefault="00A61616">
                              <w:pPr>
                                <w:spacing w:before="122"/>
                                <w:ind w:left="226"/>
                                <w:rPr>
                                  <w:b/>
                                  <w:sz w:val="18"/>
                                </w:rPr>
                              </w:pP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Program approach to the </w:t>
                              </w:r>
                              <w:r w:rsidR="0067743A" w:rsidRPr="0067743A">
                                <w:rPr>
                                  <w:b/>
                                  <w:color w:val="414042"/>
                                  <w:sz w:val="18"/>
                                </w:rPr>
                                <w:t xml:space="preserve">Graduate Teacher </w:t>
                              </w:r>
                              <w:r>
                                <w:rPr>
                                  <w:b/>
                                  <w:color w:val="414042"/>
                                  <w:sz w:val="18"/>
                                </w:rPr>
                                <w:t>Standa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0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934" y="444"/>
                            <a:ext cx="9197" cy="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8096B4" w14:textId="77777777" w:rsidR="00A61616" w:rsidRDefault="00A61616">
                              <w:pPr>
                                <w:spacing w:line="290" w:lineRule="exact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Engage professionally with colleagues, parents/carers and the communit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72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475" y="172"/>
                            <a:ext cx="310" cy="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EC891F" w14:textId="77777777" w:rsidR="00A61616" w:rsidRDefault="00A61616">
                              <w:pPr>
                                <w:spacing w:line="581" w:lineRule="exact"/>
                                <w:rPr>
                                  <w:b/>
                                  <w:sz w:val="5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52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A6B21F" id="Group 28" o:spid="_x0000_s1087" style="width:700.9pt;height:70.9pt;mso-position-horizontal-relative:char;mso-position-vertical-relative:line" coordsize="14018,1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">
                <v:rect id="Rectangle 29" o:spid="_x0000_s1088" style="position:absolute;width:1401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" fillcolor="#003b45" stroked="f"/>
                <v:line id="Line 30" o:spid="_x0000_s1089" style="position:absolute;visibility:visible;mso-wrap-style:square" from="0,907" to="765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" strokecolor="white" strokeweight="3pt"/>
                <v:line id="Line 31" o:spid="_x0000_s1090" style="position:absolute;visibility:visible;mso-wrap-style:square" from="765,907" to="4663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" strokecolor="white" strokeweight="3pt"/>
                <v:line id="Line 32" o:spid="_x0000_s1091" style="position:absolute;visibility:visible;mso-wrap-style:square" from="4663,907" to="7781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" strokecolor="white" strokeweight="3pt"/>
                <v:line id="Line 33" o:spid="_x0000_s1092" style="position:absolute;visibility:visible;mso-wrap-style:square" from="7781,907" to="10899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" strokecolor="white" strokeweight="3pt"/>
                <v:line id="Line 34" o:spid="_x0000_s1093" style="position:absolute;visibility:visible;mso-wrap-style:square" from="10899,907" to="14017,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" strokecolor="white" strokeweight="3pt"/>
                <v:shape id="Text Box 35" o:spid="_x0000_s1094" type="#_x0000_t202" style="position:absolute;top:937;width:14018;height: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" fillcolor="#f5f8e7" stroked="f">
                  <v:textbox inset="0,0,0,0">
                    <w:txbxContent>
                      <w:p w14:paraId="79DA8FF6" w14:textId="73D10339" w:rsidR="00A61616" w:rsidRDefault="00A61616">
                        <w:pPr>
                          <w:spacing w:before="122"/>
                          <w:ind w:left="226"/>
                          <w:rPr>
                            <w:b/>
                            <w:sz w:val="18"/>
                          </w:rPr>
                        </w:pPr>
                        <w:r>
                          <w:rPr>
                            <w:b/>
                            <w:color w:val="414042"/>
                            <w:sz w:val="18"/>
                          </w:rPr>
                          <w:t xml:space="preserve">Program approach to the </w:t>
                        </w:r>
                        <w:r w:rsidR="0067743A" w:rsidRPr="0067743A">
                          <w:rPr>
                            <w:b/>
                            <w:color w:val="414042"/>
                            <w:sz w:val="18"/>
                          </w:rPr>
                          <w:t xml:space="preserve">Graduate Teacher </w:t>
                        </w:r>
                        <w:r>
                          <w:rPr>
                            <w:b/>
                            <w:color w:val="414042"/>
                            <w:sz w:val="18"/>
                          </w:rPr>
                          <w:t>Standard</w:t>
                        </w:r>
                      </w:p>
                    </w:txbxContent>
                  </v:textbox>
                </v:shape>
                <v:shape id="Text Box 36" o:spid="_x0000_s1095" type="#_x0000_t202" style="position:absolute;left:934;top:444;width:9197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" filled="f" stroked="f">
                  <v:textbox inset="0,0,0,0">
                    <w:txbxContent>
                      <w:p w14:paraId="1A8096B4" w14:textId="77777777" w:rsidR="00A61616" w:rsidRDefault="00A61616">
                        <w:pPr>
                          <w:spacing w:line="290" w:lineRule="exact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Engage professionally with colleagues, parents/carers and the community</w:t>
                        </w:r>
                      </w:p>
                    </w:txbxContent>
                  </v:textbox>
                </v:shape>
                <v:shape id="Text Box 37" o:spid="_x0000_s1096" type="#_x0000_t202" style="position:absolute;left:475;top:172;width:310;height: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" filled="f" stroked="f">
                  <v:textbox inset="0,0,0,0">
                    <w:txbxContent>
                      <w:p w14:paraId="07EC891F" w14:textId="77777777" w:rsidR="00A61616" w:rsidRDefault="00A61616">
                        <w:pPr>
                          <w:spacing w:line="581" w:lineRule="exact"/>
                          <w:rPr>
                            <w:b/>
                            <w:sz w:val="52"/>
                          </w:rPr>
                        </w:pPr>
                        <w:r>
                          <w:rPr>
                            <w:b/>
                            <w:color w:val="FFFFFF"/>
                            <w:sz w:val="52"/>
                          </w:rPr>
                          <w:t>7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522ECA1" w14:textId="77777777" w:rsidR="008C3734" w:rsidRDefault="008C3734">
      <w:pPr>
        <w:pStyle w:val="BodyText"/>
        <w:rPr>
          <w:b/>
        </w:rPr>
      </w:pPr>
    </w:p>
    <w:p w14:paraId="47DCB3C8" w14:textId="77777777" w:rsidR="008C3734" w:rsidRDefault="008C3734">
      <w:pPr>
        <w:pStyle w:val="BodyText"/>
        <w:rPr>
          <w:b/>
        </w:rPr>
      </w:pPr>
    </w:p>
    <w:p w14:paraId="78E9CA95" w14:textId="77777777" w:rsidR="008C3734" w:rsidRDefault="008C3734">
      <w:pPr>
        <w:pStyle w:val="BodyText"/>
        <w:spacing w:before="6"/>
        <w:rPr>
          <w:b/>
          <w:sz w:val="14"/>
        </w:rPr>
      </w:pPr>
    </w:p>
    <w:tbl>
      <w:tblPr>
        <w:tblW w:w="0" w:type="auto"/>
        <w:tblInd w:w="84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118"/>
        <w:gridCol w:w="3118"/>
        <w:gridCol w:w="3118"/>
      </w:tblGrid>
      <w:tr w:rsidR="009A0A90" w14:paraId="31AB7274" w14:textId="77777777">
        <w:trPr>
          <w:trHeight w:val="1767"/>
        </w:trPr>
        <w:tc>
          <w:tcPr>
            <w:tcW w:w="4663" w:type="dxa"/>
            <w:tcBorders>
              <w:top w:val="single" w:sz="34" w:space="0" w:color="FFFFFF"/>
            </w:tcBorders>
            <w:shd w:val="clear" w:color="auto" w:fill="003B45"/>
          </w:tcPr>
          <w:p w14:paraId="3C0DA88C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7307C46B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0C073A9B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0C5FF7FF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58B9A124" w14:textId="77777777" w:rsidR="009A0A90" w:rsidRDefault="009A0A90" w:rsidP="009A0A90">
            <w:pPr>
              <w:pStyle w:val="TableParagraph"/>
              <w:rPr>
                <w:b/>
              </w:rPr>
            </w:pPr>
          </w:p>
          <w:p w14:paraId="6467C20F" w14:textId="77777777" w:rsidR="009A0A90" w:rsidRDefault="009A0A90" w:rsidP="009A0A90">
            <w:pPr>
              <w:pStyle w:val="TableParagraph"/>
              <w:spacing w:before="145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Graduate Teacher Standard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5E63"/>
          </w:tcPr>
          <w:p w14:paraId="7B8CAD6F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5EE6826B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Taught</w:t>
            </w:r>
          </w:p>
          <w:p w14:paraId="4C262FE4" w14:textId="77777777" w:rsidR="009A0A90" w:rsidRDefault="009A0A90" w:rsidP="009A0A90">
            <w:pPr>
              <w:pStyle w:val="TableParagraph"/>
              <w:spacing w:before="109" w:line="235" w:lineRule="auto"/>
              <w:ind w:left="226" w:right="310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 or learning as listed in teaching and learning schedule or weekly lecture/tutorial topic/content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00757A"/>
          </w:tcPr>
          <w:p w14:paraId="700822AE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032759C9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Practised</w:t>
            </w:r>
          </w:p>
          <w:p w14:paraId="17AC2F24" w14:textId="77777777" w:rsidR="009A0A90" w:rsidRDefault="009A0A90" w:rsidP="009A0A90">
            <w:pPr>
              <w:pStyle w:val="TableParagraph"/>
              <w:spacing w:before="109" w:line="235" w:lineRule="auto"/>
              <w:ind w:left="226" w:right="239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the activity/task as listed in teaching and learning schedule or weekly lecture/tutorial topic/content or assessment task with reference to unit code, unit title and page number.</w:t>
            </w:r>
          </w:p>
        </w:tc>
        <w:tc>
          <w:tcPr>
            <w:tcW w:w="3118" w:type="dxa"/>
            <w:tcBorders>
              <w:top w:val="single" w:sz="34" w:space="0" w:color="FFFFFF"/>
            </w:tcBorders>
            <w:shd w:val="clear" w:color="auto" w:fill="329299"/>
          </w:tcPr>
          <w:p w14:paraId="4399379F" w14:textId="77777777" w:rsidR="009A0A90" w:rsidRDefault="009A0A90" w:rsidP="009A0A90">
            <w:pPr>
              <w:pStyle w:val="TableParagraph"/>
              <w:spacing w:before="4"/>
              <w:rPr>
                <w:b/>
                <w:sz w:val="18"/>
              </w:rPr>
            </w:pPr>
          </w:p>
          <w:p w14:paraId="67F79A70" w14:textId="77777777" w:rsidR="009A0A90" w:rsidRDefault="009A0A90" w:rsidP="009A0A90">
            <w:pPr>
              <w:pStyle w:val="TableParagraph"/>
              <w:ind w:left="226"/>
              <w:rPr>
                <w:b/>
                <w:sz w:val="20"/>
              </w:rPr>
            </w:pPr>
            <w:r>
              <w:rPr>
                <w:b/>
                <w:color w:val="FFFFFF"/>
                <w:sz w:val="20"/>
              </w:rPr>
              <w:t>Assessed</w:t>
            </w:r>
          </w:p>
          <w:p w14:paraId="20ECA610" w14:textId="77777777" w:rsidR="009A0A90" w:rsidRDefault="009A0A90" w:rsidP="009A0A90">
            <w:pPr>
              <w:pStyle w:val="TableParagraph"/>
              <w:spacing w:before="109" w:line="235" w:lineRule="auto"/>
              <w:ind w:left="226" w:right="354"/>
              <w:rPr>
                <w:i/>
                <w:sz w:val="16"/>
              </w:rPr>
            </w:pPr>
            <w:r>
              <w:rPr>
                <w:i/>
                <w:color w:val="FFFFFF"/>
                <w:sz w:val="16"/>
              </w:rPr>
              <w:t>Provide the best evidence including critical tasks with reference to unit code, unit title and page number.</w:t>
            </w:r>
          </w:p>
        </w:tc>
      </w:tr>
      <w:tr w:rsidR="009A0A90" w14:paraId="0E021591" w14:textId="77777777">
        <w:trPr>
          <w:trHeight w:val="1019"/>
        </w:trPr>
        <w:tc>
          <w:tcPr>
            <w:tcW w:w="4663" w:type="dxa"/>
            <w:tcBorders>
              <w:bottom w:val="single" w:sz="4" w:space="0" w:color="00757A"/>
            </w:tcBorders>
          </w:tcPr>
          <w:p w14:paraId="1952A04A" w14:textId="77777777" w:rsidR="009A0A90" w:rsidRDefault="009A0A90" w:rsidP="009A0A90">
            <w:pPr>
              <w:pStyle w:val="TableParagraph"/>
              <w:spacing w:before="4"/>
              <w:rPr>
                <w:b/>
                <w:sz w:val="16"/>
              </w:rPr>
            </w:pPr>
          </w:p>
          <w:p w14:paraId="11DBE9B0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before="1" w:line="254" w:lineRule="auto"/>
              <w:ind w:left="686" w:right="462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7.1</w:t>
            </w:r>
            <w:r>
              <w:rPr>
                <w:color w:val="414042"/>
                <w:sz w:val="18"/>
              </w:rPr>
              <w:tab/>
              <w:t>Understand and apply the key principles described in codes of ethics and conduct for the teaching</w:t>
            </w:r>
            <w:r>
              <w:rPr>
                <w:color w:val="414042"/>
                <w:spacing w:val="-1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profession.</w:t>
            </w: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5E6E6"/>
          </w:tcPr>
          <w:p w14:paraId="3CA0BE42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EDEEEE"/>
          </w:tcPr>
          <w:p w14:paraId="7DAFC217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bottom w:val="single" w:sz="4" w:space="0" w:color="00757A"/>
            </w:tcBorders>
            <w:shd w:val="clear" w:color="auto" w:fill="F6F6F6"/>
          </w:tcPr>
          <w:p w14:paraId="5AB5DD92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  <w:tr w:rsidR="009A0A90" w14:paraId="5C47A6F1" w14:textId="77777777">
        <w:trPr>
          <w:trHeight w:val="123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010201E5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450F53BB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344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7.2</w:t>
            </w:r>
            <w:r>
              <w:rPr>
                <w:color w:val="414042"/>
                <w:sz w:val="18"/>
              </w:rPr>
              <w:tab/>
              <w:t>Understand the relevant legislative, administrative and organisational policies</w:t>
            </w:r>
            <w:r>
              <w:rPr>
                <w:color w:val="414042"/>
                <w:spacing w:val="-36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and processes required for teachers according to school stage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780C06D8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006F96F1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53FE4270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  <w:tr w:rsidR="009A0A90" w14:paraId="5D845395" w14:textId="77777777">
        <w:trPr>
          <w:trHeight w:val="1014"/>
        </w:trPr>
        <w:tc>
          <w:tcPr>
            <w:tcW w:w="4663" w:type="dxa"/>
            <w:tcBorders>
              <w:top w:val="single" w:sz="4" w:space="0" w:color="00757A"/>
              <w:bottom w:val="single" w:sz="4" w:space="0" w:color="00757A"/>
            </w:tcBorders>
          </w:tcPr>
          <w:p w14:paraId="43DC5234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764A68E2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399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7.3</w:t>
            </w:r>
            <w:r>
              <w:rPr>
                <w:color w:val="414042"/>
                <w:sz w:val="18"/>
              </w:rPr>
              <w:tab/>
              <w:t>Understand strategies for working</w:t>
            </w:r>
            <w:r>
              <w:rPr>
                <w:color w:val="414042"/>
                <w:spacing w:val="-33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effectively, sensitively and confidentially with parents/ carers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5E6E6"/>
          </w:tcPr>
          <w:p w14:paraId="1FA697B2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EDEEEE"/>
          </w:tcPr>
          <w:p w14:paraId="5516493A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4" w:space="0" w:color="00757A"/>
            </w:tcBorders>
            <w:shd w:val="clear" w:color="auto" w:fill="F6F6F6"/>
          </w:tcPr>
          <w:p w14:paraId="53040D70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  <w:tr w:rsidR="009A0A90" w14:paraId="02ABF7EE" w14:textId="77777777">
        <w:trPr>
          <w:trHeight w:val="1012"/>
        </w:trPr>
        <w:tc>
          <w:tcPr>
            <w:tcW w:w="4663" w:type="dxa"/>
            <w:tcBorders>
              <w:top w:val="single" w:sz="4" w:space="0" w:color="00757A"/>
              <w:bottom w:val="single" w:sz="6" w:space="0" w:color="003B45"/>
            </w:tcBorders>
          </w:tcPr>
          <w:p w14:paraId="3887696D" w14:textId="77777777" w:rsidR="009A0A90" w:rsidRDefault="009A0A90" w:rsidP="009A0A90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3DE43C76" w14:textId="77777777" w:rsidR="009A0A90" w:rsidRDefault="009A0A90" w:rsidP="009A0A90">
            <w:pPr>
              <w:pStyle w:val="TableParagraph"/>
              <w:tabs>
                <w:tab w:val="left" w:pos="686"/>
              </w:tabs>
              <w:spacing w:line="254" w:lineRule="auto"/>
              <w:ind w:left="686" w:right="239" w:hanging="460"/>
              <w:rPr>
                <w:sz w:val="18"/>
              </w:rPr>
            </w:pPr>
            <w:r>
              <w:rPr>
                <w:color w:val="414042"/>
                <w:sz w:val="18"/>
              </w:rPr>
              <w:t>7.4</w:t>
            </w:r>
            <w:r>
              <w:rPr>
                <w:color w:val="414042"/>
                <w:sz w:val="18"/>
              </w:rPr>
              <w:tab/>
              <w:t>Understand the role of external professionals and community representatives in broadening teachers’ professional knowledge and</w:t>
            </w:r>
            <w:r>
              <w:rPr>
                <w:color w:val="414042"/>
                <w:spacing w:val="-29"/>
                <w:sz w:val="18"/>
              </w:rPr>
              <w:t xml:space="preserve"> </w:t>
            </w:r>
            <w:r>
              <w:rPr>
                <w:color w:val="414042"/>
                <w:sz w:val="18"/>
              </w:rPr>
              <w:t>practice.</w:t>
            </w: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5E6E6"/>
          </w:tcPr>
          <w:p w14:paraId="77F047BE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EDEEEE"/>
          </w:tcPr>
          <w:p w14:paraId="57FD2BCC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  <w:tc>
          <w:tcPr>
            <w:tcW w:w="3118" w:type="dxa"/>
            <w:tcBorders>
              <w:top w:val="single" w:sz="4" w:space="0" w:color="00757A"/>
              <w:bottom w:val="single" w:sz="6" w:space="0" w:color="003B45"/>
            </w:tcBorders>
            <w:shd w:val="clear" w:color="auto" w:fill="F6F6F6"/>
          </w:tcPr>
          <w:p w14:paraId="268620FB" w14:textId="77777777" w:rsidR="009A0A90" w:rsidRDefault="009A0A90" w:rsidP="009A0A90">
            <w:pPr>
              <w:pStyle w:val="TableParagraph"/>
              <w:spacing w:before="120"/>
              <w:ind w:left="113"/>
              <w:rPr>
                <w:rFonts w:ascii="Times New Roman"/>
                <w:sz w:val="18"/>
              </w:rPr>
            </w:pPr>
          </w:p>
        </w:tc>
      </w:tr>
    </w:tbl>
    <w:p w14:paraId="034665F7" w14:textId="77777777" w:rsidR="008C3734" w:rsidRDefault="008C3734">
      <w:pPr>
        <w:pStyle w:val="BodyText"/>
        <w:spacing w:before="4"/>
        <w:rPr>
          <w:b/>
          <w:sz w:val="10"/>
        </w:rPr>
      </w:pPr>
    </w:p>
    <w:p w14:paraId="3D8CFAC4" w14:textId="77777777" w:rsidR="00F770C0" w:rsidRDefault="00F770C0" w:rsidP="00992C0B">
      <w:pPr>
        <w:pStyle w:val="BodyText"/>
        <w:spacing w:before="83"/>
        <w:ind w:left="100"/>
        <w:outlineLvl w:val="0"/>
      </w:pPr>
      <w:bookmarkStart w:id="6" w:name="_bookmark48"/>
      <w:bookmarkStart w:id="7" w:name="_bookmark50"/>
      <w:bookmarkStart w:id="8" w:name="_bookmark54"/>
      <w:bookmarkStart w:id="9" w:name="_bookmark55"/>
      <w:bookmarkEnd w:id="6"/>
      <w:bookmarkEnd w:id="7"/>
      <w:bookmarkEnd w:id="8"/>
      <w:bookmarkEnd w:id="9"/>
    </w:p>
    <w:sectPr w:rsidR="00F770C0" w:rsidSect="00992C0B">
      <w:headerReference w:type="even" r:id="rId23"/>
      <w:headerReference w:type="default" r:id="rId24"/>
      <w:footerReference w:type="default" r:id="rId25"/>
      <w:headerReference w:type="first" r:id="rId26"/>
      <w:pgSz w:w="16840" w:h="11910" w:orient="landscape"/>
      <w:pgMar w:top="1100" w:right="460" w:bottom="820" w:left="580" w:header="0" w:footer="5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E3A45" w14:textId="77777777" w:rsidR="00A61616" w:rsidRDefault="00A61616">
      <w:r>
        <w:separator/>
      </w:r>
    </w:p>
  </w:endnote>
  <w:endnote w:type="continuationSeparator" w:id="0">
    <w:p w14:paraId="20CE2B6E" w14:textId="77777777" w:rsidR="00A61616" w:rsidRDefault="00A61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ItalicMT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CFFF9" w14:textId="5E8F3546" w:rsidR="00A61616" w:rsidRDefault="00A6161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1459200" behindDoc="1" locked="0" layoutInCell="1" allowOverlap="1" wp14:anchorId="12513F6D" wp14:editId="15D66FE4">
              <wp:simplePos x="0" y="0"/>
              <wp:positionH relativeFrom="page">
                <wp:posOffset>6480810</wp:posOffset>
              </wp:positionH>
              <wp:positionV relativeFrom="page">
                <wp:posOffset>10157460</wp:posOffset>
              </wp:positionV>
              <wp:extent cx="217805" cy="167640"/>
              <wp:effectExtent l="0" t="0" r="0" b="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80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37993D" w14:textId="77777777" w:rsidR="00A61616" w:rsidRDefault="00A61616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9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513F6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97" type="#_x0000_t202" style="position:absolute;margin-left:510.3pt;margin-top:799.8pt;width:17.15pt;height:13.2pt;z-index:-2185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" filled="f" stroked="f">
              <v:textbox inset="0,0,0,0">
                <w:txbxContent>
                  <w:p w14:paraId="6637993D" w14:textId="77777777" w:rsidR="00A61616" w:rsidRDefault="00A61616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231F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9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97103" w14:textId="7A4723FE" w:rsidR="00A61616" w:rsidRDefault="00A61616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1459712" behindDoc="1" locked="0" layoutInCell="1" allowOverlap="1" wp14:anchorId="51FAFE6E" wp14:editId="74159020">
              <wp:simplePos x="0" y="0"/>
              <wp:positionH relativeFrom="page">
                <wp:posOffset>9542145</wp:posOffset>
              </wp:positionH>
              <wp:positionV relativeFrom="page">
                <wp:posOffset>7025005</wp:posOffset>
              </wp:positionV>
              <wp:extent cx="288290" cy="167640"/>
              <wp:effectExtent l="0" t="0" r="0" b="0"/>
              <wp:wrapNone/>
              <wp:docPr id="8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0EA27C" w14:textId="77777777" w:rsidR="00A61616" w:rsidRDefault="00A61616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FAFE6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98" type="#_x0000_t202" style="position:absolute;margin-left:751.35pt;margin-top:553.15pt;width:22.7pt;height:13.2pt;z-index:-21856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" filled="f" stroked="f">
              <v:textbox inset="0,0,0,0">
                <w:txbxContent>
                  <w:p w14:paraId="2F0EA27C" w14:textId="77777777" w:rsidR="00A61616" w:rsidRDefault="00A61616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231F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D5636" w14:textId="7089A4BA" w:rsidR="00A61616" w:rsidRDefault="00A61616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1460736" behindDoc="1" locked="0" layoutInCell="1" allowOverlap="1" wp14:anchorId="7EB24600" wp14:editId="4E09FF08">
              <wp:simplePos x="0" y="0"/>
              <wp:positionH relativeFrom="page">
                <wp:posOffset>6409690</wp:posOffset>
              </wp:positionH>
              <wp:positionV relativeFrom="page">
                <wp:posOffset>10157460</wp:posOffset>
              </wp:positionV>
              <wp:extent cx="288290" cy="16764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A9DE01" w14:textId="77777777" w:rsidR="00A61616" w:rsidRDefault="00A61616">
                          <w:pPr>
                            <w:pStyle w:val="BodyText"/>
                            <w:spacing w:before="13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B246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99" type="#_x0000_t202" style="position:absolute;margin-left:504.7pt;margin-top:799.8pt;width:22.7pt;height:13.2pt;z-index:-21855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" filled="f" stroked="f">
              <v:textbox inset="0,0,0,0">
                <w:txbxContent>
                  <w:p w14:paraId="62A9DE01" w14:textId="77777777" w:rsidR="00A61616" w:rsidRDefault="00A61616">
                    <w:pPr>
                      <w:pStyle w:val="BodyText"/>
                      <w:spacing w:before="13"/>
                      <w:ind w:left="60"/>
                    </w:pPr>
                    <w:r>
                      <w:fldChar w:fldCharType="begin"/>
                    </w:r>
                    <w:r>
                      <w:rPr>
                        <w:color w:val="231F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AC4E5" w14:textId="77777777" w:rsidR="00A61616" w:rsidRDefault="00A61616">
      <w:r>
        <w:separator/>
      </w:r>
    </w:p>
  </w:footnote>
  <w:footnote w:type="continuationSeparator" w:id="0">
    <w:p w14:paraId="75F10E7D" w14:textId="77777777" w:rsidR="00A61616" w:rsidRDefault="00A616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76B2E" w14:textId="163A07E5" w:rsidR="00A61616" w:rsidRDefault="00A616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3DCB1" w14:textId="4B4DA8D8" w:rsidR="00A61616" w:rsidRDefault="00A616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9C910" w14:textId="6CFF38FC" w:rsidR="00A61616" w:rsidRDefault="00A6161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16C6A" w14:textId="7CCB9465" w:rsidR="00A61616" w:rsidRDefault="00A6161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13280" w14:textId="2908E625" w:rsidR="00A61616" w:rsidRDefault="00A6161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781C5" w14:textId="7D533956" w:rsidR="00A61616" w:rsidRDefault="00A6161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B9C4C" w14:textId="1E1985CC" w:rsidR="00A61616" w:rsidRDefault="00A6161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35D9E0" w14:textId="542EA246" w:rsidR="00A61616" w:rsidRDefault="00A61616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7E63" w14:textId="7F709BE4" w:rsidR="00A61616" w:rsidRDefault="00A616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1934"/>
    <w:multiLevelType w:val="multilevel"/>
    <w:tmpl w:val="E96EBDAE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5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" w15:restartNumberingAfterBreak="0">
    <w:nsid w:val="001C67B9"/>
    <w:multiLevelType w:val="hybridMultilevel"/>
    <w:tmpl w:val="03124122"/>
    <w:lvl w:ilvl="0" w:tplc="23B4094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3E48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90EA7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70254E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14CACE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77A254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8525B8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9FA50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52EFFD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" w15:restartNumberingAfterBreak="0">
    <w:nsid w:val="00817819"/>
    <w:multiLevelType w:val="hybridMultilevel"/>
    <w:tmpl w:val="4F84CD0E"/>
    <w:lvl w:ilvl="0" w:tplc="06AEB010">
      <w:numFmt w:val="bullet"/>
      <w:lvlText w:val="•"/>
      <w:lvlJc w:val="left"/>
      <w:pPr>
        <w:ind w:left="458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DC28E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A5D681A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1666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A246025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DE63A98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D60FAD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D3CD3A4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B8866A4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" w15:restartNumberingAfterBreak="0">
    <w:nsid w:val="024D6DE5"/>
    <w:multiLevelType w:val="hybridMultilevel"/>
    <w:tmpl w:val="7E2E1BF6"/>
    <w:lvl w:ilvl="0" w:tplc="244011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FAB14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ADA971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3AEBE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29C7F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58C6A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BE6D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EA2F9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70080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" w15:restartNumberingAfterBreak="0">
    <w:nsid w:val="02941717"/>
    <w:multiLevelType w:val="hybridMultilevel"/>
    <w:tmpl w:val="1F902E10"/>
    <w:lvl w:ilvl="0" w:tplc="A344D54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6D888F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9BC12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49CA23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6A67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3866C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0AA90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474F7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2C2DD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" w15:restartNumberingAfterBreak="0">
    <w:nsid w:val="03784B18"/>
    <w:multiLevelType w:val="hybridMultilevel"/>
    <w:tmpl w:val="4B4C3278"/>
    <w:lvl w:ilvl="0" w:tplc="95962F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34A9E9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6B01BB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C580BA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094546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C964F3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0DE18A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3544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264CC4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" w15:restartNumberingAfterBreak="0">
    <w:nsid w:val="03D77DEF"/>
    <w:multiLevelType w:val="hybridMultilevel"/>
    <w:tmpl w:val="0D7A7CDC"/>
    <w:lvl w:ilvl="0" w:tplc="67B62F3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6AE0EF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B68D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EB8E5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C64132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59EF10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48425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FC61E3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88A57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" w15:restartNumberingAfterBreak="0">
    <w:nsid w:val="04224DD7"/>
    <w:multiLevelType w:val="hybridMultilevel"/>
    <w:tmpl w:val="E6528F76"/>
    <w:lvl w:ilvl="0" w:tplc="4234451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62220EC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32499D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D2F805E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5BA2DBF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0536410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1B282F0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24E68B6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AA9CB8C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8" w15:restartNumberingAfterBreak="0">
    <w:nsid w:val="04393489"/>
    <w:multiLevelType w:val="hybridMultilevel"/>
    <w:tmpl w:val="4E0C98FA"/>
    <w:lvl w:ilvl="0" w:tplc="5C4C41C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FB82D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F4E261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63E7C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B0F9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A0E55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DF6BF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240C0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9FE20A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" w15:restartNumberingAfterBreak="0">
    <w:nsid w:val="04502293"/>
    <w:multiLevelType w:val="hybridMultilevel"/>
    <w:tmpl w:val="18DAB99A"/>
    <w:lvl w:ilvl="0" w:tplc="C556E704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7F2866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22FA186E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88DA802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B0483F4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033EDFE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2850E14E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1624AA5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581A75B2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0" w15:restartNumberingAfterBreak="0">
    <w:nsid w:val="04502714"/>
    <w:multiLevelType w:val="hybridMultilevel"/>
    <w:tmpl w:val="A7502E7C"/>
    <w:lvl w:ilvl="0" w:tplc="A1EA274A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9183F6C">
      <w:numFmt w:val="bullet"/>
      <w:lvlText w:val="•"/>
      <w:lvlJc w:val="left"/>
      <w:pPr>
        <w:ind w:left="1349" w:hanging="284"/>
      </w:pPr>
      <w:rPr>
        <w:rFonts w:hint="default"/>
        <w:lang w:val="en-GB" w:eastAsia="en-US" w:bidi="ar-SA"/>
      </w:rPr>
    </w:lvl>
    <w:lvl w:ilvl="2" w:tplc="A13C18D0">
      <w:numFmt w:val="bullet"/>
      <w:lvlText w:val="•"/>
      <w:lvlJc w:val="left"/>
      <w:pPr>
        <w:ind w:left="1898" w:hanging="284"/>
      </w:pPr>
      <w:rPr>
        <w:rFonts w:hint="default"/>
        <w:lang w:val="en-GB" w:eastAsia="en-US" w:bidi="ar-SA"/>
      </w:rPr>
    </w:lvl>
    <w:lvl w:ilvl="3" w:tplc="270E9E76">
      <w:numFmt w:val="bullet"/>
      <w:lvlText w:val="•"/>
      <w:lvlJc w:val="left"/>
      <w:pPr>
        <w:ind w:left="2447" w:hanging="284"/>
      </w:pPr>
      <w:rPr>
        <w:rFonts w:hint="default"/>
        <w:lang w:val="en-GB" w:eastAsia="en-US" w:bidi="ar-SA"/>
      </w:rPr>
    </w:lvl>
    <w:lvl w:ilvl="4" w:tplc="A6522514">
      <w:numFmt w:val="bullet"/>
      <w:lvlText w:val="•"/>
      <w:lvlJc w:val="left"/>
      <w:pPr>
        <w:ind w:left="2997" w:hanging="284"/>
      </w:pPr>
      <w:rPr>
        <w:rFonts w:hint="default"/>
        <w:lang w:val="en-GB" w:eastAsia="en-US" w:bidi="ar-SA"/>
      </w:rPr>
    </w:lvl>
    <w:lvl w:ilvl="5" w:tplc="F9D88FFE">
      <w:numFmt w:val="bullet"/>
      <w:lvlText w:val="•"/>
      <w:lvlJc w:val="left"/>
      <w:pPr>
        <w:ind w:left="3546" w:hanging="284"/>
      </w:pPr>
      <w:rPr>
        <w:rFonts w:hint="default"/>
        <w:lang w:val="en-GB" w:eastAsia="en-US" w:bidi="ar-SA"/>
      </w:rPr>
    </w:lvl>
    <w:lvl w:ilvl="6" w:tplc="65CA7A38">
      <w:numFmt w:val="bullet"/>
      <w:lvlText w:val="•"/>
      <w:lvlJc w:val="left"/>
      <w:pPr>
        <w:ind w:left="4095" w:hanging="284"/>
      </w:pPr>
      <w:rPr>
        <w:rFonts w:hint="default"/>
        <w:lang w:val="en-GB" w:eastAsia="en-US" w:bidi="ar-SA"/>
      </w:rPr>
    </w:lvl>
    <w:lvl w:ilvl="7" w:tplc="190077C2">
      <w:numFmt w:val="bullet"/>
      <w:lvlText w:val="•"/>
      <w:lvlJc w:val="left"/>
      <w:pPr>
        <w:ind w:left="4645" w:hanging="284"/>
      </w:pPr>
      <w:rPr>
        <w:rFonts w:hint="default"/>
        <w:lang w:val="en-GB" w:eastAsia="en-US" w:bidi="ar-SA"/>
      </w:rPr>
    </w:lvl>
    <w:lvl w:ilvl="8" w:tplc="D0D2AE76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" w15:restartNumberingAfterBreak="0">
    <w:nsid w:val="0458548A"/>
    <w:multiLevelType w:val="hybridMultilevel"/>
    <w:tmpl w:val="D6423888"/>
    <w:lvl w:ilvl="0" w:tplc="42F89B3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3CC534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52A65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8433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8B88F3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E1217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90E5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B3887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A347C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" w15:restartNumberingAfterBreak="0">
    <w:nsid w:val="04A55F83"/>
    <w:multiLevelType w:val="hybridMultilevel"/>
    <w:tmpl w:val="01D0E04C"/>
    <w:lvl w:ilvl="0" w:tplc="53F68AD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EF6697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10B5D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B423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1AAFE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E004B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954AE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B265E3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034C0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" w15:restartNumberingAfterBreak="0">
    <w:nsid w:val="05067608"/>
    <w:multiLevelType w:val="hybridMultilevel"/>
    <w:tmpl w:val="B22CC1C2"/>
    <w:lvl w:ilvl="0" w:tplc="A1908AB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6B2BD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C85C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4FC12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D0CA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3E822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529C7A7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E48823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7CE042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" w15:restartNumberingAfterBreak="0">
    <w:nsid w:val="05E436A0"/>
    <w:multiLevelType w:val="multilevel"/>
    <w:tmpl w:val="8BD8887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5" w15:restartNumberingAfterBreak="0">
    <w:nsid w:val="07BF496F"/>
    <w:multiLevelType w:val="hybridMultilevel"/>
    <w:tmpl w:val="CF16019C"/>
    <w:lvl w:ilvl="0" w:tplc="1414C528">
      <w:start w:val="1"/>
      <w:numFmt w:val="decimal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598AFD8">
      <w:start w:val="1"/>
      <w:numFmt w:val="lowerLetter"/>
      <w:lvlText w:val="%2."/>
      <w:lvlJc w:val="left"/>
      <w:pPr>
        <w:ind w:left="1281" w:hanging="454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684E17DA">
      <w:numFmt w:val="bullet"/>
      <w:lvlText w:val="•"/>
      <w:lvlJc w:val="left"/>
      <w:pPr>
        <w:ind w:left="2193" w:hanging="454"/>
      </w:pPr>
      <w:rPr>
        <w:rFonts w:hint="default"/>
        <w:lang w:val="en-GB" w:eastAsia="en-US" w:bidi="ar-SA"/>
      </w:rPr>
    </w:lvl>
    <w:lvl w:ilvl="3" w:tplc="5A8C05AE">
      <w:numFmt w:val="bullet"/>
      <w:lvlText w:val="•"/>
      <w:lvlJc w:val="left"/>
      <w:pPr>
        <w:ind w:left="3107" w:hanging="454"/>
      </w:pPr>
      <w:rPr>
        <w:rFonts w:hint="default"/>
        <w:lang w:val="en-GB" w:eastAsia="en-US" w:bidi="ar-SA"/>
      </w:rPr>
    </w:lvl>
    <w:lvl w:ilvl="4" w:tplc="2FA2D7AE">
      <w:numFmt w:val="bullet"/>
      <w:lvlText w:val="•"/>
      <w:lvlJc w:val="left"/>
      <w:pPr>
        <w:ind w:left="4021" w:hanging="454"/>
      </w:pPr>
      <w:rPr>
        <w:rFonts w:hint="default"/>
        <w:lang w:val="en-GB" w:eastAsia="en-US" w:bidi="ar-SA"/>
      </w:rPr>
    </w:lvl>
    <w:lvl w:ilvl="5" w:tplc="B1A487D8">
      <w:numFmt w:val="bullet"/>
      <w:lvlText w:val="•"/>
      <w:lvlJc w:val="left"/>
      <w:pPr>
        <w:ind w:left="4935" w:hanging="454"/>
      </w:pPr>
      <w:rPr>
        <w:rFonts w:hint="default"/>
        <w:lang w:val="en-GB" w:eastAsia="en-US" w:bidi="ar-SA"/>
      </w:rPr>
    </w:lvl>
    <w:lvl w:ilvl="6" w:tplc="DC403C32">
      <w:numFmt w:val="bullet"/>
      <w:lvlText w:val="•"/>
      <w:lvlJc w:val="left"/>
      <w:pPr>
        <w:ind w:left="5849" w:hanging="454"/>
      </w:pPr>
      <w:rPr>
        <w:rFonts w:hint="default"/>
        <w:lang w:val="en-GB" w:eastAsia="en-US" w:bidi="ar-SA"/>
      </w:rPr>
    </w:lvl>
    <w:lvl w:ilvl="7" w:tplc="CC1E2C14">
      <w:numFmt w:val="bullet"/>
      <w:lvlText w:val="•"/>
      <w:lvlJc w:val="left"/>
      <w:pPr>
        <w:ind w:left="6763" w:hanging="454"/>
      </w:pPr>
      <w:rPr>
        <w:rFonts w:hint="default"/>
        <w:lang w:val="en-GB" w:eastAsia="en-US" w:bidi="ar-SA"/>
      </w:rPr>
    </w:lvl>
    <w:lvl w:ilvl="8" w:tplc="6158035C">
      <w:numFmt w:val="bullet"/>
      <w:lvlText w:val="•"/>
      <w:lvlJc w:val="left"/>
      <w:pPr>
        <w:ind w:left="7677" w:hanging="454"/>
      </w:pPr>
      <w:rPr>
        <w:rFonts w:hint="default"/>
        <w:lang w:val="en-GB" w:eastAsia="en-US" w:bidi="ar-SA"/>
      </w:rPr>
    </w:lvl>
  </w:abstractNum>
  <w:abstractNum w:abstractNumId="16" w15:restartNumberingAfterBreak="0">
    <w:nsid w:val="08944382"/>
    <w:multiLevelType w:val="hybridMultilevel"/>
    <w:tmpl w:val="332A4082"/>
    <w:lvl w:ilvl="0" w:tplc="29C82FBA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40F42D5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7D025ADA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C0B8F9D4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F74241BE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6154447A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7A56B5DC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40ADE28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316673F8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7" w15:restartNumberingAfterBreak="0">
    <w:nsid w:val="08E144CA"/>
    <w:multiLevelType w:val="hybridMultilevel"/>
    <w:tmpl w:val="74566318"/>
    <w:lvl w:ilvl="0" w:tplc="0AC6CB2A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12DE3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C7742A90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3068D2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B708470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4448DBC2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257C60D0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91469838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2648FAE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8" w15:restartNumberingAfterBreak="0">
    <w:nsid w:val="0A6C7ED4"/>
    <w:multiLevelType w:val="hybridMultilevel"/>
    <w:tmpl w:val="BAEC8192"/>
    <w:lvl w:ilvl="0" w:tplc="2A9AC5A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CE42E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AC84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9B8032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CAE0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36055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5022B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28F0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624D0F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9" w15:restartNumberingAfterBreak="0">
    <w:nsid w:val="0C1D772A"/>
    <w:multiLevelType w:val="hybridMultilevel"/>
    <w:tmpl w:val="BB68F358"/>
    <w:lvl w:ilvl="0" w:tplc="1E90D9F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6A84EA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786E1F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C7CCF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6DA566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882F7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A6C395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48151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1AE83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0" w15:restartNumberingAfterBreak="0">
    <w:nsid w:val="0DDF6612"/>
    <w:multiLevelType w:val="hybridMultilevel"/>
    <w:tmpl w:val="3110958A"/>
    <w:lvl w:ilvl="0" w:tplc="76D8DFA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836D2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86CAAE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43E959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DAEFEF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774311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5A044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6728FB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3D4D0F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1" w15:restartNumberingAfterBreak="0">
    <w:nsid w:val="10C17D4C"/>
    <w:multiLevelType w:val="hybridMultilevel"/>
    <w:tmpl w:val="49B4100C"/>
    <w:lvl w:ilvl="0" w:tplc="1C462D4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B2A1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07E6F6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18AB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852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AB699D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13E061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C473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94326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2" w15:restartNumberingAfterBreak="0">
    <w:nsid w:val="10C91E05"/>
    <w:multiLevelType w:val="hybridMultilevel"/>
    <w:tmpl w:val="ABB028F4"/>
    <w:lvl w:ilvl="0" w:tplc="77D003F4">
      <w:numFmt w:val="bullet"/>
      <w:lvlText w:val="•"/>
      <w:lvlJc w:val="left"/>
      <w:pPr>
        <w:ind w:left="784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0C4E5058">
      <w:numFmt w:val="bullet"/>
      <w:lvlText w:val="•"/>
      <w:lvlJc w:val="left"/>
      <w:pPr>
        <w:ind w:left="959" w:hanging="227"/>
      </w:pPr>
      <w:rPr>
        <w:rFonts w:hint="default"/>
        <w:lang w:val="en-GB" w:eastAsia="en-US" w:bidi="ar-SA"/>
      </w:rPr>
    </w:lvl>
    <w:lvl w:ilvl="2" w:tplc="C23C1E7C">
      <w:numFmt w:val="bullet"/>
      <w:lvlText w:val="•"/>
      <w:lvlJc w:val="left"/>
      <w:pPr>
        <w:ind w:left="1138" w:hanging="227"/>
      </w:pPr>
      <w:rPr>
        <w:rFonts w:hint="default"/>
        <w:lang w:val="en-GB" w:eastAsia="en-US" w:bidi="ar-SA"/>
      </w:rPr>
    </w:lvl>
    <w:lvl w:ilvl="3" w:tplc="FD48410A">
      <w:numFmt w:val="bullet"/>
      <w:lvlText w:val="•"/>
      <w:lvlJc w:val="left"/>
      <w:pPr>
        <w:ind w:left="1317" w:hanging="227"/>
      </w:pPr>
      <w:rPr>
        <w:rFonts w:hint="default"/>
        <w:lang w:val="en-GB" w:eastAsia="en-US" w:bidi="ar-SA"/>
      </w:rPr>
    </w:lvl>
    <w:lvl w:ilvl="4" w:tplc="ADEEF542">
      <w:numFmt w:val="bullet"/>
      <w:lvlText w:val="•"/>
      <w:lvlJc w:val="left"/>
      <w:pPr>
        <w:ind w:left="1496" w:hanging="227"/>
      </w:pPr>
      <w:rPr>
        <w:rFonts w:hint="default"/>
        <w:lang w:val="en-GB" w:eastAsia="en-US" w:bidi="ar-SA"/>
      </w:rPr>
    </w:lvl>
    <w:lvl w:ilvl="5" w:tplc="9F88A1B2">
      <w:numFmt w:val="bullet"/>
      <w:lvlText w:val="•"/>
      <w:lvlJc w:val="left"/>
      <w:pPr>
        <w:ind w:left="1675" w:hanging="227"/>
      </w:pPr>
      <w:rPr>
        <w:rFonts w:hint="default"/>
        <w:lang w:val="en-GB" w:eastAsia="en-US" w:bidi="ar-SA"/>
      </w:rPr>
    </w:lvl>
    <w:lvl w:ilvl="6" w:tplc="BEAA25C4">
      <w:numFmt w:val="bullet"/>
      <w:lvlText w:val="•"/>
      <w:lvlJc w:val="left"/>
      <w:pPr>
        <w:ind w:left="1854" w:hanging="227"/>
      </w:pPr>
      <w:rPr>
        <w:rFonts w:hint="default"/>
        <w:lang w:val="en-GB" w:eastAsia="en-US" w:bidi="ar-SA"/>
      </w:rPr>
    </w:lvl>
    <w:lvl w:ilvl="7" w:tplc="1DBAE5F0">
      <w:numFmt w:val="bullet"/>
      <w:lvlText w:val="•"/>
      <w:lvlJc w:val="left"/>
      <w:pPr>
        <w:ind w:left="2033" w:hanging="227"/>
      </w:pPr>
      <w:rPr>
        <w:rFonts w:hint="default"/>
        <w:lang w:val="en-GB" w:eastAsia="en-US" w:bidi="ar-SA"/>
      </w:rPr>
    </w:lvl>
    <w:lvl w:ilvl="8" w:tplc="B2BA0754">
      <w:numFmt w:val="bullet"/>
      <w:lvlText w:val="•"/>
      <w:lvlJc w:val="left"/>
      <w:pPr>
        <w:ind w:left="2212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110D4DFE"/>
    <w:multiLevelType w:val="hybridMultilevel"/>
    <w:tmpl w:val="A7247D0C"/>
    <w:lvl w:ilvl="0" w:tplc="A252D3C2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718095A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05087EC2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4698A278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71648E00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00FC139A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624686FC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1A404926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C94E3902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24" w15:restartNumberingAfterBreak="0">
    <w:nsid w:val="1213089B"/>
    <w:multiLevelType w:val="hybridMultilevel"/>
    <w:tmpl w:val="8364166A"/>
    <w:lvl w:ilvl="0" w:tplc="3EFA75CE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D6CE00E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33104AF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7E0BC88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3642DC0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29CAB16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8FA60E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42E2598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384E21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5" w15:restartNumberingAfterBreak="0">
    <w:nsid w:val="14024BBE"/>
    <w:multiLevelType w:val="hybridMultilevel"/>
    <w:tmpl w:val="0F3E27B8"/>
    <w:lvl w:ilvl="0" w:tplc="055CE65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DF84D6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94610E0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C3BA5EEA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A4ACD1A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36ADE1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B228227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59EB9A6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B0BCA9A4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6" w15:restartNumberingAfterBreak="0">
    <w:nsid w:val="15757104"/>
    <w:multiLevelType w:val="hybridMultilevel"/>
    <w:tmpl w:val="E61694D4"/>
    <w:lvl w:ilvl="0" w:tplc="2332B44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AA9DD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38BC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90EA6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60E4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38224D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2021AA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CB48C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0EA9E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7" w15:restartNumberingAfterBreak="0">
    <w:nsid w:val="17543022"/>
    <w:multiLevelType w:val="hybridMultilevel"/>
    <w:tmpl w:val="A8624280"/>
    <w:lvl w:ilvl="0" w:tplc="AD229BE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90625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93C086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8EDE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7EC7B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8A4E25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2F6D8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DC28CD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2CEA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8" w15:restartNumberingAfterBreak="0">
    <w:nsid w:val="17E96A99"/>
    <w:multiLevelType w:val="hybridMultilevel"/>
    <w:tmpl w:val="700CF93A"/>
    <w:lvl w:ilvl="0" w:tplc="C2389AD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B0E383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5E8CAD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0442A8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66A08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72A00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B2A2B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4BE5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C341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9" w15:restartNumberingAfterBreak="0">
    <w:nsid w:val="17ED17B2"/>
    <w:multiLevelType w:val="hybridMultilevel"/>
    <w:tmpl w:val="8970FF92"/>
    <w:lvl w:ilvl="0" w:tplc="3EC229BE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0DE5FA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DCB47778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CEEE1742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89FCEE7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42EE34F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4838002A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A4CA456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424EF32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30" w15:restartNumberingAfterBreak="0">
    <w:nsid w:val="197849DB"/>
    <w:multiLevelType w:val="hybridMultilevel"/>
    <w:tmpl w:val="2C9E0502"/>
    <w:lvl w:ilvl="0" w:tplc="7D7C97A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A34CF2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F6856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9455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80B02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8547B0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F40D7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E99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9DCE5D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1" w15:restartNumberingAfterBreak="0">
    <w:nsid w:val="19C70D54"/>
    <w:multiLevelType w:val="hybridMultilevel"/>
    <w:tmpl w:val="0D26BC0E"/>
    <w:lvl w:ilvl="0" w:tplc="D400C06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EEF30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CB82C2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57A87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7A0553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B5ABDB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2E588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10CEB0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EAAD84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2" w15:restartNumberingAfterBreak="0">
    <w:nsid w:val="19F50287"/>
    <w:multiLevelType w:val="hybridMultilevel"/>
    <w:tmpl w:val="33546758"/>
    <w:lvl w:ilvl="0" w:tplc="25E2A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9F838E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42CBE24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88A00E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81644C1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0C06D9A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76A51D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13029E3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84A2D9A2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3" w15:restartNumberingAfterBreak="0">
    <w:nsid w:val="1BBB0F83"/>
    <w:multiLevelType w:val="multilevel"/>
    <w:tmpl w:val="99A02D0A"/>
    <w:lvl w:ilvl="0">
      <w:start w:val="1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34" w15:restartNumberingAfterBreak="0">
    <w:nsid w:val="1D5D3800"/>
    <w:multiLevelType w:val="hybridMultilevel"/>
    <w:tmpl w:val="4AAC1EB4"/>
    <w:lvl w:ilvl="0" w:tplc="5376306E">
      <w:start w:val="4"/>
      <w:numFmt w:val="lowerLetter"/>
      <w:lvlText w:val="%1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AD213AE">
      <w:numFmt w:val="bullet"/>
      <w:lvlText w:val="•"/>
      <w:lvlJc w:val="left"/>
      <w:pPr>
        <w:ind w:left="1572" w:hanging="260"/>
      </w:pPr>
      <w:rPr>
        <w:rFonts w:hint="default"/>
        <w:lang w:val="en-GB" w:eastAsia="en-US" w:bidi="ar-SA"/>
      </w:rPr>
    </w:lvl>
    <w:lvl w:ilvl="2" w:tplc="780AA6F8">
      <w:numFmt w:val="bullet"/>
      <w:lvlText w:val="•"/>
      <w:lvlJc w:val="left"/>
      <w:pPr>
        <w:ind w:left="2185" w:hanging="260"/>
      </w:pPr>
      <w:rPr>
        <w:rFonts w:hint="default"/>
        <w:lang w:val="en-GB" w:eastAsia="en-US" w:bidi="ar-SA"/>
      </w:rPr>
    </w:lvl>
    <w:lvl w:ilvl="3" w:tplc="F0BC091C">
      <w:numFmt w:val="bullet"/>
      <w:lvlText w:val="•"/>
      <w:lvlJc w:val="left"/>
      <w:pPr>
        <w:ind w:left="2798" w:hanging="260"/>
      </w:pPr>
      <w:rPr>
        <w:rFonts w:hint="default"/>
        <w:lang w:val="en-GB" w:eastAsia="en-US" w:bidi="ar-SA"/>
      </w:rPr>
    </w:lvl>
    <w:lvl w:ilvl="4" w:tplc="FB26A5C8">
      <w:numFmt w:val="bullet"/>
      <w:lvlText w:val="•"/>
      <w:lvlJc w:val="left"/>
      <w:pPr>
        <w:ind w:left="3410" w:hanging="260"/>
      </w:pPr>
      <w:rPr>
        <w:rFonts w:hint="default"/>
        <w:lang w:val="en-GB" w:eastAsia="en-US" w:bidi="ar-SA"/>
      </w:rPr>
    </w:lvl>
    <w:lvl w:ilvl="5" w:tplc="53BA8E86">
      <w:numFmt w:val="bullet"/>
      <w:lvlText w:val="•"/>
      <w:lvlJc w:val="left"/>
      <w:pPr>
        <w:ind w:left="4023" w:hanging="260"/>
      </w:pPr>
      <w:rPr>
        <w:rFonts w:hint="default"/>
        <w:lang w:val="en-GB" w:eastAsia="en-US" w:bidi="ar-SA"/>
      </w:rPr>
    </w:lvl>
    <w:lvl w:ilvl="6" w:tplc="29B6A1FC">
      <w:numFmt w:val="bullet"/>
      <w:lvlText w:val="•"/>
      <w:lvlJc w:val="left"/>
      <w:pPr>
        <w:ind w:left="4636" w:hanging="260"/>
      </w:pPr>
      <w:rPr>
        <w:rFonts w:hint="default"/>
        <w:lang w:val="en-GB" w:eastAsia="en-US" w:bidi="ar-SA"/>
      </w:rPr>
    </w:lvl>
    <w:lvl w:ilvl="7" w:tplc="D5BE5124">
      <w:numFmt w:val="bullet"/>
      <w:lvlText w:val="•"/>
      <w:lvlJc w:val="left"/>
      <w:pPr>
        <w:ind w:left="5248" w:hanging="260"/>
      </w:pPr>
      <w:rPr>
        <w:rFonts w:hint="default"/>
        <w:lang w:val="en-GB" w:eastAsia="en-US" w:bidi="ar-SA"/>
      </w:rPr>
    </w:lvl>
    <w:lvl w:ilvl="8" w:tplc="21E6F1C0">
      <w:numFmt w:val="bullet"/>
      <w:lvlText w:val="•"/>
      <w:lvlJc w:val="left"/>
      <w:pPr>
        <w:ind w:left="5861" w:hanging="260"/>
      </w:pPr>
      <w:rPr>
        <w:rFonts w:hint="default"/>
        <w:lang w:val="en-GB" w:eastAsia="en-US" w:bidi="ar-SA"/>
      </w:rPr>
    </w:lvl>
  </w:abstractNum>
  <w:abstractNum w:abstractNumId="35" w15:restartNumberingAfterBreak="0">
    <w:nsid w:val="1DA90E7D"/>
    <w:multiLevelType w:val="hybridMultilevel"/>
    <w:tmpl w:val="F154B32C"/>
    <w:lvl w:ilvl="0" w:tplc="1F08C80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F3A393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9208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852B3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0E78D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A3CE1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E188E4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B540EB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3988A1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6" w15:restartNumberingAfterBreak="0">
    <w:nsid w:val="1F442184"/>
    <w:multiLevelType w:val="hybridMultilevel"/>
    <w:tmpl w:val="FEBE84A8"/>
    <w:lvl w:ilvl="0" w:tplc="C1E2ABF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3906F5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C4A85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9E332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320DE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BB4FEF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E2036E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4EC4C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07CE2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7" w15:restartNumberingAfterBreak="0">
    <w:nsid w:val="20C13B5D"/>
    <w:multiLevelType w:val="hybridMultilevel"/>
    <w:tmpl w:val="530C60BC"/>
    <w:lvl w:ilvl="0" w:tplc="88DE1B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C1C8E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BE6072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A1018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90492A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A8ED2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2A760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762C5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74E7E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8" w15:restartNumberingAfterBreak="0">
    <w:nsid w:val="20E4123A"/>
    <w:multiLevelType w:val="hybridMultilevel"/>
    <w:tmpl w:val="FF30628A"/>
    <w:lvl w:ilvl="0" w:tplc="A3E40D44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D4C293A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0CCEC09A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898094BA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2B688200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CE703FD8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C8F86F36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F8F440D6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C28863A0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39" w15:restartNumberingAfterBreak="0">
    <w:nsid w:val="21E16E8F"/>
    <w:multiLevelType w:val="hybridMultilevel"/>
    <w:tmpl w:val="491C0AAA"/>
    <w:lvl w:ilvl="0" w:tplc="76E83EC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C0291C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C5C47DEA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BE4095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CF285B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B1C8C11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BD2889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CC3CBB8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C5446D2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0" w15:restartNumberingAfterBreak="0">
    <w:nsid w:val="22A42713"/>
    <w:multiLevelType w:val="multilevel"/>
    <w:tmpl w:val="070CCD82"/>
    <w:lvl w:ilvl="0">
      <w:start w:val="6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41" w15:restartNumberingAfterBreak="0">
    <w:nsid w:val="22EC5E4E"/>
    <w:multiLevelType w:val="hybridMultilevel"/>
    <w:tmpl w:val="57527D26"/>
    <w:lvl w:ilvl="0" w:tplc="945C23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43AF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DF60DB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8185C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B627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CA4E66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E1E157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3C426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1C661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2" w15:restartNumberingAfterBreak="0">
    <w:nsid w:val="246A2B49"/>
    <w:multiLevelType w:val="hybridMultilevel"/>
    <w:tmpl w:val="AF90A444"/>
    <w:lvl w:ilvl="0" w:tplc="325C67C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F22B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FBEEF2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DA8CE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7BEF3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C47B4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A8EA79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7AC74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F422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3" w15:restartNumberingAfterBreak="0">
    <w:nsid w:val="248952D2"/>
    <w:multiLevelType w:val="hybridMultilevel"/>
    <w:tmpl w:val="0C7663A4"/>
    <w:lvl w:ilvl="0" w:tplc="F63C0A06">
      <w:start w:val="1"/>
      <w:numFmt w:val="bullet"/>
      <w:pStyle w:val="squarebullet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52F42EE"/>
    <w:multiLevelType w:val="multilevel"/>
    <w:tmpl w:val="57DACE2A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45" w15:restartNumberingAfterBreak="0">
    <w:nsid w:val="26007D01"/>
    <w:multiLevelType w:val="hybridMultilevel"/>
    <w:tmpl w:val="E4A2C38C"/>
    <w:lvl w:ilvl="0" w:tplc="42A2952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BC6479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9E1C27B2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67C96B2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6529FBC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6764E19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E81C41EC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FB4BAB0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7C22808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6" w15:restartNumberingAfterBreak="0">
    <w:nsid w:val="26107DC4"/>
    <w:multiLevelType w:val="hybridMultilevel"/>
    <w:tmpl w:val="2272F3AC"/>
    <w:lvl w:ilvl="0" w:tplc="B426A9C4">
      <w:start w:val="1"/>
      <w:numFmt w:val="decimal"/>
      <w:lvlText w:val="%1"/>
      <w:lvlJc w:val="left"/>
      <w:pPr>
        <w:ind w:left="1574" w:hanging="39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45FC21DE">
      <w:numFmt w:val="bullet"/>
      <w:lvlText w:val="•"/>
      <w:lvlJc w:val="left"/>
      <w:pPr>
        <w:ind w:left="2570" w:hanging="397"/>
      </w:pPr>
      <w:rPr>
        <w:rFonts w:hint="default"/>
        <w:lang w:val="en-GB" w:eastAsia="en-US" w:bidi="ar-SA"/>
      </w:rPr>
    </w:lvl>
    <w:lvl w:ilvl="2" w:tplc="9E049CA6">
      <w:numFmt w:val="bullet"/>
      <w:lvlText w:val="•"/>
      <w:lvlJc w:val="left"/>
      <w:pPr>
        <w:ind w:left="3561" w:hanging="397"/>
      </w:pPr>
      <w:rPr>
        <w:rFonts w:hint="default"/>
        <w:lang w:val="en-GB" w:eastAsia="en-US" w:bidi="ar-SA"/>
      </w:rPr>
    </w:lvl>
    <w:lvl w:ilvl="3" w:tplc="21D0707E">
      <w:numFmt w:val="bullet"/>
      <w:lvlText w:val="•"/>
      <w:lvlJc w:val="left"/>
      <w:pPr>
        <w:ind w:left="4551" w:hanging="397"/>
      </w:pPr>
      <w:rPr>
        <w:rFonts w:hint="default"/>
        <w:lang w:val="en-GB" w:eastAsia="en-US" w:bidi="ar-SA"/>
      </w:rPr>
    </w:lvl>
    <w:lvl w:ilvl="4" w:tplc="133430A4">
      <w:numFmt w:val="bullet"/>
      <w:lvlText w:val="•"/>
      <w:lvlJc w:val="left"/>
      <w:pPr>
        <w:ind w:left="5542" w:hanging="397"/>
      </w:pPr>
      <w:rPr>
        <w:rFonts w:hint="default"/>
        <w:lang w:val="en-GB" w:eastAsia="en-US" w:bidi="ar-SA"/>
      </w:rPr>
    </w:lvl>
    <w:lvl w:ilvl="5" w:tplc="5136E524">
      <w:numFmt w:val="bullet"/>
      <w:lvlText w:val="•"/>
      <w:lvlJc w:val="left"/>
      <w:pPr>
        <w:ind w:left="6532" w:hanging="397"/>
      </w:pPr>
      <w:rPr>
        <w:rFonts w:hint="default"/>
        <w:lang w:val="en-GB" w:eastAsia="en-US" w:bidi="ar-SA"/>
      </w:rPr>
    </w:lvl>
    <w:lvl w:ilvl="6" w:tplc="1F766802">
      <w:numFmt w:val="bullet"/>
      <w:lvlText w:val="•"/>
      <w:lvlJc w:val="left"/>
      <w:pPr>
        <w:ind w:left="7523" w:hanging="397"/>
      </w:pPr>
      <w:rPr>
        <w:rFonts w:hint="default"/>
        <w:lang w:val="en-GB" w:eastAsia="en-US" w:bidi="ar-SA"/>
      </w:rPr>
    </w:lvl>
    <w:lvl w:ilvl="7" w:tplc="92B82094">
      <w:numFmt w:val="bullet"/>
      <w:lvlText w:val="•"/>
      <w:lvlJc w:val="left"/>
      <w:pPr>
        <w:ind w:left="8513" w:hanging="397"/>
      </w:pPr>
      <w:rPr>
        <w:rFonts w:hint="default"/>
        <w:lang w:val="en-GB" w:eastAsia="en-US" w:bidi="ar-SA"/>
      </w:rPr>
    </w:lvl>
    <w:lvl w:ilvl="8" w:tplc="4792120A">
      <w:numFmt w:val="bullet"/>
      <w:lvlText w:val="•"/>
      <w:lvlJc w:val="left"/>
      <w:pPr>
        <w:ind w:left="9504" w:hanging="397"/>
      </w:pPr>
      <w:rPr>
        <w:rFonts w:hint="default"/>
        <w:lang w:val="en-GB" w:eastAsia="en-US" w:bidi="ar-SA"/>
      </w:rPr>
    </w:lvl>
  </w:abstractNum>
  <w:abstractNum w:abstractNumId="47" w15:restartNumberingAfterBreak="0">
    <w:nsid w:val="26E97F2E"/>
    <w:multiLevelType w:val="hybridMultilevel"/>
    <w:tmpl w:val="AC109696"/>
    <w:lvl w:ilvl="0" w:tplc="943E81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4FE778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84A0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542B4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05A888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D495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4A6F0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89CA8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D96BF6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8" w15:restartNumberingAfterBreak="0">
    <w:nsid w:val="28230CE3"/>
    <w:multiLevelType w:val="hybridMultilevel"/>
    <w:tmpl w:val="26CEF818"/>
    <w:lvl w:ilvl="0" w:tplc="4A96E8C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24CD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2986C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60DE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0CC526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8F85D1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8693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07AD21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FABFD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9" w15:restartNumberingAfterBreak="0">
    <w:nsid w:val="2A7D378A"/>
    <w:multiLevelType w:val="hybridMultilevel"/>
    <w:tmpl w:val="D012CD7C"/>
    <w:lvl w:ilvl="0" w:tplc="CBDE901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FB08A0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542F5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9034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C861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876EC3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77264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3F6C6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66ADB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0" w15:restartNumberingAfterBreak="0">
    <w:nsid w:val="2BEE1092"/>
    <w:multiLevelType w:val="multilevel"/>
    <w:tmpl w:val="6C0C72F4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1" w15:restartNumberingAfterBreak="0">
    <w:nsid w:val="2C0C7625"/>
    <w:multiLevelType w:val="hybridMultilevel"/>
    <w:tmpl w:val="9B06B478"/>
    <w:lvl w:ilvl="0" w:tplc="E7206BD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01A9C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3D47D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A2A0B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6E87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C62559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2A9E3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4903E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54D4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2" w15:restartNumberingAfterBreak="0">
    <w:nsid w:val="2CEB66EE"/>
    <w:multiLevelType w:val="hybridMultilevel"/>
    <w:tmpl w:val="FE8E1056"/>
    <w:lvl w:ilvl="0" w:tplc="1FF8D49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14EE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6A850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65655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3AB96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1E8C8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CB893C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8FACB8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8882AF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3" w15:restartNumberingAfterBreak="0">
    <w:nsid w:val="2D2658C7"/>
    <w:multiLevelType w:val="hybridMultilevel"/>
    <w:tmpl w:val="450A0300"/>
    <w:lvl w:ilvl="0" w:tplc="526EC24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642086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812BDB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F049F4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E02676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56622E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45440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969428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89A61C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4" w15:restartNumberingAfterBreak="0">
    <w:nsid w:val="2D3624F1"/>
    <w:multiLevelType w:val="hybridMultilevel"/>
    <w:tmpl w:val="B6267112"/>
    <w:lvl w:ilvl="0" w:tplc="4D0E71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BA435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F341D3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86843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9C040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3AEF6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3CE2A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49484B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DF855B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5" w15:restartNumberingAfterBreak="0">
    <w:nsid w:val="2D6C5600"/>
    <w:multiLevelType w:val="multilevel"/>
    <w:tmpl w:val="B3B001CA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6" w15:restartNumberingAfterBreak="0">
    <w:nsid w:val="2EC3222D"/>
    <w:multiLevelType w:val="hybridMultilevel"/>
    <w:tmpl w:val="7D3007DE"/>
    <w:lvl w:ilvl="0" w:tplc="4BFEA4B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34F1D6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450E79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D65C0E96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EB442E32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8C36615E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A8CE577E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2CEEB4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E46EFED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57" w15:restartNumberingAfterBreak="0">
    <w:nsid w:val="2F767389"/>
    <w:multiLevelType w:val="hybridMultilevel"/>
    <w:tmpl w:val="588C7E20"/>
    <w:lvl w:ilvl="0" w:tplc="FCAC164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9A87D3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FDFC460C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8B1E97C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3880E57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A54B7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149AA8C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F8EADCD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5184CA7E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58" w15:restartNumberingAfterBreak="0">
    <w:nsid w:val="2FE81609"/>
    <w:multiLevelType w:val="hybridMultilevel"/>
    <w:tmpl w:val="39FCD2C2"/>
    <w:lvl w:ilvl="0" w:tplc="07C6974E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21CC0ED2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ED1A80CE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06EAC090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CD224036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E5A6D180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BF3A9CF4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C5EC8272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D8BC5FDE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59" w15:restartNumberingAfterBreak="0">
    <w:nsid w:val="300D2308"/>
    <w:multiLevelType w:val="hybridMultilevel"/>
    <w:tmpl w:val="64160930"/>
    <w:lvl w:ilvl="0" w:tplc="E806E2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97A4DA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3704C2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C3CBC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804CC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A4C24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870FD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7B2848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106F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0" w15:restartNumberingAfterBreak="0">
    <w:nsid w:val="310E2A70"/>
    <w:multiLevelType w:val="hybridMultilevel"/>
    <w:tmpl w:val="A14EA54C"/>
    <w:lvl w:ilvl="0" w:tplc="0534FF62">
      <w:start w:val="1"/>
      <w:numFmt w:val="decimal"/>
      <w:lvlText w:val="%1."/>
      <w:lvlJc w:val="left"/>
      <w:pPr>
        <w:ind w:left="684" w:hanging="36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20"/>
        <w:szCs w:val="20"/>
        <w:lang w:val="en-GB" w:eastAsia="en-US" w:bidi="ar-SA"/>
      </w:rPr>
    </w:lvl>
    <w:lvl w:ilvl="1" w:tplc="0BFABF40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2A5B16">
      <w:numFmt w:val="bullet"/>
      <w:lvlText w:val="•"/>
      <w:lvlJc w:val="left"/>
      <w:pPr>
        <w:ind w:left="1773" w:hanging="300"/>
      </w:pPr>
      <w:rPr>
        <w:rFonts w:hint="default"/>
        <w:lang w:val="en-GB" w:eastAsia="en-US" w:bidi="ar-SA"/>
      </w:rPr>
    </w:lvl>
    <w:lvl w:ilvl="3" w:tplc="D7CA001A">
      <w:numFmt w:val="bullet"/>
      <w:lvlText w:val="•"/>
      <w:lvlJc w:val="left"/>
      <w:pPr>
        <w:ind w:left="2747" w:hanging="300"/>
      </w:pPr>
      <w:rPr>
        <w:rFonts w:hint="default"/>
        <w:lang w:val="en-GB" w:eastAsia="en-US" w:bidi="ar-SA"/>
      </w:rPr>
    </w:lvl>
    <w:lvl w:ilvl="4" w:tplc="21B68BEA">
      <w:numFmt w:val="bullet"/>
      <w:lvlText w:val="•"/>
      <w:lvlJc w:val="left"/>
      <w:pPr>
        <w:ind w:left="3721" w:hanging="300"/>
      </w:pPr>
      <w:rPr>
        <w:rFonts w:hint="default"/>
        <w:lang w:val="en-GB" w:eastAsia="en-US" w:bidi="ar-SA"/>
      </w:rPr>
    </w:lvl>
    <w:lvl w:ilvl="5" w:tplc="30209FB6">
      <w:numFmt w:val="bullet"/>
      <w:lvlText w:val="•"/>
      <w:lvlJc w:val="left"/>
      <w:pPr>
        <w:ind w:left="4695" w:hanging="300"/>
      </w:pPr>
      <w:rPr>
        <w:rFonts w:hint="default"/>
        <w:lang w:val="en-GB" w:eastAsia="en-US" w:bidi="ar-SA"/>
      </w:rPr>
    </w:lvl>
    <w:lvl w:ilvl="6" w:tplc="B566B2E8">
      <w:numFmt w:val="bullet"/>
      <w:lvlText w:val="•"/>
      <w:lvlJc w:val="left"/>
      <w:pPr>
        <w:ind w:left="5669" w:hanging="300"/>
      </w:pPr>
      <w:rPr>
        <w:rFonts w:hint="default"/>
        <w:lang w:val="en-GB" w:eastAsia="en-US" w:bidi="ar-SA"/>
      </w:rPr>
    </w:lvl>
    <w:lvl w:ilvl="7" w:tplc="0638EE3E">
      <w:numFmt w:val="bullet"/>
      <w:lvlText w:val="•"/>
      <w:lvlJc w:val="left"/>
      <w:pPr>
        <w:ind w:left="6643" w:hanging="300"/>
      </w:pPr>
      <w:rPr>
        <w:rFonts w:hint="default"/>
        <w:lang w:val="en-GB" w:eastAsia="en-US" w:bidi="ar-SA"/>
      </w:rPr>
    </w:lvl>
    <w:lvl w:ilvl="8" w:tplc="56623E0C">
      <w:numFmt w:val="bullet"/>
      <w:lvlText w:val="•"/>
      <w:lvlJc w:val="left"/>
      <w:pPr>
        <w:ind w:left="7617" w:hanging="300"/>
      </w:pPr>
      <w:rPr>
        <w:rFonts w:hint="default"/>
        <w:lang w:val="en-GB" w:eastAsia="en-US" w:bidi="ar-SA"/>
      </w:rPr>
    </w:lvl>
  </w:abstractNum>
  <w:abstractNum w:abstractNumId="61" w15:restartNumberingAfterBreak="0">
    <w:nsid w:val="316D4DA4"/>
    <w:multiLevelType w:val="hybridMultilevel"/>
    <w:tmpl w:val="7F487466"/>
    <w:lvl w:ilvl="0" w:tplc="C728D53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C22BB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95296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02156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DC206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6B8902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2A8B1D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41AC37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5B03D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2" w15:restartNumberingAfterBreak="0">
    <w:nsid w:val="322445EB"/>
    <w:multiLevelType w:val="hybridMultilevel"/>
    <w:tmpl w:val="0C46281A"/>
    <w:lvl w:ilvl="0" w:tplc="DE34302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B4424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BC2F9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4C0CA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4E0DF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CC6188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87AE77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3B67F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EE04C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3" w15:restartNumberingAfterBreak="0">
    <w:nsid w:val="3332391A"/>
    <w:multiLevelType w:val="hybridMultilevel"/>
    <w:tmpl w:val="BFF4A732"/>
    <w:lvl w:ilvl="0" w:tplc="CFC665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B564D2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AC66B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E76419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E0AB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5225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38B4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AA2351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02ADA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4" w15:restartNumberingAfterBreak="0">
    <w:nsid w:val="36051C4F"/>
    <w:multiLevelType w:val="hybridMultilevel"/>
    <w:tmpl w:val="69A8DDF8"/>
    <w:lvl w:ilvl="0" w:tplc="25FA47C0">
      <w:numFmt w:val="bullet"/>
      <w:lvlText w:val="•"/>
      <w:lvlJc w:val="left"/>
      <w:pPr>
        <w:ind w:left="3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FB4EED2">
      <w:numFmt w:val="bullet"/>
      <w:lvlText w:val="•"/>
      <w:lvlJc w:val="left"/>
      <w:pPr>
        <w:ind w:left="1729" w:hanging="227"/>
      </w:pPr>
      <w:rPr>
        <w:rFonts w:hint="default"/>
        <w:lang w:val="en-GB" w:eastAsia="en-US" w:bidi="ar-SA"/>
      </w:rPr>
    </w:lvl>
    <w:lvl w:ilvl="2" w:tplc="A03CCED6">
      <w:numFmt w:val="bullet"/>
      <w:lvlText w:val="•"/>
      <w:lvlJc w:val="left"/>
      <w:pPr>
        <w:ind w:left="3119" w:hanging="227"/>
      </w:pPr>
      <w:rPr>
        <w:rFonts w:hint="default"/>
        <w:lang w:val="en-GB" w:eastAsia="en-US" w:bidi="ar-SA"/>
      </w:rPr>
    </w:lvl>
    <w:lvl w:ilvl="3" w:tplc="A3AC7406">
      <w:numFmt w:val="bullet"/>
      <w:lvlText w:val="•"/>
      <w:lvlJc w:val="left"/>
      <w:pPr>
        <w:ind w:left="4509" w:hanging="227"/>
      </w:pPr>
      <w:rPr>
        <w:rFonts w:hint="default"/>
        <w:lang w:val="en-GB" w:eastAsia="en-US" w:bidi="ar-SA"/>
      </w:rPr>
    </w:lvl>
    <w:lvl w:ilvl="4" w:tplc="8C1C9C50">
      <w:numFmt w:val="bullet"/>
      <w:lvlText w:val="•"/>
      <w:lvlJc w:val="left"/>
      <w:pPr>
        <w:ind w:left="5899" w:hanging="227"/>
      </w:pPr>
      <w:rPr>
        <w:rFonts w:hint="default"/>
        <w:lang w:val="en-GB" w:eastAsia="en-US" w:bidi="ar-SA"/>
      </w:rPr>
    </w:lvl>
    <w:lvl w:ilvl="5" w:tplc="2BA24DEC">
      <w:numFmt w:val="bullet"/>
      <w:lvlText w:val="•"/>
      <w:lvlJc w:val="left"/>
      <w:pPr>
        <w:ind w:left="7288" w:hanging="227"/>
      </w:pPr>
      <w:rPr>
        <w:rFonts w:hint="default"/>
        <w:lang w:val="en-GB" w:eastAsia="en-US" w:bidi="ar-SA"/>
      </w:rPr>
    </w:lvl>
    <w:lvl w:ilvl="6" w:tplc="DF0A091A">
      <w:numFmt w:val="bullet"/>
      <w:lvlText w:val="•"/>
      <w:lvlJc w:val="left"/>
      <w:pPr>
        <w:ind w:left="8678" w:hanging="227"/>
      </w:pPr>
      <w:rPr>
        <w:rFonts w:hint="default"/>
        <w:lang w:val="en-GB" w:eastAsia="en-US" w:bidi="ar-SA"/>
      </w:rPr>
    </w:lvl>
    <w:lvl w:ilvl="7" w:tplc="74463F84">
      <w:numFmt w:val="bullet"/>
      <w:lvlText w:val="•"/>
      <w:lvlJc w:val="left"/>
      <w:pPr>
        <w:ind w:left="10068" w:hanging="227"/>
      </w:pPr>
      <w:rPr>
        <w:rFonts w:hint="default"/>
        <w:lang w:val="en-GB" w:eastAsia="en-US" w:bidi="ar-SA"/>
      </w:rPr>
    </w:lvl>
    <w:lvl w:ilvl="8" w:tplc="382AEEE2">
      <w:numFmt w:val="bullet"/>
      <w:lvlText w:val="•"/>
      <w:lvlJc w:val="left"/>
      <w:pPr>
        <w:ind w:left="11458" w:hanging="227"/>
      </w:pPr>
      <w:rPr>
        <w:rFonts w:hint="default"/>
        <w:lang w:val="en-GB" w:eastAsia="en-US" w:bidi="ar-SA"/>
      </w:rPr>
    </w:lvl>
  </w:abstractNum>
  <w:abstractNum w:abstractNumId="65" w15:restartNumberingAfterBreak="0">
    <w:nsid w:val="368135D5"/>
    <w:multiLevelType w:val="hybridMultilevel"/>
    <w:tmpl w:val="DF5437AE"/>
    <w:lvl w:ilvl="0" w:tplc="75CEBBB0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B5012E0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1CC331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86DE572C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BDE21A7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DB447FA4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53B477D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5722B0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3380448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66" w15:restartNumberingAfterBreak="0">
    <w:nsid w:val="370C00DD"/>
    <w:multiLevelType w:val="hybridMultilevel"/>
    <w:tmpl w:val="AC86FCA0"/>
    <w:lvl w:ilvl="0" w:tplc="1E8428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A32F29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5C6A9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38A0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81E7B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BF6EFC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F5ABF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409C2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BF208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7" w15:restartNumberingAfterBreak="0">
    <w:nsid w:val="390409D9"/>
    <w:multiLevelType w:val="hybridMultilevel"/>
    <w:tmpl w:val="01849402"/>
    <w:lvl w:ilvl="0" w:tplc="B09E280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19C03F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0EEA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C9C77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97488D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4A8960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A424E9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06451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5EE07B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8" w15:restartNumberingAfterBreak="0">
    <w:nsid w:val="39970841"/>
    <w:multiLevelType w:val="hybridMultilevel"/>
    <w:tmpl w:val="CE6C99A8"/>
    <w:lvl w:ilvl="0" w:tplc="4DFE94E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C0509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23438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52488D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E76079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9D2257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39044C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698F9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CA4D00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9" w15:restartNumberingAfterBreak="0">
    <w:nsid w:val="3A8302DA"/>
    <w:multiLevelType w:val="hybridMultilevel"/>
    <w:tmpl w:val="03D8D29E"/>
    <w:lvl w:ilvl="0" w:tplc="7CB476AA">
      <w:start w:val="1"/>
      <w:numFmt w:val="lowerRoman"/>
      <w:lvlText w:val="%1."/>
      <w:lvlJc w:val="left"/>
      <w:pPr>
        <w:ind w:left="551" w:hanging="32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E1340E80">
      <w:numFmt w:val="bullet"/>
      <w:lvlText w:val="•"/>
      <w:lvlJc w:val="left"/>
      <w:pPr>
        <w:ind w:left="1030" w:hanging="321"/>
      </w:pPr>
      <w:rPr>
        <w:rFonts w:hint="default"/>
        <w:lang w:val="en-GB" w:eastAsia="en-US" w:bidi="ar-SA"/>
      </w:rPr>
    </w:lvl>
    <w:lvl w:ilvl="2" w:tplc="A1A001E2">
      <w:numFmt w:val="bullet"/>
      <w:lvlText w:val="•"/>
      <w:lvlJc w:val="left"/>
      <w:pPr>
        <w:ind w:left="1500" w:hanging="321"/>
      </w:pPr>
      <w:rPr>
        <w:rFonts w:hint="default"/>
        <w:lang w:val="en-GB" w:eastAsia="en-US" w:bidi="ar-SA"/>
      </w:rPr>
    </w:lvl>
    <w:lvl w:ilvl="3" w:tplc="A022E51C">
      <w:numFmt w:val="bullet"/>
      <w:lvlText w:val="•"/>
      <w:lvlJc w:val="left"/>
      <w:pPr>
        <w:ind w:left="1970" w:hanging="321"/>
      </w:pPr>
      <w:rPr>
        <w:rFonts w:hint="default"/>
        <w:lang w:val="en-GB" w:eastAsia="en-US" w:bidi="ar-SA"/>
      </w:rPr>
    </w:lvl>
    <w:lvl w:ilvl="4" w:tplc="2A3EF100">
      <w:numFmt w:val="bullet"/>
      <w:lvlText w:val="•"/>
      <w:lvlJc w:val="left"/>
      <w:pPr>
        <w:ind w:left="2440" w:hanging="321"/>
      </w:pPr>
      <w:rPr>
        <w:rFonts w:hint="default"/>
        <w:lang w:val="en-GB" w:eastAsia="en-US" w:bidi="ar-SA"/>
      </w:rPr>
    </w:lvl>
    <w:lvl w:ilvl="5" w:tplc="3FD8B4D2">
      <w:numFmt w:val="bullet"/>
      <w:lvlText w:val="•"/>
      <w:lvlJc w:val="left"/>
      <w:pPr>
        <w:ind w:left="2910" w:hanging="321"/>
      </w:pPr>
      <w:rPr>
        <w:rFonts w:hint="default"/>
        <w:lang w:val="en-GB" w:eastAsia="en-US" w:bidi="ar-SA"/>
      </w:rPr>
    </w:lvl>
    <w:lvl w:ilvl="6" w:tplc="7D468852">
      <w:numFmt w:val="bullet"/>
      <w:lvlText w:val="•"/>
      <w:lvlJc w:val="left"/>
      <w:pPr>
        <w:ind w:left="3380" w:hanging="321"/>
      </w:pPr>
      <w:rPr>
        <w:rFonts w:hint="default"/>
        <w:lang w:val="en-GB" w:eastAsia="en-US" w:bidi="ar-SA"/>
      </w:rPr>
    </w:lvl>
    <w:lvl w:ilvl="7" w:tplc="58BE084E">
      <w:numFmt w:val="bullet"/>
      <w:lvlText w:val="•"/>
      <w:lvlJc w:val="left"/>
      <w:pPr>
        <w:ind w:left="3850" w:hanging="321"/>
      </w:pPr>
      <w:rPr>
        <w:rFonts w:hint="default"/>
        <w:lang w:val="en-GB" w:eastAsia="en-US" w:bidi="ar-SA"/>
      </w:rPr>
    </w:lvl>
    <w:lvl w:ilvl="8" w:tplc="0BC49A3E">
      <w:numFmt w:val="bullet"/>
      <w:lvlText w:val="•"/>
      <w:lvlJc w:val="left"/>
      <w:pPr>
        <w:ind w:left="4320" w:hanging="321"/>
      </w:pPr>
      <w:rPr>
        <w:rFonts w:hint="default"/>
        <w:lang w:val="en-GB" w:eastAsia="en-US" w:bidi="ar-SA"/>
      </w:rPr>
    </w:lvl>
  </w:abstractNum>
  <w:abstractNum w:abstractNumId="70" w15:restartNumberingAfterBreak="0">
    <w:nsid w:val="3A994202"/>
    <w:multiLevelType w:val="multilevel"/>
    <w:tmpl w:val="278C93A2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1" w15:restartNumberingAfterBreak="0">
    <w:nsid w:val="3AB04067"/>
    <w:multiLevelType w:val="multilevel"/>
    <w:tmpl w:val="45729DE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2" w15:restartNumberingAfterBreak="0">
    <w:nsid w:val="3C362857"/>
    <w:multiLevelType w:val="hybridMultilevel"/>
    <w:tmpl w:val="90DE1340"/>
    <w:lvl w:ilvl="0" w:tplc="DEDC542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2DED1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246157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6E2B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6A72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D8CAB2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B7ED26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EA2D0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56ED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3" w15:restartNumberingAfterBreak="0">
    <w:nsid w:val="3C640430"/>
    <w:multiLevelType w:val="hybridMultilevel"/>
    <w:tmpl w:val="C94A934C"/>
    <w:lvl w:ilvl="0" w:tplc="70667E22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582046B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180E365E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3E70CC6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3F3653DC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CD664A4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855A58F8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ADA65A02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53BE1FDE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74" w15:restartNumberingAfterBreak="0">
    <w:nsid w:val="3CFC49FB"/>
    <w:multiLevelType w:val="hybridMultilevel"/>
    <w:tmpl w:val="D7A460FE"/>
    <w:lvl w:ilvl="0" w:tplc="70E0E2DA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0240B0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F9968D4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95E3E0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BE230C6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A4D07190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0B8696F2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30A6B13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D3C9D4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75" w15:restartNumberingAfterBreak="0">
    <w:nsid w:val="3F1E1B98"/>
    <w:multiLevelType w:val="hybridMultilevel"/>
    <w:tmpl w:val="A2AAF258"/>
    <w:lvl w:ilvl="0" w:tplc="A0124066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F24E1FB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C138FB5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0B8D84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3A5E7B1C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88C8088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94F4E84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C9FA068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AB4AC5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76" w15:restartNumberingAfterBreak="0">
    <w:nsid w:val="3F475A64"/>
    <w:multiLevelType w:val="hybridMultilevel"/>
    <w:tmpl w:val="08C4A96A"/>
    <w:lvl w:ilvl="0" w:tplc="B42C9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89698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C0EDB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000815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FCCE8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7F68B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4EFD0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54AD1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BCD4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7" w15:restartNumberingAfterBreak="0">
    <w:nsid w:val="40A126AC"/>
    <w:multiLevelType w:val="hybridMultilevel"/>
    <w:tmpl w:val="8DD4A6DA"/>
    <w:lvl w:ilvl="0" w:tplc="9E84C5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5B26AA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0CA9D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CCC19F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2005D8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D32A10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2DE09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56226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B1841E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8" w15:restartNumberingAfterBreak="0">
    <w:nsid w:val="41BC0961"/>
    <w:multiLevelType w:val="hybridMultilevel"/>
    <w:tmpl w:val="EA4AC37E"/>
    <w:lvl w:ilvl="0" w:tplc="6952DBCC">
      <w:numFmt w:val="bullet"/>
      <w:lvlText w:val="•"/>
      <w:lvlJc w:val="left"/>
      <w:pPr>
        <w:ind w:left="810" w:hanging="227"/>
      </w:pPr>
      <w:rPr>
        <w:rFonts w:ascii="Arial" w:eastAsia="Arial" w:hAnsi="Arial" w:cs="Arial" w:hint="default"/>
        <w:b/>
        <w:bCs/>
        <w:color w:val="FFFFFF"/>
        <w:w w:val="100"/>
        <w:sz w:val="18"/>
        <w:szCs w:val="18"/>
        <w:lang w:val="en-GB" w:eastAsia="en-US" w:bidi="ar-SA"/>
      </w:rPr>
    </w:lvl>
    <w:lvl w:ilvl="1" w:tplc="BF023AD0">
      <w:numFmt w:val="bullet"/>
      <w:lvlText w:val="•"/>
      <w:lvlJc w:val="left"/>
      <w:pPr>
        <w:ind w:left="344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90A0E694">
      <w:numFmt w:val="bullet"/>
      <w:lvlText w:val="•"/>
      <w:lvlJc w:val="left"/>
      <w:pPr>
        <w:ind w:left="369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3" w:tplc="5EDC726E">
      <w:numFmt w:val="bullet"/>
      <w:lvlText w:val="•"/>
      <w:lvlJc w:val="left"/>
      <w:pPr>
        <w:ind w:left="3697" w:hanging="227"/>
      </w:pPr>
      <w:rPr>
        <w:rFonts w:hint="default"/>
        <w:lang w:val="en-GB" w:eastAsia="en-US" w:bidi="ar-SA"/>
      </w:rPr>
    </w:lvl>
    <w:lvl w:ilvl="4" w:tplc="5148ADD6">
      <w:numFmt w:val="bullet"/>
      <w:lvlText w:val="•"/>
      <w:lvlJc w:val="left"/>
      <w:pPr>
        <w:ind w:left="3695" w:hanging="227"/>
      </w:pPr>
      <w:rPr>
        <w:rFonts w:hint="default"/>
        <w:lang w:val="en-GB" w:eastAsia="en-US" w:bidi="ar-SA"/>
      </w:rPr>
    </w:lvl>
    <w:lvl w:ilvl="5" w:tplc="84F40A08">
      <w:numFmt w:val="bullet"/>
      <w:lvlText w:val="•"/>
      <w:lvlJc w:val="left"/>
      <w:pPr>
        <w:ind w:left="3692" w:hanging="227"/>
      </w:pPr>
      <w:rPr>
        <w:rFonts w:hint="default"/>
        <w:lang w:val="en-GB" w:eastAsia="en-US" w:bidi="ar-SA"/>
      </w:rPr>
    </w:lvl>
    <w:lvl w:ilvl="6" w:tplc="220A33A8">
      <w:numFmt w:val="bullet"/>
      <w:lvlText w:val="•"/>
      <w:lvlJc w:val="left"/>
      <w:pPr>
        <w:ind w:left="3690" w:hanging="227"/>
      </w:pPr>
      <w:rPr>
        <w:rFonts w:hint="default"/>
        <w:lang w:val="en-GB" w:eastAsia="en-US" w:bidi="ar-SA"/>
      </w:rPr>
    </w:lvl>
    <w:lvl w:ilvl="7" w:tplc="1F7E83FE">
      <w:numFmt w:val="bullet"/>
      <w:lvlText w:val="•"/>
      <w:lvlJc w:val="left"/>
      <w:pPr>
        <w:ind w:left="3688" w:hanging="227"/>
      </w:pPr>
      <w:rPr>
        <w:rFonts w:hint="default"/>
        <w:lang w:val="en-GB" w:eastAsia="en-US" w:bidi="ar-SA"/>
      </w:rPr>
    </w:lvl>
    <w:lvl w:ilvl="8" w:tplc="2B3ACEE8">
      <w:numFmt w:val="bullet"/>
      <w:lvlText w:val="•"/>
      <w:lvlJc w:val="left"/>
      <w:pPr>
        <w:ind w:left="3685" w:hanging="227"/>
      </w:pPr>
      <w:rPr>
        <w:rFonts w:hint="default"/>
        <w:lang w:val="en-GB" w:eastAsia="en-US" w:bidi="ar-SA"/>
      </w:rPr>
    </w:lvl>
  </w:abstractNum>
  <w:abstractNum w:abstractNumId="79" w15:restartNumberingAfterBreak="0">
    <w:nsid w:val="41C57711"/>
    <w:multiLevelType w:val="hybridMultilevel"/>
    <w:tmpl w:val="4A922016"/>
    <w:lvl w:ilvl="0" w:tplc="616A96F2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BC911A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14926650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6D5CBAAE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4F7480D6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1EFAD232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61207C50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A7503DF8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C9901EC2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80" w15:restartNumberingAfterBreak="0">
    <w:nsid w:val="423D6D6E"/>
    <w:multiLevelType w:val="multilevel"/>
    <w:tmpl w:val="E126107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4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81" w15:restartNumberingAfterBreak="0">
    <w:nsid w:val="425B55CF"/>
    <w:multiLevelType w:val="hybridMultilevel"/>
    <w:tmpl w:val="3EE2F16E"/>
    <w:lvl w:ilvl="0" w:tplc="0C0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82" w15:restartNumberingAfterBreak="0">
    <w:nsid w:val="42863F47"/>
    <w:multiLevelType w:val="hybridMultilevel"/>
    <w:tmpl w:val="6AB65FA0"/>
    <w:lvl w:ilvl="0" w:tplc="18E0A5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8EE84B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DC68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6DA899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08B2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E8B55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660BE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82C8E2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3AC34D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3" w15:restartNumberingAfterBreak="0">
    <w:nsid w:val="42B55C2B"/>
    <w:multiLevelType w:val="hybridMultilevel"/>
    <w:tmpl w:val="524EF974"/>
    <w:lvl w:ilvl="0" w:tplc="64E2974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B440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D4B2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8BCB5D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CB0A9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7466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FC4BC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DD414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79E25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4" w15:restartNumberingAfterBreak="0">
    <w:nsid w:val="455C180B"/>
    <w:multiLevelType w:val="hybridMultilevel"/>
    <w:tmpl w:val="08DAF2E6"/>
    <w:lvl w:ilvl="0" w:tplc="E2A6905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5E6812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842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1F474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2065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42657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E03E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25AE64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AAA2D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5" w15:restartNumberingAfterBreak="0">
    <w:nsid w:val="47D57AF5"/>
    <w:multiLevelType w:val="hybridMultilevel"/>
    <w:tmpl w:val="9482CC3A"/>
    <w:lvl w:ilvl="0" w:tplc="483814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E6C85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B685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F0416A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3CCD7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FC830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0D94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D8B3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02723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6" w15:restartNumberingAfterBreak="0">
    <w:nsid w:val="48D95DEA"/>
    <w:multiLevelType w:val="hybridMultilevel"/>
    <w:tmpl w:val="51221FB6"/>
    <w:lvl w:ilvl="0" w:tplc="C9705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90674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36E8D9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6EC4E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878F10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5C56E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A9AB37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8F4933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203E0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7" w15:restartNumberingAfterBreak="0">
    <w:nsid w:val="49BE33F8"/>
    <w:multiLevelType w:val="hybridMultilevel"/>
    <w:tmpl w:val="BB24D50E"/>
    <w:lvl w:ilvl="0" w:tplc="FDECE0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7B2523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F05D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A52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BFA74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29410A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B46DB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D4C224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F1EE9F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8" w15:restartNumberingAfterBreak="0">
    <w:nsid w:val="4B34465C"/>
    <w:multiLevelType w:val="hybridMultilevel"/>
    <w:tmpl w:val="111CBEAC"/>
    <w:lvl w:ilvl="0" w:tplc="5AEA2558">
      <w:numFmt w:val="bullet"/>
      <w:lvlText w:val="•"/>
      <w:lvlJc w:val="left"/>
      <w:pPr>
        <w:ind w:left="91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2E8058C8">
      <w:numFmt w:val="bullet"/>
      <w:lvlText w:val="•"/>
      <w:lvlJc w:val="left"/>
      <w:pPr>
        <w:ind w:left="1151" w:hanging="227"/>
      </w:pPr>
      <w:rPr>
        <w:rFonts w:hint="default"/>
        <w:lang w:val="en-GB" w:eastAsia="en-US" w:bidi="ar-SA"/>
      </w:rPr>
    </w:lvl>
    <w:lvl w:ilvl="2" w:tplc="71961C2A">
      <w:numFmt w:val="bullet"/>
      <w:lvlText w:val="•"/>
      <w:lvlJc w:val="left"/>
      <w:pPr>
        <w:ind w:left="1382" w:hanging="227"/>
      </w:pPr>
      <w:rPr>
        <w:rFonts w:hint="default"/>
        <w:lang w:val="en-GB" w:eastAsia="en-US" w:bidi="ar-SA"/>
      </w:rPr>
    </w:lvl>
    <w:lvl w:ilvl="3" w:tplc="FC2853B0">
      <w:numFmt w:val="bullet"/>
      <w:lvlText w:val="•"/>
      <w:lvlJc w:val="left"/>
      <w:pPr>
        <w:ind w:left="1614" w:hanging="227"/>
      </w:pPr>
      <w:rPr>
        <w:rFonts w:hint="default"/>
        <w:lang w:val="en-GB" w:eastAsia="en-US" w:bidi="ar-SA"/>
      </w:rPr>
    </w:lvl>
    <w:lvl w:ilvl="4" w:tplc="F9B67E40">
      <w:numFmt w:val="bullet"/>
      <w:lvlText w:val="•"/>
      <w:lvlJc w:val="left"/>
      <w:pPr>
        <w:ind w:left="1845" w:hanging="227"/>
      </w:pPr>
      <w:rPr>
        <w:rFonts w:hint="default"/>
        <w:lang w:val="en-GB" w:eastAsia="en-US" w:bidi="ar-SA"/>
      </w:rPr>
    </w:lvl>
    <w:lvl w:ilvl="5" w:tplc="D55E26EA">
      <w:numFmt w:val="bullet"/>
      <w:lvlText w:val="•"/>
      <w:lvlJc w:val="left"/>
      <w:pPr>
        <w:ind w:left="2077" w:hanging="227"/>
      </w:pPr>
      <w:rPr>
        <w:rFonts w:hint="default"/>
        <w:lang w:val="en-GB" w:eastAsia="en-US" w:bidi="ar-SA"/>
      </w:rPr>
    </w:lvl>
    <w:lvl w:ilvl="6" w:tplc="25A482DC">
      <w:numFmt w:val="bullet"/>
      <w:lvlText w:val="•"/>
      <w:lvlJc w:val="left"/>
      <w:pPr>
        <w:ind w:left="2308" w:hanging="227"/>
      </w:pPr>
      <w:rPr>
        <w:rFonts w:hint="default"/>
        <w:lang w:val="en-GB" w:eastAsia="en-US" w:bidi="ar-SA"/>
      </w:rPr>
    </w:lvl>
    <w:lvl w:ilvl="7" w:tplc="90EAC4EC">
      <w:numFmt w:val="bullet"/>
      <w:lvlText w:val="•"/>
      <w:lvlJc w:val="left"/>
      <w:pPr>
        <w:ind w:left="2539" w:hanging="227"/>
      </w:pPr>
      <w:rPr>
        <w:rFonts w:hint="default"/>
        <w:lang w:val="en-GB" w:eastAsia="en-US" w:bidi="ar-SA"/>
      </w:rPr>
    </w:lvl>
    <w:lvl w:ilvl="8" w:tplc="25A458AE">
      <w:numFmt w:val="bullet"/>
      <w:lvlText w:val="•"/>
      <w:lvlJc w:val="left"/>
      <w:pPr>
        <w:ind w:left="2771" w:hanging="227"/>
      </w:pPr>
      <w:rPr>
        <w:rFonts w:hint="default"/>
        <w:lang w:val="en-GB" w:eastAsia="en-US" w:bidi="ar-SA"/>
      </w:rPr>
    </w:lvl>
  </w:abstractNum>
  <w:abstractNum w:abstractNumId="89" w15:restartNumberingAfterBreak="0">
    <w:nsid w:val="4B607272"/>
    <w:multiLevelType w:val="hybridMultilevel"/>
    <w:tmpl w:val="B5EC9F92"/>
    <w:lvl w:ilvl="0" w:tplc="3BD233F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2DAB73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0234FAA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50C2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5BCFA6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8762A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1E4D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EE276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4CE7DA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0" w15:restartNumberingAfterBreak="0">
    <w:nsid w:val="4B634CAE"/>
    <w:multiLevelType w:val="hybridMultilevel"/>
    <w:tmpl w:val="D68C33EC"/>
    <w:lvl w:ilvl="0" w:tplc="61CE7AA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25E618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4647C5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FB6CA4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D48D1F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4887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00ED85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A0E408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EF8BB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1" w15:restartNumberingAfterBreak="0">
    <w:nsid w:val="4D3C2B2C"/>
    <w:multiLevelType w:val="hybridMultilevel"/>
    <w:tmpl w:val="C3E6C940"/>
    <w:lvl w:ilvl="0" w:tplc="27E031C6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FC45FAA">
      <w:numFmt w:val="bullet"/>
      <w:lvlText w:val="•"/>
      <w:lvlJc w:val="left"/>
      <w:pPr>
        <w:ind w:left="2408" w:hanging="227"/>
      </w:pPr>
      <w:rPr>
        <w:rFonts w:hint="default"/>
        <w:lang w:val="en-GB" w:eastAsia="en-US" w:bidi="ar-SA"/>
      </w:rPr>
    </w:lvl>
    <w:lvl w:ilvl="2" w:tplc="55D2CB7A">
      <w:numFmt w:val="bullet"/>
      <w:lvlText w:val="•"/>
      <w:lvlJc w:val="left"/>
      <w:pPr>
        <w:ind w:left="3417" w:hanging="227"/>
      </w:pPr>
      <w:rPr>
        <w:rFonts w:hint="default"/>
        <w:lang w:val="en-GB" w:eastAsia="en-US" w:bidi="ar-SA"/>
      </w:rPr>
    </w:lvl>
    <w:lvl w:ilvl="3" w:tplc="AB487670">
      <w:numFmt w:val="bullet"/>
      <w:lvlText w:val="•"/>
      <w:lvlJc w:val="left"/>
      <w:pPr>
        <w:ind w:left="4425" w:hanging="227"/>
      </w:pPr>
      <w:rPr>
        <w:rFonts w:hint="default"/>
        <w:lang w:val="en-GB" w:eastAsia="en-US" w:bidi="ar-SA"/>
      </w:rPr>
    </w:lvl>
    <w:lvl w:ilvl="4" w:tplc="4C723B78">
      <w:numFmt w:val="bullet"/>
      <w:lvlText w:val="•"/>
      <w:lvlJc w:val="left"/>
      <w:pPr>
        <w:ind w:left="5434" w:hanging="227"/>
      </w:pPr>
      <w:rPr>
        <w:rFonts w:hint="default"/>
        <w:lang w:val="en-GB" w:eastAsia="en-US" w:bidi="ar-SA"/>
      </w:rPr>
    </w:lvl>
    <w:lvl w:ilvl="5" w:tplc="B7A4C53E">
      <w:numFmt w:val="bullet"/>
      <w:lvlText w:val="•"/>
      <w:lvlJc w:val="left"/>
      <w:pPr>
        <w:ind w:left="6442" w:hanging="227"/>
      </w:pPr>
      <w:rPr>
        <w:rFonts w:hint="default"/>
        <w:lang w:val="en-GB" w:eastAsia="en-US" w:bidi="ar-SA"/>
      </w:rPr>
    </w:lvl>
    <w:lvl w:ilvl="6" w:tplc="95C2DF72">
      <w:numFmt w:val="bullet"/>
      <w:lvlText w:val="•"/>
      <w:lvlJc w:val="left"/>
      <w:pPr>
        <w:ind w:left="7451" w:hanging="227"/>
      </w:pPr>
      <w:rPr>
        <w:rFonts w:hint="default"/>
        <w:lang w:val="en-GB" w:eastAsia="en-US" w:bidi="ar-SA"/>
      </w:rPr>
    </w:lvl>
    <w:lvl w:ilvl="7" w:tplc="AAC4A97C">
      <w:numFmt w:val="bullet"/>
      <w:lvlText w:val="•"/>
      <w:lvlJc w:val="left"/>
      <w:pPr>
        <w:ind w:left="8459" w:hanging="227"/>
      </w:pPr>
      <w:rPr>
        <w:rFonts w:hint="default"/>
        <w:lang w:val="en-GB" w:eastAsia="en-US" w:bidi="ar-SA"/>
      </w:rPr>
    </w:lvl>
    <w:lvl w:ilvl="8" w:tplc="79ECF8B8">
      <w:numFmt w:val="bullet"/>
      <w:lvlText w:val="•"/>
      <w:lvlJc w:val="left"/>
      <w:pPr>
        <w:ind w:left="9468" w:hanging="227"/>
      </w:pPr>
      <w:rPr>
        <w:rFonts w:hint="default"/>
        <w:lang w:val="en-GB" w:eastAsia="en-US" w:bidi="ar-SA"/>
      </w:rPr>
    </w:lvl>
  </w:abstractNum>
  <w:abstractNum w:abstractNumId="92" w15:restartNumberingAfterBreak="0">
    <w:nsid w:val="4E1F53A4"/>
    <w:multiLevelType w:val="hybridMultilevel"/>
    <w:tmpl w:val="E77626D0"/>
    <w:lvl w:ilvl="0" w:tplc="6A4C5F3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05A4F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341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80ABD0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96EAB1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47630F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5E610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2A40D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23E35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3" w15:restartNumberingAfterBreak="0">
    <w:nsid w:val="4F9C4816"/>
    <w:multiLevelType w:val="hybridMultilevel"/>
    <w:tmpl w:val="8D9863B8"/>
    <w:lvl w:ilvl="0" w:tplc="09A08D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8DEB16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93468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AC7B4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806F6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2AC3C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0CAAF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C021FD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9ECEDC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4" w15:restartNumberingAfterBreak="0">
    <w:nsid w:val="4FB80FDF"/>
    <w:multiLevelType w:val="hybridMultilevel"/>
    <w:tmpl w:val="2A20763C"/>
    <w:lvl w:ilvl="0" w:tplc="4EAC7D9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A2F8AE10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4066D38C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54E09E5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3EC9C42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642D09A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2E85CD8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1D1C0A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CCBE0A92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5" w15:restartNumberingAfterBreak="0">
    <w:nsid w:val="4FFB2082"/>
    <w:multiLevelType w:val="hybridMultilevel"/>
    <w:tmpl w:val="8B501F3C"/>
    <w:lvl w:ilvl="0" w:tplc="A9F6D5F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206AE9E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24B21058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4F4286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E556D40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C4FA504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286C2F14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BE8B074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E0084D1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6" w15:restartNumberingAfterBreak="0">
    <w:nsid w:val="500E788C"/>
    <w:multiLevelType w:val="hybridMultilevel"/>
    <w:tmpl w:val="B0F09B66"/>
    <w:lvl w:ilvl="0" w:tplc="0C1600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39265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0908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7F4DD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5B08F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BA774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3C2376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EFA85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AD267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7" w15:restartNumberingAfterBreak="0">
    <w:nsid w:val="516B3050"/>
    <w:multiLevelType w:val="hybridMultilevel"/>
    <w:tmpl w:val="78A607D0"/>
    <w:lvl w:ilvl="0" w:tplc="18A2880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488099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B614CF0E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F702EBE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AAF0598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D102E5C2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A0A8CF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580A092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3EBE61B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8" w15:restartNumberingAfterBreak="0">
    <w:nsid w:val="52CA4375"/>
    <w:multiLevelType w:val="hybridMultilevel"/>
    <w:tmpl w:val="33548C2A"/>
    <w:lvl w:ilvl="0" w:tplc="C7EA023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00D1A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05C6D4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BA0E0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AD07ED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1A0AF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DBA52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38B12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8B24D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9" w15:restartNumberingAfterBreak="0">
    <w:nsid w:val="53010E57"/>
    <w:multiLevelType w:val="hybridMultilevel"/>
    <w:tmpl w:val="9C38A082"/>
    <w:lvl w:ilvl="0" w:tplc="3B34AFD2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39280E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FE48DEC0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2488FF96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ECDEAA12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EB3C18A0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145C8752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D3029762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1F7E6BFE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0" w15:restartNumberingAfterBreak="0">
    <w:nsid w:val="53535D59"/>
    <w:multiLevelType w:val="hybridMultilevel"/>
    <w:tmpl w:val="E60CF5D0"/>
    <w:lvl w:ilvl="0" w:tplc="CE1EFCD6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0E0876E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1FD6DBC2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307A2662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0A42D7CA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FB28AFCA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62CA72A2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4AD425EA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6387ED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01" w15:restartNumberingAfterBreak="0">
    <w:nsid w:val="54300EF1"/>
    <w:multiLevelType w:val="hybridMultilevel"/>
    <w:tmpl w:val="EBF4AC3C"/>
    <w:lvl w:ilvl="0" w:tplc="ED9E502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E0262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84F1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DC0F73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2A092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1CE0E2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6B441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1C2F6A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4E0C6A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2" w15:restartNumberingAfterBreak="0">
    <w:nsid w:val="54910F3D"/>
    <w:multiLevelType w:val="hybridMultilevel"/>
    <w:tmpl w:val="9420093A"/>
    <w:lvl w:ilvl="0" w:tplc="55C009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BE1D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2E89BF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4D84F4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AD267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FBC90D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4E3E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992ECE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E781E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3" w15:restartNumberingAfterBreak="0">
    <w:nsid w:val="55E74A5B"/>
    <w:multiLevelType w:val="hybridMultilevel"/>
    <w:tmpl w:val="990E2DDE"/>
    <w:lvl w:ilvl="0" w:tplc="FCFC1188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A962932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C832D7F4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6A06FB6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2E3070D4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D840CC7A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F0940F6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49F82520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918E6246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4" w15:restartNumberingAfterBreak="0">
    <w:nsid w:val="568D29D1"/>
    <w:multiLevelType w:val="hybridMultilevel"/>
    <w:tmpl w:val="F88258EA"/>
    <w:lvl w:ilvl="0" w:tplc="7D48C136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A544A46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C934678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3D05AA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EAA03B8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41EA6D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0FF80BEC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98D0F1F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8EAD544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5" w15:restartNumberingAfterBreak="0">
    <w:nsid w:val="57D544D7"/>
    <w:multiLevelType w:val="hybridMultilevel"/>
    <w:tmpl w:val="525647D8"/>
    <w:lvl w:ilvl="0" w:tplc="8E6C6CE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7AECFC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1D0C99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7368A2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2602C1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540CAA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6B0FC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CD2D93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5A61D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6" w15:restartNumberingAfterBreak="0">
    <w:nsid w:val="59350461"/>
    <w:multiLevelType w:val="hybridMultilevel"/>
    <w:tmpl w:val="6F186E1E"/>
    <w:lvl w:ilvl="0" w:tplc="D98ED89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0904A2E">
      <w:numFmt w:val="bullet"/>
      <w:lvlText w:val="•"/>
      <w:lvlJc w:val="left"/>
      <w:pPr>
        <w:ind w:left="1670" w:hanging="300"/>
      </w:pPr>
      <w:rPr>
        <w:rFonts w:hint="default"/>
        <w:lang w:val="en-GB" w:eastAsia="en-US" w:bidi="ar-SA"/>
      </w:rPr>
    </w:lvl>
    <w:lvl w:ilvl="2" w:tplc="5594A13C">
      <w:numFmt w:val="bullet"/>
      <w:lvlText w:val="•"/>
      <w:lvlJc w:val="left"/>
      <w:pPr>
        <w:ind w:left="2541" w:hanging="300"/>
      </w:pPr>
      <w:rPr>
        <w:rFonts w:hint="default"/>
        <w:lang w:val="en-GB" w:eastAsia="en-US" w:bidi="ar-SA"/>
      </w:rPr>
    </w:lvl>
    <w:lvl w:ilvl="3" w:tplc="12CEA60C">
      <w:numFmt w:val="bullet"/>
      <w:lvlText w:val="•"/>
      <w:lvlJc w:val="left"/>
      <w:pPr>
        <w:ind w:left="3411" w:hanging="300"/>
      </w:pPr>
      <w:rPr>
        <w:rFonts w:hint="default"/>
        <w:lang w:val="en-GB" w:eastAsia="en-US" w:bidi="ar-SA"/>
      </w:rPr>
    </w:lvl>
    <w:lvl w:ilvl="4" w:tplc="C5CCB4B2">
      <w:numFmt w:val="bullet"/>
      <w:lvlText w:val="•"/>
      <w:lvlJc w:val="left"/>
      <w:pPr>
        <w:ind w:left="4282" w:hanging="300"/>
      </w:pPr>
      <w:rPr>
        <w:rFonts w:hint="default"/>
        <w:lang w:val="en-GB" w:eastAsia="en-US" w:bidi="ar-SA"/>
      </w:rPr>
    </w:lvl>
    <w:lvl w:ilvl="5" w:tplc="8686640E">
      <w:numFmt w:val="bullet"/>
      <w:lvlText w:val="•"/>
      <w:lvlJc w:val="left"/>
      <w:pPr>
        <w:ind w:left="5152" w:hanging="300"/>
      </w:pPr>
      <w:rPr>
        <w:rFonts w:hint="default"/>
        <w:lang w:val="en-GB" w:eastAsia="en-US" w:bidi="ar-SA"/>
      </w:rPr>
    </w:lvl>
    <w:lvl w:ilvl="6" w:tplc="F7B6A60C">
      <w:numFmt w:val="bullet"/>
      <w:lvlText w:val="•"/>
      <w:lvlJc w:val="left"/>
      <w:pPr>
        <w:ind w:left="6023" w:hanging="300"/>
      </w:pPr>
      <w:rPr>
        <w:rFonts w:hint="default"/>
        <w:lang w:val="en-GB" w:eastAsia="en-US" w:bidi="ar-SA"/>
      </w:rPr>
    </w:lvl>
    <w:lvl w:ilvl="7" w:tplc="A308E5EC">
      <w:numFmt w:val="bullet"/>
      <w:lvlText w:val="•"/>
      <w:lvlJc w:val="left"/>
      <w:pPr>
        <w:ind w:left="6893" w:hanging="300"/>
      </w:pPr>
      <w:rPr>
        <w:rFonts w:hint="default"/>
        <w:lang w:val="en-GB" w:eastAsia="en-US" w:bidi="ar-SA"/>
      </w:rPr>
    </w:lvl>
    <w:lvl w:ilvl="8" w:tplc="1136A7CC">
      <w:numFmt w:val="bullet"/>
      <w:lvlText w:val="•"/>
      <w:lvlJc w:val="left"/>
      <w:pPr>
        <w:ind w:left="7764" w:hanging="300"/>
      </w:pPr>
      <w:rPr>
        <w:rFonts w:hint="default"/>
        <w:lang w:val="en-GB" w:eastAsia="en-US" w:bidi="ar-SA"/>
      </w:rPr>
    </w:lvl>
  </w:abstractNum>
  <w:abstractNum w:abstractNumId="107" w15:restartNumberingAfterBreak="0">
    <w:nsid w:val="59950473"/>
    <w:multiLevelType w:val="hybridMultilevel"/>
    <w:tmpl w:val="E1148174"/>
    <w:lvl w:ilvl="0" w:tplc="C2BE63D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600DC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B9457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C8602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A2CFB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5C8AC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D69E5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1A0A5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DE438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8" w15:restartNumberingAfterBreak="0">
    <w:nsid w:val="59F722DF"/>
    <w:multiLevelType w:val="hybridMultilevel"/>
    <w:tmpl w:val="DCC87852"/>
    <w:lvl w:ilvl="0" w:tplc="55D2BB7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i/>
        <w:color w:val="00757A"/>
        <w:w w:val="100"/>
        <w:sz w:val="20"/>
        <w:szCs w:val="20"/>
        <w:lang w:val="en-GB" w:eastAsia="en-US" w:bidi="ar-SA"/>
      </w:rPr>
    </w:lvl>
    <w:lvl w:ilvl="1" w:tplc="EC78678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74869722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786C590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C5DAE8DA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A67ED488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25825CB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5D9EC8B4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49827F94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9" w15:restartNumberingAfterBreak="0">
    <w:nsid w:val="5A424F28"/>
    <w:multiLevelType w:val="hybridMultilevel"/>
    <w:tmpl w:val="CDAA7BB4"/>
    <w:lvl w:ilvl="0" w:tplc="2646AB3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12C151E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91FE36C0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44EE7F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192C1BBA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2F46EA7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5749CBA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34620C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96F81CCA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0" w15:restartNumberingAfterBreak="0">
    <w:nsid w:val="5A6B7A52"/>
    <w:multiLevelType w:val="hybridMultilevel"/>
    <w:tmpl w:val="E960B17E"/>
    <w:lvl w:ilvl="0" w:tplc="D49044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6F070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D6A59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FDC5EE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36EA4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0DE9A0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C12EE2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2000E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A38ED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1" w15:restartNumberingAfterBreak="0">
    <w:nsid w:val="5A8B3F24"/>
    <w:multiLevelType w:val="hybridMultilevel"/>
    <w:tmpl w:val="FFF8839E"/>
    <w:lvl w:ilvl="0" w:tplc="C130ED0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52405EA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30F8E5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29A9E3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159675E8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82611F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81B45A7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0D8DDF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E7CAF1E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2" w15:restartNumberingAfterBreak="0">
    <w:nsid w:val="5C0A3BF8"/>
    <w:multiLevelType w:val="hybridMultilevel"/>
    <w:tmpl w:val="CBE8150A"/>
    <w:lvl w:ilvl="0" w:tplc="876CBE3C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A9B86D16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56464AB4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469A074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DFBE15FA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07EA4D6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51A0F532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DB48F10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BD32A98C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13" w15:restartNumberingAfterBreak="0">
    <w:nsid w:val="5C45082E"/>
    <w:multiLevelType w:val="hybridMultilevel"/>
    <w:tmpl w:val="37E23C76"/>
    <w:lvl w:ilvl="0" w:tplc="D2A4769A">
      <w:start w:val="1"/>
      <w:numFmt w:val="bullet"/>
      <w:pStyle w:val="Squarebullets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5D35740A"/>
    <w:multiLevelType w:val="hybridMultilevel"/>
    <w:tmpl w:val="05F876E8"/>
    <w:lvl w:ilvl="0" w:tplc="3000D30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57420B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6E6908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4540D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74E5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FC5B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8CC3C8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37AE1E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3702C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5" w15:restartNumberingAfterBreak="0">
    <w:nsid w:val="5D74722A"/>
    <w:multiLevelType w:val="hybridMultilevel"/>
    <w:tmpl w:val="0CF09E24"/>
    <w:lvl w:ilvl="0" w:tplc="4B84641C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6DE28D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D6E31A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A6C41AF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ED293E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724E83AE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012B01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01BCE08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4E47F08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6" w15:restartNumberingAfterBreak="0">
    <w:nsid w:val="5EED638E"/>
    <w:multiLevelType w:val="hybridMultilevel"/>
    <w:tmpl w:val="003EA5BC"/>
    <w:lvl w:ilvl="0" w:tplc="D1C072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5AD2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C4654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A6484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B06ED5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11874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26A88B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8941C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AE850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7" w15:restartNumberingAfterBreak="0">
    <w:nsid w:val="5F98117C"/>
    <w:multiLevelType w:val="hybridMultilevel"/>
    <w:tmpl w:val="F8AA514C"/>
    <w:lvl w:ilvl="0" w:tplc="3D60EC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E78AF1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18EEF8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F78E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4EA98C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EB60F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07E2C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3848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E36EC9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8" w15:restartNumberingAfterBreak="0">
    <w:nsid w:val="606663BB"/>
    <w:multiLevelType w:val="hybridMultilevel"/>
    <w:tmpl w:val="9734161A"/>
    <w:lvl w:ilvl="0" w:tplc="2CFE968C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E5F69AEC">
      <w:numFmt w:val="bullet"/>
      <w:lvlText w:val="•"/>
      <w:lvlJc w:val="left"/>
      <w:pPr>
        <w:ind w:left="1436" w:hanging="227"/>
      </w:pPr>
      <w:rPr>
        <w:rFonts w:hint="default"/>
        <w:lang w:val="en-GB" w:eastAsia="en-US" w:bidi="ar-SA"/>
      </w:rPr>
    </w:lvl>
    <w:lvl w:ilvl="2" w:tplc="F2125432">
      <w:numFmt w:val="bullet"/>
      <w:lvlText w:val="•"/>
      <w:lvlJc w:val="left"/>
      <w:pPr>
        <w:ind w:left="2333" w:hanging="227"/>
      </w:pPr>
      <w:rPr>
        <w:rFonts w:hint="default"/>
        <w:lang w:val="en-GB" w:eastAsia="en-US" w:bidi="ar-SA"/>
      </w:rPr>
    </w:lvl>
    <w:lvl w:ilvl="3" w:tplc="98DE1D00">
      <w:numFmt w:val="bullet"/>
      <w:lvlText w:val="•"/>
      <w:lvlJc w:val="left"/>
      <w:pPr>
        <w:ind w:left="3229" w:hanging="227"/>
      </w:pPr>
      <w:rPr>
        <w:rFonts w:hint="default"/>
        <w:lang w:val="en-GB" w:eastAsia="en-US" w:bidi="ar-SA"/>
      </w:rPr>
    </w:lvl>
    <w:lvl w:ilvl="4" w:tplc="D564EF7E">
      <w:numFmt w:val="bullet"/>
      <w:lvlText w:val="•"/>
      <w:lvlJc w:val="left"/>
      <w:pPr>
        <w:ind w:left="4126" w:hanging="227"/>
      </w:pPr>
      <w:rPr>
        <w:rFonts w:hint="default"/>
        <w:lang w:val="en-GB" w:eastAsia="en-US" w:bidi="ar-SA"/>
      </w:rPr>
    </w:lvl>
    <w:lvl w:ilvl="5" w:tplc="39AC04EE">
      <w:numFmt w:val="bullet"/>
      <w:lvlText w:val="•"/>
      <w:lvlJc w:val="left"/>
      <w:pPr>
        <w:ind w:left="5022" w:hanging="227"/>
      </w:pPr>
      <w:rPr>
        <w:rFonts w:hint="default"/>
        <w:lang w:val="en-GB" w:eastAsia="en-US" w:bidi="ar-SA"/>
      </w:rPr>
    </w:lvl>
    <w:lvl w:ilvl="6" w:tplc="95BA94F2">
      <w:numFmt w:val="bullet"/>
      <w:lvlText w:val="•"/>
      <w:lvlJc w:val="left"/>
      <w:pPr>
        <w:ind w:left="5919" w:hanging="227"/>
      </w:pPr>
      <w:rPr>
        <w:rFonts w:hint="default"/>
        <w:lang w:val="en-GB" w:eastAsia="en-US" w:bidi="ar-SA"/>
      </w:rPr>
    </w:lvl>
    <w:lvl w:ilvl="7" w:tplc="6B4A6D18">
      <w:numFmt w:val="bullet"/>
      <w:lvlText w:val="•"/>
      <w:lvlJc w:val="left"/>
      <w:pPr>
        <w:ind w:left="6815" w:hanging="227"/>
      </w:pPr>
      <w:rPr>
        <w:rFonts w:hint="default"/>
        <w:lang w:val="en-GB" w:eastAsia="en-US" w:bidi="ar-SA"/>
      </w:rPr>
    </w:lvl>
    <w:lvl w:ilvl="8" w:tplc="B4F0E274">
      <w:numFmt w:val="bullet"/>
      <w:lvlText w:val="•"/>
      <w:lvlJc w:val="left"/>
      <w:pPr>
        <w:ind w:left="7712" w:hanging="227"/>
      </w:pPr>
      <w:rPr>
        <w:rFonts w:hint="default"/>
        <w:lang w:val="en-GB" w:eastAsia="en-US" w:bidi="ar-SA"/>
      </w:rPr>
    </w:lvl>
  </w:abstractNum>
  <w:abstractNum w:abstractNumId="119" w15:restartNumberingAfterBreak="0">
    <w:nsid w:val="60A02790"/>
    <w:multiLevelType w:val="hybridMultilevel"/>
    <w:tmpl w:val="D7685794"/>
    <w:lvl w:ilvl="0" w:tplc="5F7C979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17A8B4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1B47D4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99EC2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56B2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6CF8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C54AD4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58021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49A800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0" w15:restartNumberingAfterBreak="0">
    <w:nsid w:val="60AF5F43"/>
    <w:multiLevelType w:val="hybridMultilevel"/>
    <w:tmpl w:val="D4240C08"/>
    <w:lvl w:ilvl="0" w:tplc="0A5A7BEE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8C4F04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CF50A686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E65619F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6EBEE57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A8E04A7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0C429830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01EE739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D1B45CB4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21" w15:restartNumberingAfterBreak="0">
    <w:nsid w:val="60E90348"/>
    <w:multiLevelType w:val="hybridMultilevel"/>
    <w:tmpl w:val="0C3C9EBA"/>
    <w:lvl w:ilvl="0" w:tplc="B95C77B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6761E2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1CE8D0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481D7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6EA3C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93EB8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E6253A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5BC26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F44161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2" w15:restartNumberingAfterBreak="0">
    <w:nsid w:val="61B46FC3"/>
    <w:multiLevelType w:val="multilevel"/>
    <w:tmpl w:val="6C52238E"/>
    <w:lvl w:ilvl="0">
      <w:start w:val="5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23" w15:restartNumberingAfterBreak="0">
    <w:nsid w:val="62576B8B"/>
    <w:multiLevelType w:val="hybridMultilevel"/>
    <w:tmpl w:val="ED800526"/>
    <w:lvl w:ilvl="0" w:tplc="C21E996A">
      <w:start w:val="1"/>
      <w:numFmt w:val="decimal"/>
      <w:lvlText w:val="%1."/>
      <w:lvlJc w:val="left"/>
      <w:pPr>
        <w:ind w:left="65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1" w:tplc="E8B647DC">
      <w:start w:val="1"/>
      <w:numFmt w:val="lowerLetter"/>
      <w:lvlText w:val="%2)"/>
      <w:lvlJc w:val="left"/>
      <w:pPr>
        <w:ind w:left="99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2" w:tplc="158E6794">
      <w:numFmt w:val="bullet"/>
      <w:lvlText w:val="•"/>
      <w:lvlJc w:val="left"/>
      <w:pPr>
        <w:ind w:left="1951" w:hanging="341"/>
      </w:pPr>
      <w:rPr>
        <w:rFonts w:hint="default"/>
        <w:lang w:val="en-GB" w:eastAsia="en-US" w:bidi="ar-SA"/>
      </w:rPr>
    </w:lvl>
    <w:lvl w:ilvl="3" w:tplc="263047BC">
      <w:numFmt w:val="bullet"/>
      <w:lvlText w:val="•"/>
      <w:lvlJc w:val="left"/>
      <w:pPr>
        <w:ind w:left="2903" w:hanging="341"/>
      </w:pPr>
      <w:rPr>
        <w:rFonts w:hint="default"/>
        <w:lang w:val="en-GB" w:eastAsia="en-US" w:bidi="ar-SA"/>
      </w:rPr>
    </w:lvl>
    <w:lvl w:ilvl="4" w:tplc="7A6863E0">
      <w:numFmt w:val="bullet"/>
      <w:lvlText w:val="•"/>
      <w:lvlJc w:val="left"/>
      <w:pPr>
        <w:ind w:left="3855" w:hanging="341"/>
      </w:pPr>
      <w:rPr>
        <w:rFonts w:hint="default"/>
        <w:lang w:val="en-GB" w:eastAsia="en-US" w:bidi="ar-SA"/>
      </w:rPr>
    </w:lvl>
    <w:lvl w:ilvl="5" w:tplc="03B6B8AE">
      <w:numFmt w:val="bullet"/>
      <w:lvlText w:val="•"/>
      <w:lvlJc w:val="left"/>
      <w:pPr>
        <w:ind w:left="4806" w:hanging="341"/>
      </w:pPr>
      <w:rPr>
        <w:rFonts w:hint="default"/>
        <w:lang w:val="en-GB" w:eastAsia="en-US" w:bidi="ar-SA"/>
      </w:rPr>
    </w:lvl>
    <w:lvl w:ilvl="6" w:tplc="5AD28A52">
      <w:numFmt w:val="bullet"/>
      <w:lvlText w:val="•"/>
      <w:lvlJc w:val="left"/>
      <w:pPr>
        <w:ind w:left="5758" w:hanging="341"/>
      </w:pPr>
      <w:rPr>
        <w:rFonts w:hint="default"/>
        <w:lang w:val="en-GB" w:eastAsia="en-US" w:bidi="ar-SA"/>
      </w:rPr>
    </w:lvl>
    <w:lvl w:ilvl="7" w:tplc="FE8C05C6">
      <w:numFmt w:val="bullet"/>
      <w:lvlText w:val="•"/>
      <w:lvlJc w:val="left"/>
      <w:pPr>
        <w:ind w:left="6710" w:hanging="341"/>
      </w:pPr>
      <w:rPr>
        <w:rFonts w:hint="default"/>
        <w:lang w:val="en-GB" w:eastAsia="en-US" w:bidi="ar-SA"/>
      </w:rPr>
    </w:lvl>
    <w:lvl w:ilvl="8" w:tplc="D7240B10">
      <w:numFmt w:val="bullet"/>
      <w:lvlText w:val="•"/>
      <w:lvlJc w:val="left"/>
      <w:pPr>
        <w:ind w:left="7662" w:hanging="341"/>
      </w:pPr>
      <w:rPr>
        <w:rFonts w:hint="default"/>
        <w:lang w:val="en-GB" w:eastAsia="en-US" w:bidi="ar-SA"/>
      </w:rPr>
    </w:lvl>
  </w:abstractNum>
  <w:abstractNum w:abstractNumId="124" w15:restartNumberingAfterBreak="0">
    <w:nsid w:val="63BF50A0"/>
    <w:multiLevelType w:val="hybridMultilevel"/>
    <w:tmpl w:val="9574EF12"/>
    <w:lvl w:ilvl="0" w:tplc="3AE8341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9C648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6F4714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1985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6081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AB832C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66A6D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7D446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8B4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5" w15:restartNumberingAfterBreak="0">
    <w:nsid w:val="64A725B3"/>
    <w:multiLevelType w:val="hybridMultilevel"/>
    <w:tmpl w:val="1BF2773C"/>
    <w:lvl w:ilvl="0" w:tplc="C526C094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67EE88F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AD341E1E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B6345E08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AE00C134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94E6A52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0867A3C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D764930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E82A36DC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26" w15:restartNumberingAfterBreak="0">
    <w:nsid w:val="65D44334"/>
    <w:multiLevelType w:val="hybridMultilevel"/>
    <w:tmpl w:val="A6D01F12"/>
    <w:lvl w:ilvl="0" w:tplc="5480222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0A4F4F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954837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51AA53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EB8A930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B34190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6BECBC96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382F600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06FA06EA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27" w15:restartNumberingAfterBreak="0">
    <w:nsid w:val="65D910D4"/>
    <w:multiLevelType w:val="hybridMultilevel"/>
    <w:tmpl w:val="6FF0AD78"/>
    <w:lvl w:ilvl="0" w:tplc="5058D53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CC0B9E8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A86A5836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6B82C84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F8F20CF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9D078DA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C94E2820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A302111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01E0499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128" w15:restartNumberingAfterBreak="0">
    <w:nsid w:val="67B66F6C"/>
    <w:multiLevelType w:val="hybridMultilevel"/>
    <w:tmpl w:val="A10005A4"/>
    <w:lvl w:ilvl="0" w:tplc="AC748C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FE620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9A00B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06747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D621A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93C123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35AA4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C2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460DE6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9" w15:restartNumberingAfterBreak="0">
    <w:nsid w:val="67C1354E"/>
    <w:multiLevelType w:val="hybridMultilevel"/>
    <w:tmpl w:val="8056DC84"/>
    <w:lvl w:ilvl="0" w:tplc="319EE1FE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A30CE90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0C9E8CFC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45A061A0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98CEBAA0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4238E1DE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BF244754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EB8AC802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7FEE3610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130" w15:restartNumberingAfterBreak="0">
    <w:nsid w:val="69180CD4"/>
    <w:multiLevelType w:val="multilevel"/>
    <w:tmpl w:val="04C68D8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1" w15:restartNumberingAfterBreak="0">
    <w:nsid w:val="697E5685"/>
    <w:multiLevelType w:val="multilevel"/>
    <w:tmpl w:val="3B54578C"/>
    <w:lvl w:ilvl="0">
      <w:start w:val="3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7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2" w15:restartNumberingAfterBreak="0">
    <w:nsid w:val="6CA41482"/>
    <w:multiLevelType w:val="hybridMultilevel"/>
    <w:tmpl w:val="EA96FF72"/>
    <w:lvl w:ilvl="0" w:tplc="59F2052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444FAF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6EEB1F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81B9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0F83A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BCC28E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5F8294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68A06F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AE2DAA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3" w15:restartNumberingAfterBreak="0">
    <w:nsid w:val="6CDC06FB"/>
    <w:multiLevelType w:val="hybridMultilevel"/>
    <w:tmpl w:val="0B7AA3CA"/>
    <w:lvl w:ilvl="0" w:tplc="06AE9C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B90528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CE01A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C8679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4AE6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044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C26247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FCE13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B78E1A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4" w15:restartNumberingAfterBreak="0">
    <w:nsid w:val="6CED05C3"/>
    <w:multiLevelType w:val="hybridMultilevel"/>
    <w:tmpl w:val="890C0560"/>
    <w:lvl w:ilvl="0" w:tplc="726AABA8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EACE7E04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BE80C39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5B123CE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79D2DFA8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6E24DA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AB06E2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8C285F1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0E9029AA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5" w15:restartNumberingAfterBreak="0">
    <w:nsid w:val="6DA775E4"/>
    <w:multiLevelType w:val="hybridMultilevel"/>
    <w:tmpl w:val="E0A00CA6"/>
    <w:lvl w:ilvl="0" w:tplc="B9E4E6C0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B506456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94EE0E76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D2EDA7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40A424C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2D86EBE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0F14F350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E1FC1AB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9F076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6" w15:restartNumberingAfterBreak="0">
    <w:nsid w:val="6DE96429"/>
    <w:multiLevelType w:val="hybridMultilevel"/>
    <w:tmpl w:val="85F23450"/>
    <w:lvl w:ilvl="0" w:tplc="4FAA9C8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CF267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CE814B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E7078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2C67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C7A15F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E86B10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CF203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927BB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7" w15:restartNumberingAfterBreak="0">
    <w:nsid w:val="6F1F59CD"/>
    <w:multiLevelType w:val="hybridMultilevel"/>
    <w:tmpl w:val="8DDCC996"/>
    <w:lvl w:ilvl="0" w:tplc="3BB27D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5F279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E4795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BD886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BD07E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D612D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81092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1DC73F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6E311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8" w15:restartNumberingAfterBreak="0">
    <w:nsid w:val="6F803EDC"/>
    <w:multiLevelType w:val="hybridMultilevel"/>
    <w:tmpl w:val="996426DA"/>
    <w:lvl w:ilvl="0" w:tplc="00CAA95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5CC79A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3F05DF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5F6E56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F9486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4B8799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1634F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3560F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E3EE2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9" w15:restartNumberingAfterBreak="0">
    <w:nsid w:val="701810B4"/>
    <w:multiLevelType w:val="hybridMultilevel"/>
    <w:tmpl w:val="E878C896"/>
    <w:lvl w:ilvl="0" w:tplc="C3263138">
      <w:start w:val="1"/>
      <w:numFmt w:val="decimal"/>
      <w:lvlText w:val="%1"/>
      <w:lvlJc w:val="left"/>
      <w:pPr>
        <w:ind w:left="661" w:hanging="345"/>
        <w:jc w:val="right"/>
      </w:pPr>
      <w:rPr>
        <w:rFonts w:ascii="Arial" w:eastAsia="Arial" w:hAnsi="Arial" w:cs="Arial" w:hint="default"/>
        <w:color w:val="231F20"/>
        <w:w w:val="100"/>
        <w:sz w:val="16"/>
        <w:szCs w:val="16"/>
        <w:lang w:val="en-GB" w:eastAsia="en-US" w:bidi="ar-SA"/>
      </w:rPr>
    </w:lvl>
    <w:lvl w:ilvl="1" w:tplc="9C7819A8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3AEDE6">
      <w:numFmt w:val="bullet"/>
      <w:lvlText w:val="•"/>
      <w:lvlJc w:val="left"/>
      <w:pPr>
        <w:ind w:left="1767" w:hanging="300"/>
      </w:pPr>
      <w:rPr>
        <w:rFonts w:hint="default"/>
        <w:lang w:val="en-GB" w:eastAsia="en-US" w:bidi="ar-SA"/>
      </w:rPr>
    </w:lvl>
    <w:lvl w:ilvl="3" w:tplc="5A0CF152">
      <w:numFmt w:val="bullet"/>
      <w:lvlText w:val="•"/>
      <w:lvlJc w:val="left"/>
      <w:pPr>
        <w:ind w:left="2734" w:hanging="300"/>
      </w:pPr>
      <w:rPr>
        <w:rFonts w:hint="default"/>
        <w:lang w:val="en-GB" w:eastAsia="en-US" w:bidi="ar-SA"/>
      </w:rPr>
    </w:lvl>
    <w:lvl w:ilvl="4" w:tplc="75B64A08">
      <w:numFmt w:val="bullet"/>
      <w:lvlText w:val="•"/>
      <w:lvlJc w:val="left"/>
      <w:pPr>
        <w:ind w:left="3701" w:hanging="300"/>
      </w:pPr>
      <w:rPr>
        <w:rFonts w:hint="default"/>
        <w:lang w:val="en-GB" w:eastAsia="en-US" w:bidi="ar-SA"/>
      </w:rPr>
    </w:lvl>
    <w:lvl w:ilvl="5" w:tplc="9DEA8A8E">
      <w:numFmt w:val="bullet"/>
      <w:lvlText w:val="•"/>
      <w:lvlJc w:val="left"/>
      <w:pPr>
        <w:ind w:left="4669" w:hanging="300"/>
      </w:pPr>
      <w:rPr>
        <w:rFonts w:hint="default"/>
        <w:lang w:val="en-GB" w:eastAsia="en-US" w:bidi="ar-SA"/>
      </w:rPr>
    </w:lvl>
    <w:lvl w:ilvl="6" w:tplc="D26033A6">
      <w:numFmt w:val="bullet"/>
      <w:lvlText w:val="•"/>
      <w:lvlJc w:val="left"/>
      <w:pPr>
        <w:ind w:left="5636" w:hanging="300"/>
      </w:pPr>
      <w:rPr>
        <w:rFonts w:hint="default"/>
        <w:lang w:val="en-GB" w:eastAsia="en-US" w:bidi="ar-SA"/>
      </w:rPr>
    </w:lvl>
    <w:lvl w:ilvl="7" w:tplc="E3A23968">
      <w:numFmt w:val="bullet"/>
      <w:lvlText w:val="•"/>
      <w:lvlJc w:val="left"/>
      <w:pPr>
        <w:ind w:left="6603" w:hanging="300"/>
      </w:pPr>
      <w:rPr>
        <w:rFonts w:hint="default"/>
        <w:lang w:val="en-GB" w:eastAsia="en-US" w:bidi="ar-SA"/>
      </w:rPr>
    </w:lvl>
    <w:lvl w:ilvl="8" w:tplc="DD34CB7A">
      <w:numFmt w:val="bullet"/>
      <w:lvlText w:val="•"/>
      <w:lvlJc w:val="left"/>
      <w:pPr>
        <w:ind w:left="7570" w:hanging="300"/>
      </w:pPr>
      <w:rPr>
        <w:rFonts w:hint="default"/>
        <w:lang w:val="en-GB" w:eastAsia="en-US" w:bidi="ar-SA"/>
      </w:rPr>
    </w:lvl>
  </w:abstractNum>
  <w:abstractNum w:abstractNumId="140" w15:restartNumberingAfterBreak="0">
    <w:nsid w:val="7068204B"/>
    <w:multiLevelType w:val="hybridMultilevel"/>
    <w:tmpl w:val="1898EA82"/>
    <w:lvl w:ilvl="0" w:tplc="189EB8E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92E49C62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07CA25A2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43B6178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52CF9AE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14F0929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FFD679C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FF62F1E0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D946E0D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41" w15:restartNumberingAfterBreak="0">
    <w:nsid w:val="714F311F"/>
    <w:multiLevelType w:val="hybridMultilevel"/>
    <w:tmpl w:val="61126474"/>
    <w:lvl w:ilvl="0" w:tplc="314A4E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40D2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41882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8AA98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6744DC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4EAB78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958E0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9CE63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E88E5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2" w15:restartNumberingAfterBreak="0">
    <w:nsid w:val="71BF70DF"/>
    <w:multiLevelType w:val="hybridMultilevel"/>
    <w:tmpl w:val="C8ECB9E4"/>
    <w:lvl w:ilvl="0" w:tplc="14E61D8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03C2C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EE0C9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7106A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946FF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5D65C3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EE06B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412DBB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C287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3" w15:restartNumberingAfterBreak="0">
    <w:nsid w:val="729F14C8"/>
    <w:multiLevelType w:val="multilevel"/>
    <w:tmpl w:val="6E8676DC"/>
    <w:lvl w:ilvl="0">
      <w:start w:val="5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44" w15:restartNumberingAfterBreak="0">
    <w:nsid w:val="72E45F32"/>
    <w:multiLevelType w:val="hybridMultilevel"/>
    <w:tmpl w:val="7BEC7B84"/>
    <w:lvl w:ilvl="0" w:tplc="F706224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5C3354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82A8FD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45C7E6C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546896E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9F7CCEDC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746A793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EF4CD62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CA42E8D8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5" w15:restartNumberingAfterBreak="0">
    <w:nsid w:val="73207315"/>
    <w:multiLevelType w:val="hybridMultilevel"/>
    <w:tmpl w:val="A01A91A4"/>
    <w:lvl w:ilvl="0" w:tplc="BC94EEE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3C0FB5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D22472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F443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8F0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B639D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5CC2E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0E8FB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AFC4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6" w15:restartNumberingAfterBreak="0">
    <w:nsid w:val="737B7DA0"/>
    <w:multiLevelType w:val="hybridMultilevel"/>
    <w:tmpl w:val="5236416A"/>
    <w:lvl w:ilvl="0" w:tplc="DAF0B67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DB0364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F82772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05E407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B89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008D11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C7CA66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47E86D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F23EC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7" w15:restartNumberingAfterBreak="0">
    <w:nsid w:val="73CA64B4"/>
    <w:multiLevelType w:val="hybridMultilevel"/>
    <w:tmpl w:val="2E5A7DD0"/>
    <w:lvl w:ilvl="0" w:tplc="0A8023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BF81D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45E5E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489A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2C361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32492F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84BF8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7A45B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7AA89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8" w15:restartNumberingAfterBreak="0">
    <w:nsid w:val="74330CE5"/>
    <w:multiLevelType w:val="hybridMultilevel"/>
    <w:tmpl w:val="A4585EDC"/>
    <w:lvl w:ilvl="0" w:tplc="BCC44642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208DB7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01E61138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D88E6076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0DEEDB42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344A7AC0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634D63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CB32D5D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F0B28E8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9" w15:restartNumberingAfterBreak="0">
    <w:nsid w:val="746B7F6D"/>
    <w:multiLevelType w:val="hybridMultilevel"/>
    <w:tmpl w:val="BD4E07F8"/>
    <w:lvl w:ilvl="0" w:tplc="1696F9D8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270C624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CA9696CE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CB006E88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DB46C656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8AF0A66C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1248A348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862E1D28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0FA744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50" w15:restartNumberingAfterBreak="0">
    <w:nsid w:val="79743715"/>
    <w:multiLevelType w:val="hybridMultilevel"/>
    <w:tmpl w:val="D5105170"/>
    <w:lvl w:ilvl="0" w:tplc="AECE92D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154676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D1C83B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B6E73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222F2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1030B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52CC4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0897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7A8D76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1" w15:restartNumberingAfterBreak="0">
    <w:nsid w:val="79965536"/>
    <w:multiLevelType w:val="hybridMultilevel"/>
    <w:tmpl w:val="5B1EF7A2"/>
    <w:lvl w:ilvl="0" w:tplc="88D6EE62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9CEC8C6">
      <w:numFmt w:val="bullet"/>
      <w:lvlText w:val="•"/>
      <w:lvlJc w:val="left"/>
      <w:pPr>
        <w:ind w:left="177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FEB40B6A">
      <w:numFmt w:val="bullet"/>
      <w:lvlText w:val="•"/>
      <w:lvlJc w:val="left"/>
      <w:pPr>
        <w:ind w:left="2037" w:hanging="227"/>
      </w:pPr>
      <w:rPr>
        <w:rFonts w:hint="default"/>
        <w:lang w:val="en-GB" w:eastAsia="en-US" w:bidi="ar-SA"/>
      </w:rPr>
    </w:lvl>
    <w:lvl w:ilvl="3" w:tplc="328EC6E4">
      <w:numFmt w:val="bullet"/>
      <w:lvlText w:val="•"/>
      <w:lvlJc w:val="left"/>
      <w:pPr>
        <w:ind w:left="2294" w:hanging="227"/>
      </w:pPr>
      <w:rPr>
        <w:rFonts w:hint="default"/>
        <w:lang w:val="en-GB" w:eastAsia="en-US" w:bidi="ar-SA"/>
      </w:rPr>
    </w:lvl>
    <w:lvl w:ilvl="4" w:tplc="D192715C">
      <w:numFmt w:val="bullet"/>
      <w:lvlText w:val="•"/>
      <w:lvlJc w:val="left"/>
      <w:pPr>
        <w:ind w:left="2551" w:hanging="227"/>
      </w:pPr>
      <w:rPr>
        <w:rFonts w:hint="default"/>
        <w:lang w:val="en-GB" w:eastAsia="en-US" w:bidi="ar-SA"/>
      </w:rPr>
    </w:lvl>
    <w:lvl w:ilvl="5" w:tplc="37A87936">
      <w:numFmt w:val="bullet"/>
      <w:lvlText w:val="•"/>
      <w:lvlJc w:val="left"/>
      <w:pPr>
        <w:ind w:left="2808" w:hanging="227"/>
      </w:pPr>
      <w:rPr>
        <w:rFonts w:hint="default"/>
        <w:lang w:val="en-GB" w:eastAsia="en-US" w:bidi="ar-SA"/>
      </w:rPr>
    </w:lvl>
    <w:lvl w:ilvl="6" w:tplc="9200ABDA">
      <w:numFmt w:val="bullet"/>
      <w:lvlText w:val="•"/>
      <w:lvlJc w:val="left"/>
      <w:pPr>
        <w:ind w:left="3065" w:hanging="227"/>
      </w:pPr>
      <w:rPr>
        <w:rFonts w:hint="default"/>
        <w:lang w:val="en-GB" w:eastAsia="en-US" w:bidi="ar-SA"/>
      </w:rPr>
    </w:lvl>
    <w:lvl w:ilvl="7" w:tplc="3CC8439E">
      <w:numFmt w:val="bullet"/>
      <w:lvlText w:val="•"/>
      <w:lvlJc w:val="left"/>
      <w:pPr>
        <w:ind w:left="3322" w:hanging="227"/>
      </w:pPr>
      <w:rPr>
        <w:rFonts w:hint="default"/>
        <w:lang w:val="en-GB" w:eastAsia="en-US" w:bidi="ar-SA"/>
      </w:rPr>
    </w:lvl>
    <w:lvl w:ilvl="8" w:tplc="8C6E0216">
      <w:numFmt w:val="bullet"/>
      <w:lvlText w:val="•"/>
      <w:lvlJc w:val="left"/>
      <w:pPr>
        <w:ind w:left="3579" w:hanging="227"/>
      </w:pPr>
      <w:rPr>
        <w:rFonts w:hint="default"/>
        <w:lang w:val="en-GB" w:eastAsia="en-US" w:bidi="ar-SA"/>
      </w:rPr>
    </w:lvl>
  </w:abstractNum>
  <w:abstractNum w:abstractNumId="152" w15:restartNumberingAfterBreak="0">
    <w:nsid w:val="79FD254A"/>
    <w:multiLevelType w:val="hybridMultilevel"/>
    <w:tmpl w:val="8BBC453C"/>
    <w:lvl w:ilvl="0" w:tplc="5B36959E">
      <w:numFmt w:val="bullet"/>
      <w:lvlText w:val="-"/>
      <w:lvlJc w:val="left"/>
      <w:pPr>
        <w:ind w:left="796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BF8C34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9554400C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7D6AB628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CB143FD8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9D8EC37C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11D6C3D6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A59CF484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01C07BDA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53" w15:restartNumberingAfterBreak="0">
    <w:nsid w:val="7A957A93"/>
    <w:multiLevelType w:val="hybridMultilevel"/>
    <w:tmpl w:val="40742298"/>
    <w:lvl w:ilvl="0" w:tplc="9F34F9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79E1CC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76058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8216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07C50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82E50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42D1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F5AF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55A8DC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4" w15:restartNumberingAfterBreak="0">
    <w:nsid w:val="7C081145"/>
    <w:multiLevelType w:val="hybridMultilevel"/>
    <w:tmpl w:val="64325810"/>
    <w:lvl w:ilvl="0" w:tplc="CA1C268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3989EE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BD2962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060A55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CA6ED8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AF2DAC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A26B1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DFC4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EDC280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5" w15:restartNumberingAfterBreak="0">
    <w:nsid w:val="7C47069F"/>
    <w:multiLevelType w:val="hybridMultilevel"/>
    <w:tmpl w:val="8166CCB0"/>
    <w:lvl w:ilvl="0" w:tplc="F432A5F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846CB16">
      <w:numFmt w:val="bullet"/>
      <w:lvlText w:val="-"/>
      <w:lvlJc w:val="left"/>
      <w:pPr>
        <w:ind w:left="884" w:hanging="284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2" w:tplc="B9709EF8">
      <w:numFmt w:val="bullet"/>
      <w:lvlText w:val="•"/>
      <w:lvlJc w:val="left"/>
      <w:pPr>
        <w:ind w:left="1838" w:hanging="284"/>
      </w:pPr>
      <w:rPr>
        <w:rFonts w:hint="default"/>
        <w:lang w:val="en-GB" w:eastAsia="en-US" w:bidi="ar-SA"/>
      </w:rPr>
    </w:lvl>
    <w:lvl w:ilvl="3" w:tplc="FD6A8CEA">
      <w:numFmt w:val="bullet"/>
      <w:lvlText w:val="•"/>
      <w:lvlJc w:val="left"/>
      <w:pPr>
        <w:ind w:left="2796" w:hanging="284"/>
      </w:pPr>
      <w:rPr>
        <w:rFonts w:hint="default"/>
        <w:lang w:val="en-GB" w:eastAsia="en-US" w:bidi="ar-SA"/>
      </w:rPr>
    </w:lvl>
    <w:lvl w:ilvl="4" w:tplc="54883A84">
      <w:numFmt w:val="bullet"/>
      <w:lvlText w:val="•"/>
      <w:lvlJc w:val="left"/>
      <w:pPr>
        <w:ind w:left="3755" w:hanging="284"/>
      </w:pPr>
      <w:rPr>
        <w:rFonts w:hint="default"/>
        <w:lang w:val="en-GB" w:eastAsia="en-US" w:bidi="ar-SA"/>
      </w:rPr>
    </w:lvl>
    <w:lvl w:ilvl="5" w:tplc="24B0C0EA">
      <w:numFmt w:val="bullet"/>
      <w:lvlText w:val="•"/>
      <w:lvlJc w:val="left"/>
      <w:pPr>
        <w:ind w:left="4713" w:hanging="284"/>
      </w:pPr>
      <w:rPr>
        <w:rFonts w:hint="default"/>
        <w:lang w:val="en-GB" w:eastAsia="en-US" w:bidi="ar-SA"/>
      </w:rPr>
    </w:lvl>
    <w:lvl w:ilvl="6" w:tplc="79C4BF90">
      <w:numFmt w:val="bullet"/>
      <w:lvlText w:val="•"/>
      <w:lvlJc w:val="left"/>
      <w:pPr>
        <w:ind w:left="5671" w:hanging="284"/>
      </w:pPr>
      <w:rPr>
        <w:rFonts w:hint="default"/>
        <w:lang w:val="en-GB" w:eastAsia="en-US" w:bidi="ar-SA"/>
      </w:rPr>
    </w:lvl>
    <w:lvl w:ilvl="7" w:tplc="8A0C4E30">
      <w:numFmt w:val="bullet"/>
      <w:lvlText w:val="•"/>
      <w:lvlJc w:val="left"/>
      <w:pPr>
        <w:ind w:left="6630" w:hanging="284"/>
      </w:pPr>
      <w:rPr>
        <w:rFonts w:hint="default"/>
        <w:lang w:val="en-GB" w:eastAsia="en-US" w:bidi="ar-SA"/>
      </w:rPr>
    </w:lvl>
    <w:lvl w:ilvl="8" w:tplc="FABA6024">
      <w:numFmt w:val="bullet"/>
      <w:lvlText w:val="•"/>
      <w:lvlJc w:val="left"/>
      <w:pPr>
        <w:ind w:left="7588" w:hanging="284"/>
      </w:pPr>
      <w:rPr>
        <w:rFonts w:hint="default"/>
        <w:lang w:val="en-GB" w:eastAsia="en-US" w:bidi="ar-SA"/>
      </w:rPr>
    </w:lvl>
  </w:abstractNum>
  <w:abstractNum w:abstractNumId="156" w15:restartNumberingAfterBreak="0">
    <w:nsid w:val="7DD35D0A"/>
    <w:multiLevelType w:val="hybridMultilevel"/>
    <w:tmpl w:val="153E6C3A"/>
    <w:lvl w:ilvl="0" w:tplc="80407C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A38E04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ABE07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97808B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DA6C8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3A0E766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0E2C7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F9A59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C78BF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7" w15:restartNumberingAfterBreak="0">
    <w:nsid w:val="7EF719D8"/>
    <w:multiLevelType w:val="hybridMultilevel"/>
    <w:tmpl w:val="5E60E342"/>
    <w:lvl w:ilvl="0" w:tplc="E174D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7C7AB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732CE07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B832FEC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27AAFD4A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62E9A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CC26E7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3C3AE60C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DE2E1B9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58" w15:restartNumberingAfterBreak="0">
    <w:nsid w:val="7F605B8B"/>
    <w:multiLevelType w:val="multilevel"/>
    <w:tmpl w:val="3A4840E0"/>
    <w:lvl w:ilvl="0">
      <w:start w:val="1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num w:numId="1">
    <w:abstractNumId w:val="9"/>
  </w:num>
  <w:num w:numId="2">
    <w:abstractNumId w:val="106"/>
  </w:num>
  <w:num w:numId="3">
    <w:abstractNumId w:val="120"/>
  </w:num>
  <w:num w:numId="4">
    <w:abstractNumId w:val="112"/>
  </w:num>
  <w:num w:numId="5">
    <w:abstractNumId w:val="152"/>
  </w:num>
  <w:num w:numId="6">
    <w:abstractNumId w:val="155"/>
  </w:num>
  <w:num w:numId="7">
    <w:abstractNumId w:val="118"/>
  </w:num>
  <w:num w:numId="8">
    <w:abstractNumId w:val="16"/>
  </w:num>
  <w:num w:numId="9">
    <w:abstractNumId w:val="73"/>
  </w:num>
  <w:num w:numId="10">
    <w:abstractNumId w:val="15"/>
  </w:num>
  <w:num w:numId="11">
    <w:abstractNumId w:val="40"/>
  </w:num>
  <w:num w:numId="12">
    <w:abstractNumId w:val="0"/>
  </w:num>
  <w:num w:numId="13">
    <w:abstractNumId w:val="14"/>
  </w:num>
  <w:num w:numId="14">
    <w:abstractNumId w:val="130"/>
  </w:num>
  <w:num w:numId="15">
    <w:abstractNumId w:val="80"/>
  </w:num>
  <w:num w:numId="16">
    <w:abstractNumId w:val="131"/>
  </w:num>
  <w:num w:numId="17">
    <w:abstractNumId w:val="55"/>
  </w:num>
  <w:num w:numId="18">
    <w:abstractNumId w:val="64"/>
  </w:num>
  <w:num w:numId="19">
    <w:abstractNumId w:val="132"/>
  </w:num>
  <w:num w:numId="20">
    <w:abstractNumId w:val="114"/>
  </w:num>
  <w:num w:numId="21">
    <w:abstractNumId w:val="109"/>
  </w:num>
  <w:num w:numId="22">
    <w:abstractNumId w:val="107"/>
  </w:num>
  <w:num w:numId="23">
    <w:abstractNumId w:val="133"/>
  </w:num>
  <w:num w:numId="24">
    <w:abstractNumId w:val="94"/>
  </w:num>
  <w:num w:numId="25">
    <w:abstractNumId w:val="123"/>
  </w:num>
  <w:num w:numId="26">
    <w:abstractNumId w:val="100"/>
  </w:num>
  <w:num w:numId="27">
    <w:abstractNumId w:val="69"/>
  </w:num>
  <w:num w:numId="28">
    <w:abstractNumId w:val="149"/>
  </w:num>
  <w:num w:numId="29">
    <w:abstractNumId w:val="38"/>
  </w:num>
  <w:num w:numId="30">
    <w:abstractNumId w:val="28"/>
  </w:num>
  <w:num w:numId="31">
    <w:abstractNumId w:val="124"/>
  </w:num>
  <w:num w:numId="32">
    <w:abstractNumId w:val="61"/>
  </w:num>
  <w:num w:numId="33">
    <w:abstractNumId w:val="83"/>
  </w:num>
  <w:num w:numId="34">
    <w:abstractNumId w:val="59"/>
  </w:num>
  <w:num w:numId="35">
    <w:abstractNumId w:val="117"/>
  </w:num>
  <w:num w:numId="36">
    <w:abstractNumId w:val="116"/>
  </w:num>
  <w:num w:numId="37">
    <w:abstractNumId w:val="5"/>
  </w:num>
  <w:num w:numId="38">
    <w:abstractNumId w:val="138"/>
  </w:num>
  <w:num w:numId="39">
    <w:abstractNumId w:val="20"/>
  </w:num>
  <w:num w:numId="40">
    <w:abstractNumId w:val="115"/>
  </w:num>
  <w:num w:numId="41">
    <w:abstractNumId w:val="156"/>
  </w:num>
  <w:num w:numId="42">
    <w:abstractNumId w:val="82"/>
  </w:num>
  <w:num w:numId="43">
    <w:abstractNumId w:val="18"/>
  </w:num>
  <w:num w:numId="44">
    <w:abstractNumId w:val="84"/>
  </w:num>
  <w:num w:numId="45">
    <w:abstractNumId w:val="85"/>
  </w:num>
  <w:num w:numId="46">
    <w:abstractNumId w:val="48"/>
  </w:num>
  <w:num w:numId="47">
    <w:abstractNumId w:val="7"/>
  </w:num>
  <w:num w:numId="48">
    <w:abstractNumId w:val="26"/>
  </w:num>
  <w:num w:numId="49">
    <w:abstractNumId w:val="92"/>
  </w:num>
  <w:num w:numId="50">
    <w:abstractNumId w:val="90"/>
  </w:num>
  <w:num w:numId="51">
    <w:abstractNumId w:val="30"/>
  </w:num>
  <w:num w:numId="52">
    <w:abstractNumId w:val="21"/>
  </w:num>
  <w:num w:numId="53">
    <w:abstractNumId w:val="146"/>
  </w:num>
  <w:num w:numId="54">
    <w:abstractNumId w:val="95"/>
  </w:num>
  <w:num w:numId="55">
    <w:abstractNumId w:val="76"/>
  </w:num>
  <w:num w:numId="56">
    <w:abstractNumId w:val="13"/>
  </w:num>
  <w:num w:numId="57">
    <w:abstractNumId w:val="121"/>
  </w:num>
  <w:num w:numId="58">
    <w:abstractNumId w:val="137"/>
  </w:num>
  <w:num w:numId="59">
    <w:abstractNumId w:val="87"/>
  </w:num>
  <w:num w:numId="60">
    <w:abstractNumId w:val="42"/>
  </w:num>
  <w:num w:numId="61">
    <w:abstractNumId w:val="154"/>
  </w:num>
  <w:num w:numId="62">
    <w:abstractNumId w:val="150"/>
  </w:num>
  <w:num w:numId="63">
    <w:abstractNumId w:val="52"/>
  </w:num>
  <w:num w:numId="64">
    <w:abstractNumId w:val="98"/>
  </w:num>
  <w:num w:numId="65">
    <w:abstractNumId w:val="62"/>
  </w:num>
  <w:num w:numId="66">
    <w:abstractNumId w:val="3"/>
  </w:num>
  <w:num w:numId="67">
    <w:abstractNumId w:val="6"/>
  </w:num>
  <w:num w:numId="68">
    <w:abstractNumId w:val="89"/>
  </w:num>
  <w:num w:numId="69">
    <w:abstractNumId w:val="97"/>
  </w:num>
  <w:num w:numId="70">
    <w:abstractNumId w:val="11"/>
  </w:num>
  <w:num w:numId="71">
    <w:abstractNumId w:val="35"/>
  </w:num>
  <w:num w:numId="72">
    <w:abstractNumId w:val="145"/>
  </w:num>
  <w:num w:numId="73">
    <w:abstractNumId w:val="140"/>
  </w:num>
  <w:num w:numId="74">
    <w:abstractNumId w:val="31"/>
  </w:num>
  <w:num w:numId="75">
    <w:abstractNumId w:val="51"/>
  </w:num>
  <w:num w:numId="76">
    <w:abstractNumId w:val="102"/>
  </w:num>
  <w:num w:numId="77">
    <w:abstractNumId w:val="56"/>
  </w:num>
  <w:num w:numId="78">
    <w:abstractNumId w:val="104"/>
  </w:num>
  <w:num w:numId="79">
    <w:abstractNumId w:val="36"/>
  </w:num>
  <w:num w:numId="80">
    <w:abstractNumId w:val="72"/>
  </w:num>
  <w:num w:numId="81">
    <w:abstractNumId w:val="53"/>
  </w:num>
  <w:num w:numId="82">
    <w:abstractNumId w:val="27"/>
  </w:num>
  <w:num w:numId="83">
    <w:abstractNumId w:val="4"/>
  </w:num>
  <w:num w:numId="84">
    <w:abstractNumId w:val="68"/>
  </w:num>
  <w:num w:numId="85">
    <w:abstractNumId w:val="47"/>
  </w:num>
  <w:num w:numId="86">
    <w:abstractNumId w:val="66"/>
  </w:num>
  <w:num w:numId="87">
    <w:abstractNumId w:val="8"/>
  </w:num>
  <w:num w:numId="88">
    <w:abstractNumId w:val="135"/>
  </w:num>
  <w:num w:numId="89">
    <w:abstractNumId w:val="75"/>
  </w:num>
  <w:num w:numId="90">
    <w:abstractNumId w:val="29"/>
  </w:num>
  <w:num w:numId="91">
    <w:abstractNumId w:val="134"/>
  </w:num>
  <w:num w:numId="92">
    <w:abstractNumId w:val="125"/>
  </w:num>
  <w:num w:numId="93">
    <w:abstractNumId w:val="23"/>
  </w:num>
  <w:num w:numId="94">
    <w:abstractNumId w:val="58"/>
  </w:num>
  <w:num w:numId="95">
    <w:abstractNumId w:val="60"/>
  </w:num>
  <w:num w:numId="96">
    <w:abstractNumId w:val="103"/>
  </w:num>
  <w:num w:numId="97">
    <w:abstractNumId w:val="108"/>
  </w:num>
  <w:num w:numId="98">
    <w:abstractNumId w:val="139"/>
  </w:num>
  <w:num w:numId="99">
    <w:abstractNumId w:val="99"/>
  </w:num>
  <w:num w:numId="100">
    <w:abstractNumId w:val="78"/>
  </w:num>
  <w:num w:numId="101">
    <w:abstractNumId w:val="22"/>
  </w:num>
  <w:num w:numId="102">
    <w:abstractNumId w:val="88"/>
  </w:num>
  <w:num w:numId="103">
    <w:abstractNumId w:val="91"/>
  </w:num>
  <w:num w:numId="104">
    <w:abstractNumId w:val="46"/>
  </w:num>
  <w:num w:numId="105">
    <w:abstractNumId w:val="151"/>
  </w:num>
  <w:num w:numId="106">
    <w:abstractNumId w:val="43"/>
  </w:num>
  <w:num w:numId="107">
    <w:abstractNumId w:val="24"/>
  </w:num>
  <w:num w:numId="108">
    <w:abstractNumId w:val="141"/>
  </w:num>
  <w:num w:numId="109">
    <w:abstractNumId w:val="110"/>
  </w:num>
  <w:num w:numId="110">
    <w:abstractNumId w:val="101"/>
  </w:num>
  <w:num w:numId="111">
    <w:abstractNumId w:val="86"/>
  </w:num>
  <w:num w:numId="112">
    <w:abstractNumId w:val="136"/>
  </w:num>
  <w:num w:numId="113">
    <w:abstractNumId w:val="153"/>
  </w:num>
  <w:num w:numId="114">
    <w:abstractNumId w:val="67"/>
  </w:num>
  <w:num w:numId="115">
    <w:abstractNumId w:val="77"/>
  </w:num>
  <w:num w:numId="116">
    <w:abstractNumId w:val="74"/>
  </w:num>
  <w:num w:numId="117">
    <w:abstractNumId w:val="41"/>
  </w:num>
  <w:num w:numId="118">
    <w:abstractNumId w:val="45"/>
  </w:num>
  <w:num w:numId="119">
    <w:abstractNumId w:val="93"/>
  </w:num>
  <w:num w:numId="120">
    <w:abstractNumId w:val="142"/>
  </w:num>
  <w:num w:numId="121">
    <w:abstractNumId w:val="19"/>
  </w:num>
  <w:num w:numId="122">
    <w:abstractNumId w:val="12"/>
  </w:num>
  <w:num w:numId="123">
    <w:abstractNumId w:val="119"/>
  </w:num>
  <w:num w:numId="124">
    <w:abstractNumId w:val="54"/>
  </w:num>
  <w:num w:numId="125">
    <w:abstractNumId w:val="63"/>
  </w:num>
  <w:num w:numId="126">
    <w:abstractNumId w:val="129"/>
  </w:num>
  <w:num w:numId="127">
    <w:abstractNumId w:val="79"/>
  </w:num>
  <w:num w:numId="128">
    <w:abstractNumId w:val="128"/>
  </w:num>
  <w:num w:numId="129">
    <w:abstractNumId w:val="49"/>
  </w:num>
  <w:num w:numId="130">
    <w:abstractNumId w:val="96"/>
  </w:num>
  <w:num w:numId="131">
    <w:abstractNumId w:val="147"/>
  </w:num>
  <w:num w:numId="132">
    <w:abstractNumId w:val="127"/>
  </w:num>
  <w:num w:numId="133">
    <w:abstractNumId w:val="10"/>
  </w:num>
  <w:num w:numId="134">
    <w:abstractNumId w:val="25"/>
  </w:num>
  <w:num w:numId="135">
    <w:abstractNumId w:val="65"/>
  </w:num>
  <w:num w:numId="136">
    <w:abstractNumId w:val="1"/>
  </w:num>
  <w:num w:numId="137">
    <w:abstractNumId w:val="39"/>
  </w:num>
  <w:num w:numId="138">
    <w:abstractNumId w:val="37"/>
  </w:num>
  <w:num w:numId="139">
    <w:abstractNumId w:val="105"/>
  </w:num>
  <w:num w:numId="140">
    <w:abstractNumId w:val="113"/>
  </w:num>
  <w:num w:numId="141">
    <w:abstractNumId w:val="50"/>
  </w:num>
  <w:num w:numId="142">
    <w:abstractNumId w:val="70"/>
  </w:num>
  <w:num w:numId="143">
    <w:abstractNumId w:val="33"/>
  </w:num>
  <w:num w:numId="144">
    <w:abstractNumId w:val="34"/>
  </w:num>
  <w:num w:numId="145">
    <w:abstractNumId w:val="158"/>
  </w:num>
  <w:num w:numId="146">
    <w:abstractNumId w:val="71"/>
  </w:num>
  <w:num w:numId="147">
    <w:abstractNumId w:val="143"/>
  </w:num>
  <w:num w:numId="148">
    <w:abstractNumId w:val="122"/>
  </w:num>
  <w:num w:numId="149">
    <w:abstractNumId w:val="44"/>
  </w:num>
  <w:num w:numId="150">
    <w:abstractNumId w:val="2"/>
  </w:num>
  <w:num w:numId="151">
    <w:abstractNumId w:val="57"/>
  </w:num>
  <w:num w:numId="152">
    <w:abstractNumId w:val="157"/>
  </w:num>
  <w:num w:numId="153">
    <w:abstractNumId w:val="144"/>
  </w:num>
  <w:num w:numId="154">
    <w:abstractNumId w:val="32"/>
  </w:num>
  <w:num w:numId="155">
    <w:abstractNumId w:val="111"/>
  </w:num>
  <w:num w:numId="156">
    <w:abstractNumId w:val="148"/>
  </w:num>
  <w:num w:numId="157">
    <w:abstractNumId w:val="17"/>
  </w:num>
  <w:num w:numId="158">
    <w:abstractNumId w:val="126"/>
  </w:num>
  <w:num w:numId="159">
    <w:abstractNumId w:val="81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jQ2NzCxNAUyzZR0lIJTi4sz8/NACoxqAeUEGJwsAAAA"/>
  </w:docVars>
  <w:rsids>
    <w:rsidRoot w:val="008C3734"/>
    <w:rsid w:val="00020FE9"/>
    <w:rsid w:val="00024FDC"/>
    <w:rsid w:val="00026FD4"/>
    <w:rsid w:val="000666EC"/>
    <w:rsid w:val="00066E43"/>
    <w:rsid w:val="00067455"/>
    <w:rsid w:val="000B40B5"/>
    <w:rsid w:val="000B6450"/>
    <w:rsid w:val="000D0419"/>
    <w:rsid w:val="000D2122"/>
    <w:rsid w:val="000E6B94"/>
    <w:rsid w:val="000F3A9A"/>
    <w:rsid w:val="001056F3"/>
    <w:rsid w:val="00136329"/>
    <w:rsid w:val="00142356"/>
    <w:rsid w:val="00155998"/>
    <w:rsid w:val="00183F11"/>
    <w:rsid w:val="00187709"/>
    <w:rsid w:val="0018797F"/>
    <w:rsid w:val="001A112D"/>
    <w:rsid w:val="001A59A8"/>
    <w:rsid w:val="001B6873"/>
    <w:rsid w:val="001C0F32"/>
    <w:rsid w:val="001E0FCD"/>
    <w:rsid w:val="001E3F58"/>
    <w:rsid w:val="001E7DBC"/>
    <w:rsid w:val="00224A48"/>
    <w:rsid w:val="0022622D"/>
    <w:rsid w:val="00271547"/>
    <w:rsid w:val="002762B6"/>
    <w:rsid w:val="00277F6F"/>
    <w:rsid w:val="00282A2E"/>
    <w:rsid w:val="00285900"/>
    <w:rsid w:val="002A0A0D"/>
    <w:rsid w:val="002A2286"/>
    <w:rsid w:val="002D0EB5"/>
    <w:rsid w:val="002D207A"/>
    <w:rsid w:val="002E4F19"/>
    <w:rsid w:val="002E6F0C"/>
    <w:rsid w:val="002F04C0"/>
    <w:rsid w:val="002F2D5E"/>
    <w:rsid w:val="0030277B"/>
    <w:rsid w:val="003071FA"/>
    <w:rsid w:val="0031605E"/>
    <w:rsid w:val="00320386"/>
    <w:rsid w:val="00323E12"/>
    <w:rsid w:val="00326F81"/>
    <w:rsid w:val="003302A0"/>
    <w:rsid w:val="003338A7"/>
    <w:rsid w:val="00347221"/>
    <w:rsid w:val="003615D4"/>
    <w:rsid w:val="00363602"/>
    <w:rsid w:val="003636A3"/>
    <w:rsid w:val="00375A68"/>
    <w:rsid w:val="00375E9C"/>
    <w:rsid w:val="00386F9E"/>
    <w:rsid w:val="00392715"/>
    <w:rsid w:val="00396D9E"/>
    <w:rsid w:val="003B0285"/>
    <w:rsid w:val="003B3573"/>
    <w:rsid w:val="003D4132"/>
    <w:rsid w:val="003E3469"/>
    <w:rsid w:val="003E61FB"/>
    <w:rsid w:val="00400ABE"/>
    <w:rsid w:val="00430033"/>
    <w:rsid w:val="004326EF"/>
    <w:rsid w:val="004446D1"/>
    <w:rsid w:val="004449C3"/>
    <w:rsid w:val="00461A63"/>
    <w:rsid w:val="004725AC"/>
    <w:rsid w:val="004778D9"/>
    <w:rsid w:val="004845B0"/>
    <w:rsid w:val="004B1C0F"/>
    <w:rsid w:val="004B75B6"/>
    <w:rsid w:val="004C3F18"/>
    <w:rsid w:val="004C50C3"/>
    <w:rsid w:val="004E2812"/>
    <w:rsid w:val="004E575B"/>
    <w:rsid w:val="004F6A7E"/>
    <w:rsid w:val="005051D0"/>
    <w:rsid w:val="00505BDD"/>
    <w:rsid w:val="005205F5"/>
    <w:rsid w:val="00524550"/>
    <w:rsid w:val="00541286"/>
    <w:rsid w:val="00544D84"/>
    <w:rsid w:val="00546DBB"/>
    <w:rsid w:val="00565102"/>
    <w:rsid w:val="0058064D"/>
    <w:rsid w:val="00586F65"/>
    <w:rsid w:val="005A2E55"/>
    <w:rsid w:val="005B6686"/>
    <w:rsid w:val="005C6689"/>
    <w:rsid w:val="005F2A11"/>
    <w:rsid w:val="00611360"/>
    <w:rsid w:val="006224E0"/>
    <w:rsid w:val="0062616C"/>
    <w:rsid w:val="00664C75"/>
    <w:rsid w:val="0067401D"/>
    <w:rsid w:val="00675FB0"/>
    <w:rsid w:val="0067743A"/>
    <w:rsid w:val="006A0317"/>
    <w:rsid w:val="006A72DB"/>
    <w:rsid w:val="006C1D74"/>
    <w:rsid w:val="006C413A"/>
    <w:rsid w:val="006C64A0"/>
    <w:rsid w:val="006D2872"/>
    <w:rsid w:val="006E63EE"/>
    <w:rsid w:val="006E7C62"/>
    <w:rsid w:val="006F1D72"/>
    <w:rsid w:val="00710717"/>
    <w:rsid w:val="0071272A"/>
    <w:rsid w:val="007144E7"/>
    <w:rsid w:val="00715F3D"/>
    <w:rsid w:val="00743762"/>
    <w:rsid w:val="00753D7F"/>
    <w:rsid w:val="0075714E"/>
    <w:rsid w:val="00764884"/>
    <w:rsid w:val="00767DDC"/>
    <w:rsid w:val="00785D2F"/>
    <w:rsid w:val="007B7763"/>
    <w:rsid w:val="007D25AF"/>
    <w:rsid w:val="007D505F"/>
    <w:rsid w:val="007D6BEE"/>
    <w:rsid w:val="007E13DF"/>
    <w:rsid w:val="007F107A"/>
    <w:rsid w:val="00807F97"/>
    <w:rsid w:val="008149DE"/>
    <w:rsid w:val="00834BDE"/>
    <w:rsid w:val="0084189B"/>
    <w:rsid w:val="00850B92"/>
    <w:rsid w:val="00854065"/>
    <w:rsid w:val="00854C2A"/>
    <w:rsid w:val="00856144"/>
    <w:rsid w:val="00866F4B"/>
    <w:rsid w:val="00877DD6"/>
    <w:rsid w:val="00880BB9"/>
    <w:rsid w:val="0089702C"/>
    <w:rsid w:val="008C1E21"/>
    <w:rsid w:val="008C3734"/>
    <w:rsid w:val="008D5968"/>
    <w:rsid w:val="008D5C03"/>
    <w:rsid w:val="008E28A8"/>
    <w:rsid w:val="008E33E4"/>
    <w:rsid w:val="008F0415"/>
    <w:rsid w:val="008F25C5"/>
    <w:rsid w:val="008F62D5"/>
    <w:rsid w:val="00914DED"/>
    <w:rsid w:val="009302B2"/>
    <w:rsid w:val="0093298C"/>
    <w:rsid w:val="00943AD9"/>
    <w:rsid w:val="00954121"/>
    <w:rsid w:val="00964991"/>
    <w:rsid w:val="00992C0B"/>
    <w:rsid w:val="009A0A90"/>
    <w:rsid w:val="009A300C"/>
    <w:rsid w:val="009B24DD"/>
    <w:rsid w:val="009B74C4"/>
    <w:rsid w:val="009C4182"/>
    <w:rsid w:val="009E601E"/>
    <w:rsid w:val="009E6978"/>
    <w:rsid w:val="009F58BF"/>
    <w:rsid w:val="009F7BA1"/>
    <w:rsid w:val="00A3422B"/>
    <w:rsid w:val="00A61616"/>
    <w:rsid w:val="00A901EC"/>
    <w:rsid w:val="00A91ABA"/>
    <w:rsid w:val="00AA1890"/>
    <w:rsid w:val="00AA768F"/>
    <w:rsid w:val="00AC2C90"/>
    <w:rsid w:val="00AC7197"/>
    <w:rsid w:val="00AD073F"/>
    <w:rsid w:val="00AD384C"/>
    <w:rsid w:val="00B00AB5"/>
    <w:rsid w:val="00B15DC7"/>
    <w:rsid w:val="00B167C6"/>
    <w:rsid w:val="00B205FF"/>
    <w:rsid w:val="00B339A5"/>
    <w:rsid w:val="00B44331"/>
    <w:rsid w:val="00B52077"/>
    <w:rsid w:val="00B6429E"/>
    <w:rsid w:val="00B7017B"/>
    <w:rsid w:val="00B719BF"/>
    <w:rsid w:val="00B910C0"/>
    <w:rsid w:val="00BA440D"/>
    <w:rsid w:val="00BB2F33"/>
    <w:rsid w:val="00BE7A00"/>
    <w:rsid w:val="00BF1EE8"/>
    <w:rsid w:val="00C17305"/>
    <w:rsid w:val="00C21303"/>
    <w:rsid w:val="00C614D3"/>
    <w:rsid w:val="00C82DE5"/>
    <w:rsid w:val="00CB2746"/>
    <w:rsid w:val="00D164D5"/>
    <w:rsid w:val="00D309E3"/>
    <w:rsid w:val="00D62BBA"/>
    <w:rsid w:val="00D84A75"/>
    <w:rsid w:val="00DA4463"/>
    <w:rsid w:val="00DC7F3A"/>
    <w:rsid w:val="00DD2657"/>
    <w:rsid w:val="00DE59EE"/>
    <w:rsid w:val="00DF0907"/>
    <w:rsid w:val="00DF3A2B"/>
    <w:rsid w:val="00DF588F"/>
    <w:rsid w:val="00E020BD"/>
    <w:rsid w:val="00E13888"/>
    <w:rsid w:val="00E32018"/>
    <w:rsid w:val="00E46FAA"/>
    <w:rsid w:val="00E555E2"/>
    <w:rsid w:val="00E8253C"/>
    <w:rsid w:val="00E8676B"/>
    <w:rsid w:val="00EB7AC0"/>
    <w:rsid w:val="00ED3838"/>
    <w:rsid w:val="00EE7736"/>
    <w:rsid w:val="00EF10A4"/>
    <w:rsid w:val="00EF6947"/>
    <w:rsid w:val="00EF71C3"/>
    <w:rsid w:val="00F13008"/>
    <w:rsid w:val="00F60F55"/>
    <w:rsid w:val="00F62641"/>
    <w:rsid w:val="00F75384"/>
    <w:rsid w:val="00F770C0"/>
    <w:rsid w:val="00F9199D"/>
    <w:rsid w:val="00FA51D7"/>
    <w:rsid w:val="00FC1792"/>
    <w:rsid w:val="00FE25E2"/>
    <w:rsid w:val="00FF10C2"/>
    <w:rsid w:val="00FF398A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8373CB"/>
  <w15:docId w15:val="{D07147C3-471E-2C4B-84FF-197C44D6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0"/>
      <w:ind w:left="317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317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3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5"/>
      <w:ind w:left="1574" w:hanging="398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95"/>
      <w:ind w:left="1574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aliases w:val="Bullet point,Content descriptions,DDM Gen Text,FooterText,L,List Paragraph - bullets,List Paragraph Number,List Paragraph1,List Paragraph11,NFP GP Bulleted List,Recommendation,Report subheading,bullet point list,numbered,列出段落,列出段落1,列"/>
    <w:basedOn w:val="Normal"/>
    <w:link w:val="ListParagraphChar"/>
    <w:uiPriority w:val="34"/>
    <w:qFormat/>
    <w:pPr>
      <w:spacing w:before="170"/>
      <w:ind w:left="544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2872"/>
    <w:rPr>
      <w:rFonts w:ascii="Arial" w:eastAsia="Arial" w:hAnsi="Arial" w:cs="Arial"/>
      <w:sz w:val="20"/>
      <w:szCs w:val="20"/>
      <w:lang w:val="en-GB"/>
    </w:rPr>
  </w:style>
  <w:style w:type="character" w:customStyle="1" w:styleId="ListParagraphChar">
    <w:name w:val="List Paragraph Char"/>
    <w:aliases w:val="Bullet point Char,Content descriptions Char,DDM Gen Text Char,FooterText Char,L Char,List Paragraph - bullets Char,List Paragraph Number Char,List Paragraph1 Char,List Paragraph11 Char,NFP GP Bulleted List Char,Recommendation Char"/>
    <w:link w:val="ListParagraph"/>
    <w:uiPriority w:val="34"/>
    <w:locked/>
    <w:rsid w:val="006D2872"/>
    <w:rPr>
      <w:rFonts w:ascii="Arial" w:eastAsia="Arial" w:hAnsi="Arial" w:cs="Arial"/>
      <w:lang w:val="en-GB"/>
    </w:rPr>
  </w:style>
  <w:style w:type="paragraph" w:customStyle="1" w:styleId="squarebullet">
    <w:name w:val="square bullet"/>
    <w:basedOn w:val="TableParagraph"/>
    <w:qFormat/>
    <w:rsid w:val="001C0F32"/>
    <w:pPr>
      <w:numPr>
        <w:numId w:val="106"/>
      </w:numPr>
      <w:spacing w:before="144" w:line="254" w:lineRule="auto"/>
      <w:ind w:left="566" w:right="227"/>
    </w:pPr>
    <w:rPr>
      <w:color w:val="414042"/>
      <w:sz w:val="18"/>
    </w:rPr>
  </w:style>
  <w:style w:type="paragraph" w:customStyle="1" w:styleId="Tablefirstline">
    <w:name w:val="Table first line"/>
    <w:basedOn w:val="TableParagraph"/>
    <w:qFormat/>
    <w:rsid w:val="001C0F32"/>
    <w:pPr>
      <w:spacing w:before="166"/>
      <w:ind w:left="226"/>
    </w:pPr>
    <w:rPr>
      <w:color w:val="414042"/>
      <w:sz w:val="18"/>
    </w:rPr>
  </w:style>
  <w:style w:type="paragraph" w:styleId="Header">
    <w:name w:val="header"/>
    <w:basedOn w:val="Normal"/>
    <w:link w:val="Head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A9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A9A"/>
    <w:rPr>
      <w:rFonts w:ascii="Arial" w:eastAsia="Arial" w:hAnsi="Arial" w:cs="Arial"/>
      <w:lang w:val="en-GB"/>
    </w:rPr>
  </w:style>
  <w:style w:type="paragraph" w:customStyle="1" w:styleId="Squarebullets">
    <w:name w:val="Square bullets"/>
    <w:basedOn w:val="TableParagraph"/>
    <w:qFormat/>
    <w:rsid w:val="00B339A5"/>
    <w:pPr>
      <w:numPr>
        <w:numId w:val="140"/>
      </w:numPr>
      <w:spacing w:before="127"/>
      <w:ind w:right="397"/>
    </w:pPr>
    <w:rPr>
      <w:color w:val="41404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75"/>
    <w:rPr>
      <w:rFonts w:ascii="Arial" w:eastAsia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75"/>
    <w:rPr>
      <w:rFonts w:ascii="Arial" w:eastAsia="Arial" w:hAnsi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A75"/>
    <w:rPr>
      <w:rFonts w:ascii="Segoe UI" w:eastAsia="Arial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F130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0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07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7.png"/><Relationship Id="rId26" Type="http://schemas.openxmlformats.org/officeDocument/2006/relationships/header" Target="header9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7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header" Target="header6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7747A21-B16B-47AB-98E2-F4BFD5AB2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2358</Words>
  <Characters>1344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mee Grieve</dc:creator>
  <cp:lastModifiedBy>Bethany Gazzara</cp:lastModifiedBy>
  <cp:revision>3</cp:revision>
  <cp:lastPrinted>2020-12-15T01:48:00Z</cp:lastPrinted>
  <dcterms:created xsi:type="dcterms:W3CDTF">2020-12-15T03:53:00Z</dcterms:created>
  <dcterms:modified xsi:type="dcterms:W3CDTF">2020-12-15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8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18T00:00:00Z</vt:filetime>
  </property>
</Properties>
</file>